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6DBCC" w14:textId="77777777" w:rsidR="009212F6" w:rsidRDefault="0081128D" w:rsidP="002D3A3C">
      <w:pPr>
        <w:jc w:val="center"/>
        <w:rPr>
          <w:sz w:val="36"/>
          <w:szCs w:val="36"/>
        </w:rPr>
      </w:pPr>
      <w:r>
        <w:rPr>
          <w:rFonts w:ascii="Arial Black" w:hAnsi="Arial Black"/>
          <w:b/>
          <w:bCs/>
          <w:noProof/>
          <w:sz w:val="22"/>
          <w:u w:val="single"/>
        </w:rPr>
        <w:drawing>
          <wp:anchor distT="0" distB="0" distL="114300" distR="114300" simplePos="0" relativeHeight="251657728" behindDoc="0" locked="0" layoutInCell="1" allowOverlap="1" wp14:anchorId="50A32135" wp14:editId="1D3DE16C">
            <wp:simplePos x="0" y="0"/>
            <wp:positionH relativeFrom="column">
              <wp:posOffset>-485140</wp:posOffset>
            </wp:positionH>
            <wp:positionV relativeFrom="paragraph">
              <wp:posOffset>97790</wp:posOffset>
            </wp:positionV>
            <wp:extent cx="1086485" cy="1115060"/>
            <wp:effectExtent l="0" t="0" r="0" b="0"/>
            <wp:wrapSquare wrapText="bothSides"/>
            <wp:docPr id="24" name="Picture 2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6485" cy="11150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FB200A" w14:textId="77777777" w:rsidR="0019732F" w:rsidRDefault="00756F5B" w:rsidP="002D3A3C">
      <w:pPr>
        <w:jc w:val="center"/>
        <w:rPr>
          <w:sz w:val="36"/>
          <w:szCs w:val="36"/>
        </w:rPr>
      </w:pPr>
      <w:r w:rsidRPr="009E76F8">
        <w:rPr>
          <w:noProof/>
          <w:sz w:val="36"/>
          <w:szCs w:val="36"/>
        </w:rPr>
        <w:object w:dxaOrig="3717" w:dyaOrig="356" w14:anchorId="69FDA6A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197.85pt;height:19.3pt;mso-width-percent:0;mso-height-percent:0;mso-width-percent:0;mso-height-percent:0" o:ole="">
            <v:imagedata r:id="rId8" o:title=""/>
          </v:shape>
          <o:OLEObject Type="Embed" ProgID="CorelDRAW.Graphic.13" ShapeID="_x0000_i1025" DrawAspect="Content" ObjectID="_1708367431" r:id="rId9"/>
        </w:object>
      </w:r>
    </w:p>
    <w:p w14:paraId="5E08EDEE" w14:textId="77777777" w:rsidR="002D3A3C" w:rsidRDefault="0019732F" w:rsidP="002D3A3C">
      <w:pPr>
        <w:jc w:val="center"/>
        <w:rPr>
          <w:rFonts w:cs="Arial"/>
          <w:b/>
          <w:sz w:val="34"/>
        </w:rPr>
      </w:pPr>
      <w:r w:rsidRPr="0055106E">
        <w:rPr>
          <w:rFonts w:cs="Arial"/>
          <w:b/>
          <w:sz w:val="34"/>
        </w:rPr>
        <w:t>INDIAN INSTITUTE OF TECHNOLOGY PATNA</w:t>
      </w:r>
    </w:p>
    <w:p w14:paraId="179CBC8C" w14:textId="77777777" w:rsidR="007E5C6E" w:rsidRPr="002D3A3C" w:rsidRDefault="007E5C6E" w:rsidP="002D3A3C">
      <w:pPr>
        <w:jc w:val="center"/>
        <w:rPr>
          <w:b/>
          <w:bCs/>
          <w:sz w:val="48"/>
        </w:rPr>
      </w:pPr>
      <w:r>
        <w:rPr>
          <w:rFonts w:ascii="Arial Black" w:hAnsi="Arial Black"/>
          <w:b/>
          <w:bCs/>
          <w:sz w:val="22"/>
          <w:u w:val="single"/>
        </w:rPr>
        <w:t xml:space="preserve">FORM OF APPLICATION FOR FACULTY APPOINTMENT BY </w:t>
      </w:r>
      <w:r w:rsidR="002D3A3C">
        <w:rPr>
          <w:rFonts w:ascii="Arial Black" w:hAnsi="Arial Black"/>
          <w:b/>
          <w:bCs/>
          <w:sz w:val="22"/>
          <w:u w:val="single"/>
        </w:rPr>
        <w:t>S</w:t>
      </w:r>
      <w:r>
        <w:rPr>
          <w:rFonts w:ascii="Arial Black" w:hAnsi="Arial Black"/>
          <w:b/>
          <w:bCs/>
          <w:sz w:val="22"/>
          <w:u w:val="single"/>
        </w:rPr>
        <w:t xml:space="preserve">ELECTION </w:t>
      </w:r>
    </w:p>
    <w:p w14:paraId="72FA0EB6" w14:textId="77777777" w:rsidR="005D4D88" w:rsidRDefault="005D4D88" w:rsidP="005D4D88">
      <w:pPr>
        <w:framePr w:w="1801" w:h="2041" w:hSpace="180" w:wrap="auto" w:vAnchor="text" w:hAnchor="page" w:x="9046" w:y="118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7E1363BC" w14:textId="77777777" w:rsidR="005D4D88" w:rsidRDefault="005D4D88" w:rsidP="005D4D88">
      <w:pPr>
        <w:framePr w:w="1801" w:h="2041" w:hSpace="180" w:wrap="auto" w:vAnchor="text" w:hAnchor="page" w:x="9046" w:y="118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48E61ACF" w14:textId="77777777" w:rsidR="005D4D88" w:rsidRDefault="005D4D88" w:rsidP="005D4D88">
      <w:pPr>
        <w:framePr w:w="1801" w:h="2041" w:hSpace="180" w:wrap="auto" w:vAnchor="text" w:hAnchor="page" w:x="9046" w:y="118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</w:pPr>
    </w:p>
    <w:p w14:paraId="3E9F4640" w14:textId="7C11FA49" w:rsidR="005D4D88" w:rsidRDefault="00B7602B" w:rsidP="005D4D88">
      <w:pPr>
        <w:framePr w:w="1801" w:h="2041" w:hSpace="180" w:wrap="auto" w:vAnchor="text" w:hAnchor="page" w:x="9046" w:y="118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center"/>
      </w:pPr>
      <w:r>
        <w:t>{IMAGE image(</w:t>
      </w:r>
      <w:proofErr w:type="spellStart"/>
      <w:proofErr w:type="gramStart"/>
      <w:r>
        <w:t>values.photo</w:t>
      </w:r>
      <w:proofErr w:type="spellEnd"/>
      <w:proofErr w:type="gramEnd"/>
      <w:r>
        <w:t>)}</w:t>
      </w:r>
    </w:p>
    <w:p w14:paraId="7F56D0ED" w14:textId="77777777" w:rsidR="007E5C6E" w:rsidRDefault="007E5C6E">
      <w:pPr>
        <w:spacing w:after="120"/>
        <w:rPr>
          <w:sz w:val="22"/>
        </w:rPr>
      </w:pPr>
    </w:p>
    <w:tbl>
      <w:tblPr>
        <w:tblW w:w="0" w:type="auto"/>
        <w:tblInd w:w="105" w:type="dxa"/>
        <w:tblLayout w:type="fixed"/>
        <w:tblLook w:val="0000" w:firstRow="0" w:lastRow="0" w:firstColumn="0" w:lastColumn="0" w:noHBand="0" w:noVBand="0"/>
      </w:tblPr>
      <w:tblGrid>
        <w:gridCol w:w="4683"/>
        <w:gridCol w:w="270"/>
      </w:tblGrid>
      <w:tr w:rsidR="007E5C6E" w14:paraId="35CA3899" w14:textId="77777777" w:rsidTr="00E13E38">
        <w:trPr>
          <w:cantSplit/>
          <w:trHeight w:val="80"/>
        </w:trPr>
        <w:tc>
          <w:tcPr>
            <w:tcW w:w="4683" w:type="dxa"/>
          </w:tcPr>
          <w:p w14:paraId="4099FF78" w14:textId="77777777" w:rsidR="007E5C6E" w:rsidRDefault="007E5C6E">
            <w:pPr>
              <w:rPr>
                <w:rFonts w:ascii="Helvetica" w:hAnsi="Helvetica"/>
                <w:sz w:val="8"/>
              </w:rPr>
            </w:pPr>
          </w:p>
        </w:tc>
        <w:tc>
          <w:tcPr>
            <w:tcW w:w="270" w:type="dxa"/>
          </w:tcPr>
          <w:p w14:paraId="6EEA83AB" w14:textId="77777777" w:rsidR="007E5C6E" w:rsidRDefault="007E5C6E">
            <w:pPr>
              <w:rPr>
                <w:rFonts w:ascii="Helvetica" w:hAnsi="Helvetica"/>
                <w:sz w:val="8"/>
              </w:rPr>
            </w:pPr>
          </w:p>
        </w:tc>
      </w:tr>
      <w:tr w:rsidR="007E5C6E" w14:paraId="1B23CFE9" w14:textId="77777777">
        <w:trPr>
          <w:cantSplit/>
        </w:trPr>
        <w:tc>
          <w:tcPr>
            <w:tcW w:w="468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9EA1AA1" w14:textId="77777777" w:rsidR="0019732F" w:rsidRPr="0062125E" w:rsidRDefault="0019732F">
            <w:pPr>
              <w:rPr>
                <w:rFonts w:ascii="Helvetica" w:hAnsi="Helvetica"/>
                <w:b/>
                <w:sz w:val="22"/>
              </w:rPr>
            </w:pPr>
            <w:r w:rsidRPr="0062125E">
              <w:rPr>
                <w:rFonts w:ascii="Helvetica" w:hAnsi="Helvetica"/>
                <w:b/>
                <w:sz w:val="22"/>
              </w:rPr>
              <w:t>To</w:t>
            </w:r>
          </w:p>
          <w:p w14:paraId="150C4C30" w14:textId="77777777" w:rsidR="008640F6" w:rsidRDefault="00EF40E0">
            <w:pPr>
              <w:rPr>
                <w:rFonts w:ascii="Helvetica" w:hAnsi="Helvetica"/>
                <w:b/>
                <w:sz w:val="22"/>
              </w:rPr>
            </w:pPr>
            <w:r>
              <w:rPr>
                <w:rFonts w:ascii="Helvetica" w:hAnsi="Helvetica"/>
                <w:b/>
                <w:sz w:val="22"/>
              </w:rPr>
              <w:t>Faculty Recruitment Cell</w:t>
            </w:r>
          </w:p>
          <w:p w14:paraId="13D37BAC" w14:textId="77777777" w:rsidR="002F5F9F" w:rsidRPr="0062125E" w:rsidRDefault="002F5F9F">
            <w:pPr>
              <w:rPr>
                <w:rFonts w:ascii="Helvetica" w:hAnsi="Helvetica"/>
                <w:b/>
                <w:sz w:val="22"/>
              </w:rPr>
            </w:pPr>
            <w:r>
              <w:rPr>
                <w:rFonts w:ascii="Helvetica" w:hAnsi="Helvetica"/>
                <w:b/>
                <w:sz w:val="22"/>
              </w:rPr>
              <w:t>Faculty Affairs</w:t>
            </w:r>
            <w:r w:rsidR="00EF40E0">
              <w:rPr>
                <w:rFonts w:ascii="Helvetica" w:hAnsi="Helvetica"/>
                <w:b/>
                <w:sz w:val="22"/>
              </w:rPr>
              <w:t xml:space="preserve"> Office</w:t>
            </w:r>
          </w:p>
          <w:p w14:paraId="333C2BBC" w14:textId="77777777" w:rsidR="0019732F" w:rsidRPr="0062125E" w:rsidRDefault="0019732F">
            <w:pPr>
              <w:rPr>
                <w:rFonts w:ascii="Helvetica" w:hAnsi="Helvetica"/>
                <w:b/>
                <w:sz w:val="22"/>
              </w:rPr>
            </w:pPr>
            <w:r w:rsidRPr="0062125E">
              <w:rPr>
                <w:rFonts w:ascii="Helvetica" w:hAnsi="Helvetica"/>
                <w:b/>
                <w:sz w:val="22"/>
              </w:rPr>
              <w:t>Indian Institute of Technology Patna</w:t>
            </w:r>
          </w:p>
          <w:p w14:paraId="26669241" w14:textId="77777777" w:rsidR="007E5C6E" w:rsidRPr="008640F6" w:rsidRDefault="008640F6" w:rsidP="001C493D">
            <w:pPr>
              <w:rPr>
                <w:rFonts w:ascii="Helvetica" w:hAnsi="Helvetica"/>
                <w:b/>
                <w:sz w:val="22"/>
              </w:rPr>
            </w:pPr>
            <w:proofErr w:type="spellStart"/>
            <w:r>
              <w:rPr>
                <w:rFonts w:ascii="Helvetica" w:hAnsi="Helvetica"/>
                <w:b/>
                <w:sz w:val="22"/>
              </w:rPr>
              <w:t>Bihta</w:t>
            </w:r>
            <w:proofErr w:type="spellEnd"/>
            <w:r>
              <w:rPr>
                <w:rFonts w:ascii="Helvetica" w:hAnsi="Helvetica"/>
                <w:b/>
                <w:sz w:val="22"/>
              </w:rPr>
              <w:t xml:space="preserve">, </w:t>
            </w:r>
            <w:r w:rsidR="0019732F" w:rsidRPr="0062125E">
              <w:rPr>
                <w:rFonts w:ascii="Helvetica" w:hAnsi="Helvetica"/>
                <w:b/>
                <w:sz w:val="22"/>
              </w:rPr>
              <w:t>Patna – 80</w:t>
            </w:r>
            <w:r>
              <w:rPr>
                <w:rFonts w:ascii="Helvetica" w:hAnsi="Helvetica"/>
                <w:b/>
                <w:sz w:val="22"/>
              </w:rPr>
              <w:t xml:space="preserve">1 </w:t>
            </w:r>
            <w:r w:rsidR="0019732F" w:rsidRPr="0062125E">
              <w:rPr>
                <w:rFonts w:ascii="Helvetica" w:hAnsi="Helvetica"/>
                <w:b/>
                <w:sz w:val="22"/>
              </w:rPr>
              <w:t>1</w:t>
            </w:r>
            <w:r>
              <w:rPr>
                <w:rFonts w:ascii="Helvetica" w:hAnsi="Helvetica"/>
                <w:b/>
                <w:sz w:val="22"/>
              </w:rPr>
              <w:t>0</w:t>
            </w:r>
            <w:r w:rsidR="001C493D">
              <w:rPr>
                <w:rFonts w:ascii="Helvetica" w:hAnsi="Helvetica"/>
                <w:b/>
                <w:sz w:val="22"/>
              </w:rPr>
              <w:t>6</w:t>
            </w:r>
            <w:r w:rsidR="0019732F" w:rsidRPr="0062125E">
              <w:rPr>
                <w:rFonts w:ascii="Helvetica" w:hAnsi="Helvetica"/>
                <w:b/>
                <w:sz w:val="22"/>
              </w:rPr>
              <w:t>, Bihar</w:t>
            </w:r>
            <w:r w:rsidR="007E5C6E">
              <w:rPr>
                <w:sz w:val="22"/>
              </w:rPr>
              <w:t xml:space="preserve">  </w:t>
            </w:r>
          </w:p>
        </w:tc>
        <w:tc>
          <w:tcPr>
            <w:tcW w:w="270" w:type="dxa"/>
          </w:tcPr>
          <w:p w14:paraId="4805A1FA" w14:textId="77777777" w:rsidR="007E5C6E" w:rsidRDefault="007E5C6E">
            <w:pPr>
              <w:rPr>
                <w:rFonts w:ascii="Helvetica" w:hAnsi="Helvetica"/>
                <w:sz w:val="20"/>
              </w:rPr>
            </w:pPr>
          </w:p>
        </w:tc>
      </w:tr>
    </w:tbl>
    <w:p w14:paraId="47EBDA30" w14:textId="77777777" w:rsidR="007E5C6E" w:rsidRDefault="007E5C6E">
      <w:pPr>
        <w:rPr>
          <w:rFonts w:ascii="Helvetica" w:hAnsi="Helvetica"/>
          <w:b/>
          <w:sz w:val="16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07"/>
        <w:gridCol w:w="2197"/>
        <w:gridCol w:w="355"/>
        <w:gridCol w:w="769"/>
        <w:gridCol w:w="1026"/>
        <w:gridCol w:w="916"/>
        <w:gridCol w:w="203"/>
        <w:gridCol w:w="1169"/>
        <w:gridCol w:w="1373"/>
        <w:gridCol w:w="1373"/>
      </w:tblGrid>
      <w:tr w:rsidR="007E5C6E" w14:paraId="76634DA7" w14:textId="77777777" w:rsidTr="005D4D88">
        <w:trPr>
          <w:trHeight w:val="514"/>
        </w:trPr>
        <w:tc>
          <w:tcPr>
            <w:tcW w:w="407" w:type="dxa"/>
          </w:tcPr>
          <w:p w14:paraId="3E1E3449" w14:textId="77777777" w:rsidR="007E5C6E" w:rsidRDefault="007E5C6E" w:rsidP="00E13E38">
            <w:pPr>
              <w:numPr>
                <w:ilvl w:val="0"/>
                <w:numId w:val="7"/>
              </w:numPr>
              <w:tabs>
                <w:tab w:val="left" w:pos="426"/>
              </w:tabs>
              <w:spacing w:before="80" w:after="120"/>
              <w:rPr>
                <w:sz w:val="22"/>
              </w:rPr>
            </w:pPr>
          </w:p>
        </w:tc>
        <w:tc>
          <w:tcPr>
            <w:tcW w:w="2552" w:type="dxa"/>
            <w:gridSpan w:val="2"/>
          </w:tcPr>
          <w:p w14:paraId="27C8ADFC" w14:textId="77777777" w:rsidR="007E5C6E" w:rsidRDefault="007E5C6E" w:rsidP="00E13E38">
            <w:pPr>
              <w:tabs>
                <w:tab w:val="left" w:pos="426"/>
              </w:tabs>
              <w:spacing w:before="80"/>
              <w:rPr>
                <w:sz w:val="22"/>
              </w:rPr>
            </w:pPr>
            <w:r>
              <w:rPr>
                <w:sz w:val="22"/>
              </w:rPr>
              <w:t>Name in full (in capital letters) (Underline Surname)</w:t>
            </w:r>
          </w:p>
        </w:tc>
        <w:tc>
          <w:tcPr>
            <w:tcW w:w="6829" w:type="dxa"/>
            <w:gridSpan w:val="7"/>
          </w:tcPr>
          <w:p w14:paraId="58C771BD" w14:textId="2CE22DF5" w:rsidR="007E5C6E" w:rsidRDefault="002D5F08">
            <w:pPr>
              <w:tabs>
                <w:tab w:val="left" w:pos="426"/>
              </w:tabs>
              <w:spacing w:before="80" w:after="80"/>
              <w:rPr>
                <w:sz w:val="22"/>
              </w:rPr>
            </w:pPr>
            <w:r>
              <w:rPr>
                <w:sz w:val="22"/>
              </w:rPr>
              <w:t>{</w:t>
            </w:r>
            <w:proofErr w:type="spellStart"/>
            <w:proofErr w:type="gramStart"/>
            <w:r>
              <w:rPr>
                <w:sz w:val="22"/>
              </w:rPr>
              <w:t>values.fullName</w:t>
            </w:r>
            <w:proofErr w:type="spellEnd"/>
            <w:proofErr w:type="gramEnd"/>
            <w:r>
              <w:rPr>
                <w:sz w:val="22"/>
              </w:rPr>
              <w:t>}</w:t>
            </w:r>
          </w:p>
        </w:tc>
      </w:tr>
      <w:tr w:rsidR="002D5F08" w14:paraId="08C1785A" w14:textId="77777777" w:rsidTr="005D4D88">
        <w:trPr>
          <w:trHeight w:val="350"/>
        </w:trPr>
        <w:tc>
          <w:tcPr>
            <w:tcW w:w="407" w:type="dxa"/>
          </w:tcPr>
          <w:p w14:paraId="5AA6F262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426"/>
              </w:tabs>
              <w:spacing w:before="120"/>
              <w:rPr>
                <w:sz w:val="22"/>
              </w:rPr>
            </w:pPr>
          </w:p>
        </w:tc>
        <w:tc>
          <w:tcPr>
            <w:tcW w:w="2552" w:type="dxa"/>
            <w:gridSpan w:val="2"/>
          </w:tcPr>
          <w:p w14:paraId="51AD7709" w14:textId="77777777" w:rsidR="002D5F08" w:rsidRDefault="002D5F08" w:rsidP="002D5F08">
            <w:pPr>
              <w:tabs>
                <w:tab w:val="left" w:pos="426"/>
              </w:tabs>
              <w:spacing w:before="120"/>
              <w:ind w:left="426" w:hanging="426"/>
              <w:rPr>
                <w:sz w:val="22"/>
              </w:rPr>
            </w:pPr>
            <w:r>
              <w:rPr>
                <w:sz w:val="22"/>
              </w:rPr>
              <w:t>Father’s / Husband’s Name</w:t>
            </w:r>
          </w:p>
        </w:tc>
        <w:tc>
          <w:tcPr>
            <w:tcW w:w="6829" w:type="dxa"/>
            <w:gridSpan w:val="7"/>
          </w:tcPr>
          <w:p w14:paraId="06BC8185" w14:textId="25DAB203" w:rsidR="002D5F08" w:rsidRDefault="002D5F08" w:rsidP="002D5F08">
            <w:pPr>
              <w:tabs>
                <w:tab w:val="left" w:pos="426"/>
              </w:tabs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fatherName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</w:tr>
      <w:tr w:rsidR="002D5F08" w14:paraId="79F42D21" w14:textId="77777777" w:rsidTr="0066458A">
        <w:trPr>
          <w:trHeight w:val="368"/>
        </w:trPr>
        <w:tc>
          <w:tcPr>
            <w:tcW w:w="407" w:type="dxa"/>
          </w:tcPr>
          <w:p w14:paraId="0132CE8B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426"/>
              </w:tabs>
              <w:spacing w:before="160"/>
              <w:rPr>
                <w:sz w:val="22"/>
              </w:rPr>
            </w:pPr>
          </w:p>
        </w:tc>
        <w:tc>
          <w:tcPr>
            <w:tcW w:w="2552" w:type="dxa"/>
            <w:gridSpan w:val="2"/>
          </w:tcPr>
          <w:p w14:paraId="152A66AB" w14:textId="77777777" w:rsidR="002D5F08" w:rsidRDefault="002D5F08" w:rsidP="002D5F08">
            <w:pPr>
              <w:tabs>
                <w:tab w:val="left" w:pos="426"/>
              </w:tabs>
              <w:spacing w:before="160" w:after="40"/>
              <w:ind w:left="426" w:hanging="426"/>
              <w:rPr>
                <w:sz w:val="22"/>
              </w:rPr>
            </w:pPr>
            <w:r>
              <w:rPr>
                <w:sz w:val="22"/>
              </w:rPr>
              <w:t xml:space="preserve">a. Marital Status </w:t>
            </w:r>
          </w:p>
        </w:tc>
        <w:tc>
          <w:tcPr>
            <w:tcW w:w="1795" w:type="dxa"/>
            <w:gridSpan w:val="2"/>
          </w:tcPr>
          <w:p w14:paraId="16B15C22" w14:textId="600BC2C5" w:rsidR="002D5F08" w:rsidRDefault="002D5F08" w:rsidP="002D5F08">
            <w:pPr>
              <w:tabs>
                <w:tab w:val="left" w:pos="426"/>
              </w:tabs>
              <w:spacing w:before="160"/>
              <w:ind w:left="426" w:hanging="426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maritalStatus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  <w:tc>
          <w:tcPr>
            <w:tcW w:w="5034" w:type="dxa"/>
            <w:gridSpan w:val="5"/>
          </w:tcPr>
          <w:p w14:paraId="2D283133" w14:textId="77777777" w:rsidR="002D5F08" w:rsidRDefault="002D5F08" w:rsidP="002D5F08">
            <w:pPr>
              <w:tabs>
                <w:tab w:val="left" w:pos="426"/>
              </w:tabs>
              <w:spacing w:before="160" w:after="40"/>
              <w:rPr>
                <w:sz w:val="22"/>
              </w:rPr>
            </w:pPr>
            <w:r>
              <w:rPr>
                <w:sz w:val="22"/>
              </w:rPr>
              <w:t xml:space="preserve">b.  Male / </w:t>
            </w:r>
            <w:proofErr w:type="gramStart"/>
            <w:r>
              <w:rPr>
                <w:sz w:val="22"/>
              </w:rPr>
              <w:t>Female :</w:t>
            </w:r>
            <w:proofErr w:type="gramEnd"/>
            <w:r>
              <w:rPr>
                <w:sz w:val="22"/>
              </w:rPr>
              <w:t xml:space="preserve"> </w:t>
            </w:r>
          </w:p>
        </w:tc>
      </w:tr>
      <w:tr w:rsidR="002D5F08" w14:paraId="529E1505" w14:textId="77777777" w:rsidTr="0066458A">
        <w:trPr>
          <w:cantSplit/>
          <w:trHeight w:val="1763"/>
        </w:trPr>
        <w:tc>
          <w:tcPr>
            <w:tcW w:w="407" w:type="dxa"/>
            <w:vMerge w:val="restart"/>
          </w:tcPr>
          <w:p w14:paraId="27744B01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426"/>
              </w:tabs>
              <w:spacing w:before="40" w:after="40"/>
              <w:rPr>
                <w:sz w:val="22"/>
              </w:rPr>
            </w:pPr>
          </w:p>
        </w:tc>
        <w:tc>
          <w:tcPr>
            <w:tcW w:w="4347" w:type="dxa"/>
            <w:gridSpan w:val="4"/>
          </w:tcPr>
          <w:p w14:paraId="336E38E9" w14:textId="77777777" w:rsidR="002D5F08" w:rsidRDefault="002D5F08" w:rsidP="002D5F08">
            <w:pPr>
              <w:tabs>
                <w:tab w:val="left" w:pos="426"/>
              </w:tabs>
              <w:spacing w:before="40" w:after="40"/>
              <w:ind w:left="426" w:hanging="426"/>
              <w:rPr>
                <w:sz w:val="22"/>
              </w:rPr>
            </w:pPr>
            <w:r>
              <w:rPr>
                <w:sz w:val="22"/>
              </w:rPr>
              <w:t>a. Permanent address</w:t>
            </w:r>
          </w:p>
          <w:p w14:paraId="4DDF4AEA" w14:textId="77777777" w:rsidR="002D5F08" w:rsidRDefault="002D5F08" w:rsidP="002D5F08">
            <w:pPr>
              <w:tabs>
                <w:tab w:val="left" w:pos="426"/>
              </w:tabs>
              <w:spacing w:before="160" w:after="4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address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  <w:p w14:paraId="268A0A6D" w14:textId="77777777" w:rsidR="002D5F08" w:rsidRDefault="002D5F08" w:rsidP="002D5F08">
            <w:pPr>
              <w:tabs>
                <w:tab w:val="left" w:pos="426"/>
              </w:tabs>
              <w:spacing w:before="160" w:after="40"/>
              <w:ind w:left="425" w:hanging="425"/>
              <w:rPr>
                <w:sz w:val="22"/>
              </w:rPr>
            </w:pPr>
          </w:p>
          <w:p w14:paraId="2C7D2928" w14:textId="77777777" w:rsidR="002D5F08" w:rsidRDefault="002D5F08" w:rsidP="002D5F08">
            <w:pPr>
              <w:tabs>
                <w:tab w:val="left" w:pos="426"/>
              </w:tabs>
              <w:spacing w:before="160" w:after="40"/>
              <w:rPr>
                <w:sz w:val="22"/>
              </w:rPr>
            </w:pPr>
          </w:p>
        </w:tc>
        <w:tc>
          <w:tcPr>
            <w:tcW w:w="5034" w:type="dxa"/>
            <w:gridSpan w:val="5"/>
          </w:tcPr>
          <w:p w14:paraId="58A0B414" w14:textId="77777777" w:rsidR="002D5F08" w:rsidRDefault="002D5F08" w:rsidP="002D5F08">
            <w:pPr>
              <w:tabs>
                <w:tab w:val="left" w:pos="426"/>
              </w:tabs>
              <w:spacing w:before="40" w:after="40"/>
              <w:rPr>
                <w:sz w:val="22"/>
              </w:rPr>
            </w:pPr>
            <w:r>
              <w:rPr>
                <w:sz w:val="22"/>
              </w:rPr>
              <w:t xml:space="preserve"> b. Address for correspondence</w:t>
            </w:r>
          </w:p>
          <w:p w14:paraId="28294739" w14:textId="5283180D" w:rsidR="002D5F08" w:rsidRDefault="002D5F08" w:rsidP="002D5F08">
            <w:pPr>
              <w:tabs>
                <w:tab w:val="left" w:pos="426"/>
              </w:tabs>
              <w:spacing w:before="40" w:after="4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correspondenceAddress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</w:tr>
      <w:tr w:rsidR="002D5F08" w14:paraId="57E9291C" w14:textId="77777777" w:rsidTr="005D4D88">
        <w:trPr>
          <w:cantSplit/>
          <w:trHeight w:val="481"/>
        </w:trPr>
        <w:tc>
          <w:tcPr>
            <w:tcW w:w="407" w:type="dxa"/>
            <w:vMerge/>
          </w:tcPr>
          <w:p w14:paraId="15994D51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318"/>
              </w:tabs>
              <w:spacing w:before="40" w:after="40"/>
              <w:rPr>
                <w:sz w:val="22"/>
              </w:rPr>
            </w:pPr>
          </w:p>
        </w:tc>
        <w:tc>
          <w:tcPr>
            <w:tcW w:w="2197" w:type="dxa"/>
          </w:tcPr>
          <w:p w14:paraId="3537D080" w14:textId="77777777" w:rsidR="002D5F08" w:rsidRDefault="002D5F08" w:rsidP="002D5F08">
            <w:pPr>
              <w:tabs>
                <w:tab w:val="left" w:pos="318"/>
              </w:tabs>
              <w:spacing w:before="120" w:after="120"/>
              <w:rPr>
                <w:sz w:val="22"/>
              </w:rPr>
            </w:pPr>
            <w:r>
              <w:rPr>
                <w:sz w:val="22"/>
              </w:rPr>
              <w:t>Phone No.</w:t>
            </w:r>
          </w:p>
          <w:p w14:paraId="3946A18E" w14:textId="77777777" w:rsidR="002D5F08" w:rsidRDefault="002D5F08" w:rsidP="002D5F08">
            <w:pPr>
              <w:tabs>
                <w:tab w:val="left" w:pos="318"/>
              </w:tabs>
              <w:spacing w:before="120" w:after="120"/>
              <w:ind w:right="252"/>
              <w:rPr>
                <w:sz w:val="22"/>
              </w:rPr>
            </w:pPr>
            <w:r>
              <w:rPr>
                <w:sz w:val="22"/>
              </w:rPr>
              <w:t>(</w:t>
            </w:r>
            <w:proofErr w:type="gramStart"/>
            <w:r>
              <w:rPr>
                <w:sz w:val="22"/>
              </w:rPr>
              <w:t>including</w:t>
            </w:r>
            <w:proofErr w:type="gramEnd"/>
            <w:r>
              <w:rPr>
                <w:sz w:val="22"/>
              </w:rPr>
              <w:t xml:space="preserve"> STD code)</w:t>
            </w:r>
          </w:p>
        </w:tc>
        <w:tc>
          <w:tcPr>
            <w:tcW w:w="2150" w:type="dxa"/>
            <w:gridSpan w:val="3"/>
          </w:tcPr>
          <w:p w14:paraId="65B0A35E" w14:textId="227B323B" w:rsidR="002D5F08" w:rsidRDefault="002D5F08" w:rsidP="002D5F08">
            <w:pPr>
              <w:spacing w:before="120" w:after="12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phone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  <w:tc>
          <w:tcPr>
            <w:tcW w:w="1119" w:type="dxa"/>
            <w:gridSpan w:val="2"/>
          </w:tcPr>
          <w:p w14:paraId="447844BC" w14:textId="77777777" w:rsidR="002D5F08" w:rsidRDefault="002D5F08" w:rsidP="002D5F08">
            <w:pPr>
              <w:spacing w:before="120" w:after="120"/>
              <w:rPr>
                <w:sz w:val="22"/>
              </w:rPr>
            </w:pPr>
            <w:r>
              <w:rPr>
                <w:sz w:val="22"/>
              </w:rPr>
              <w:t>E-mail ID</w:t>
            </w:r>
          </w:p>
        </w:tc>
        <w:tc>
          <w:tcPr>
            <w:tcW w:w="3915" w:type="dxa"/>
            <w:gridSpan w:val="3"/>
          </w:tcPr>
          <w:p w14:paraId="54F1B63D" w14:textId="1054EE70" w:rsidR="002D5F08" w:rsidRDefault="002D5F08" w:rsidP="002D5F08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email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</w:tr>
      <w:tr w:rsidR="002D5F08" w14:paraId="37DB6446" w14:textId="77777777" w:rsidTr="0066458A">
        <w:trPr>
          <w:cantSplit/>
          <w:trHeight w:val="323"/>
        </w:trPr>
        <w:tc>
          <w:tcPr>
            <w:tcW w:w="407" w:type="dxa"/>
            <w:vMerge w:val="restart"/>
          </w:tcPr>
          <w:p w14:paraId="26DB070B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318"/>
              </w:tabs>
              <w:spacing w:before="120" w:after="120"/>
              <w:rPr>
                <w:sz w:val="22"/>
              </w:rPr>
            </w:pPr>
          </w:p>
        </w:tc>
        <w:tc>
          <w:tcPr>
            <w:tcW w:w="3321" w:type="dxa"/>
            <w:gridSpan w:val="3"/>
          </w:tcPr>
          <w:p w14:paraId="3BA9EBBE" w14:textId="77777777" w:rsidR="002D5F08" w:rsidRDefault="002D5F08" w:rsidP="002D5F08">
            <w:pPr>
              <w:tabs>
                <w:tab w:val="left" w:pos="318"/>
              </w:tabs>
              <w:spacing w:before="120" w:after="120"/>
              <w:rPr>
                <w:sz w:val="22"/>
              </w:rPr>
            </w:pPr>
            <w:r>
              <w:rPr>
                <w:sz w:val="22"/>
              </w:rPr>
              <w:t xml:space="preserve">a) Post applied for </w:t>
            </w:r>
          </w:p>
        </w:tc>
        <w:tc>
          <w:tcPr>
            <w:tcW w:w="6060" w:type="dxa"/>
            <w:gridSpan w:val="6"/>
          </w:tcPr>
          <w:p w14:paraId="00C59B17" w14:textId="31167C9F" w:rsidR="002D5F08" w:rsidRDefault="002D5F08" w:rsidP="002D5F08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postApplied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</w:tr>
      <w:tr w:rsidR="002D5F08" w14:paraId="32DEA030" w14:textId="77777777" w:rsidTr="0066458A">
        <w:trPr>
          <w:cantSplit/>
          <w:trHeight w:val="323"/>
        </w:trPr>
        <w:tc>
          <w:tcPr>
            <w:tcW w:w="407" w:type="dxa"/>
            <w:vMerge/>
          </w:tcPr>
          <w:p w14:paraId="76A29DA1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318"/>
              </w:tabs>
              <w:spacing w:before="120" w:after="120"/>
              <w:rPr>
                <w:sz w:val="22"/>
              </w:rPr>
            </w:pPr>
          </w:p>
        </w:tc>
        <w:tc>
          <w:tcPr>
            <w:tcW w:w="3321" w:type="dxa"/>
            <w:gridSpan w:val="3"/>
          </w:tcPr>
          <w:p w14:paraId="57862ABD" w14:textId="77777777" w:rsidR="002D5F08" w:rsidRDefault="002D5F08" w:rsidP="002D5F08">
            <w:pPr>
              <w:tabs>
                <w:tab w:val="left" w:pos="318"/>
              </w:tabs>
              <w:spacing w:before="120" w:after="120"/>
              <w:rPr>
                <w:sz w:val="22"/>
              </w:rPr>
            </w:pPr>
            <w:r>
              <w:rPr>
                <w:sz w:val="22"/>
              </w:rPr>
              <w:t>b) Advt. No.</w:t>
            </w:r>
          </w:p>
        </w:tc>
        <w:tc>
          <w:tcPr>
            <w:tcW w:w="6060" w:type="dxa"/>
            <w:gridSpan w:val="6"/>
          </w:tcPr>
          <w:p w14:paraId="51227B3C" w14:textId="16F99DD7" w:rsidR="002D5F08" w:rsidRDefault="002D5F08" w:rsidP="002D5F08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advtNo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</w:tr>
      <w:tr w:rsidR="002D5F08" w14:paraId="724AAF99" w14:textId="77777777" w:rsidTr="0066458A">
        <w:trPr>
          <w:cantSplit/>
          <w:trHeight w:val="157"/>
        </w:trPr>
        <w:tc>
          <w:tcPr>
            <w:tcW w:w="407" w:type="dxa"/>
            <w:vMerge/>
          </w:tcPr>
          <w:p w14:paraId="21B420CA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318"/>
              </w:tabs>
              <w:spacing w:before="120" w:after="120"/>
              <w:rPr>
                <w:sz w:val="22"/>
              </w:rPr>
            </w:pPr>
          </w:p>
        </w:tc>
        <w:tc>
          <w:tcPr>
            <w:tcW w:w="3321" w:type="dxa"/>
            <w:gridSpan w:val="3"/>
          </w:tcPr>
          <w:p w14:paraId="165AA693" w14:textId="77777777" w:rsidR="002D5F08" w:rsidRDefault="002D5F08" w:rsidP="002D5F08">
            <w:pPr>
              <w:tabs>
                <w:tab w:val="left" w:pos="318"/>
              </w:tabs>
              <w:spacing w:before="60" w:after="60"/>
              <w:rPr>
                <w:sz w:val="22"/>
              </w:rPr>
            </w:pPr>
            <w:r>
              <w:rPr>
                <w:sz w:val="22"/>
              </w:rPr>
              <w:t>c) Department</w:t>
            </w:r>
          </w:p>
        </w:tc>
        <w:tc>
          <w:tcPr>
            <w:tcW w:w="6060" w:type="dxa"/>
            <w:gridSpan w:val="6"/>
          </w:tcPr>
          <w:p w14:paraId="2EB509EE" w14:textId="01290C7D" w:rsidR="002D5F08" w:rsidRDefault="002D5F08" w:rsidP="002D5F08">
            <w:pPr>
              <w:tabs>
                <w:tab w:val="left" w:pos="426"/>
              </w:tabs>
              <w:spacing w:before="140" w:after="14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department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</w:tr>
      <w:tr w:rsidR="002D5F08" w14:paraId="1B467BE4" w14:textId="77777777" w:rsidTr="0066458A">
        <w:trPr>
          <w:cantSplit/>
          <w:trHeight w:val="65"/>
        </w:trPr>
        <w:tc>
          <w:tcPr>
            <w:tcW w:w="407" w:type="dxa"/>
            <w:vMerge/>
          </w:tcPr>
          <w:p w14:paraId="363F6D01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318"/>
              </w:tabs>
              <w:spacing w:before="120" w:after="120"/>
              <w:rPr>
                <w:sz w:val="22"/>
              </w:rPr>
            </w:pPr>
          </w:p>
        </w:tc>
        <w:tc>
          <w:tcPr>
            <w:tcW w:w="3321" w:type="dxa"/>
            <w:gridSpan w:val="3"/>
          </w:tcPr>
          <w:p w14:paraId="3A4592E9" w14:textId="77777777" w:rsidR="002D5F08" w:rsidRDefault="002D5F08" w:rsidP="002D5F08">
            <w:pPr>
              <w:tabs>
                <w:tab w:val="left" w:pos="318"/>
              </w:tabs>
              <w:spacing w:before="60" w:after="60"/>
              <w:rPr>
                <w:sz w:val="22"/>
              </w:rPr>
            </w:pPr>
            <w:r>
              <w:rPr>
                <w:sz w:val="22"/>
              </w:rPr>
              <w:t>d) Field of specialisation</w:t>
            </w:r>
          </w:p>
        </w:tc>
        <w:tc>
          <w:tcPr>
            <w:tcW w:w="6060" w:type="dxa"/>
            <w:gridSpan w:val="6"/>
          </w:tcPr>
          <w:p w14:paraId="1A21BC6E" w14:textId="1ED0C08C" w:rsidR="002D5F08" w:rsidRDefault="002D5F08" w:rsidP="002D5F08">
            <w:pPr>
              <w:tabs>
                <w:tab w:val="left" w:pos="426"/>
              </w:tabs>
              <w:spacing w:before="140" w:after="14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fieldOfSpecialisation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</w:tr>
      <w:tr w:rsidR="002D5F08" w14:paraId="00170615" w14:textId="77777777" w:rsidTr="0066458A">
        <w:trPr>
          <w:cantSplit/>
          <w:trHeight w:val="133"/>
        </w:trPr>
        <w:tc>
          <w:tcPr>
            <w:tcW w:w="407" w:type="dxa"/>
            <w:vMerge/>
          </w:tcPr>
          <w:p w14:paraId="7A0B8895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318"/>
              </w:tabs>
              <w:spacing w:before="40" w:after="40"/>
              <w:rPr>
                <w:sz w:val="22"/>
              </w:rPr>
            </w:pPr>
          </w:p>
        </w:tc>
        <w:tc>
          <w:tcPr>
            <w:tcW w:w="9381" w:type="dxa"/>
            <w:gridSpan w:val="9"/>
          </w:tcPr>
          <w:p w14:paraId="2783A328" w14:textId="77777777" w:rsidR="002D5F08" w:rsidRDefault="002D5F08" w:rsidP="002D5F08">
            <w:pPr>
              <w:tabs>
                <w:tab w:val="left" w:pos="426"/>
              </w:tabs>
              <w:spacing w:before="60" w:after="60"/>
              <w:rPr>
                <w:sz w:val="22"/>
              </w:rPr>
            </w:pPr>
            <w:r>
              <w:rPr>
                <w:sz w:val="22"/>
              </w:rPr>
              <w:t>If you wish to apply for more than one Department, please send separate applications for each Department.</w:t>
            </w:r>
          </w:p>
        </w:tc>
      </w:tr>
      <w:tr w:rsidR="002D5F08" w14:paraId="5A6123DA" w14:textId="77777777" w:rsidTr="004253AE">
        <w:trPr>
          <w:trHeight w:val="242"/>
        </w:trPr>
        <w:tc>
          <w:tcPr>
            <w:tcW w:w="407" w:type="dxa"/>
            <w:vMerge w:val="restart"/>
          </w:tcPr>
          <w:p w14:paraId="0E511139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426"/>
              </w:tabs>
              <w:spacing w:before="60" w:after="60"/>
              <w:rPr>
                <w:sz w:val="22"/>
              </w:rPr>
            </w:pPr>
          </w:p>
        </w:tc>
        <w:tc>
          <w:tcPr>
            <w:tcW w:w="3321" w:type="dxa"/>
            <w:gridSpan w:val="3"/>
            <w:vMerge w:val="restart"/>
          </w:tcPr>
          <w:p w14:paraId="570E7706" w14:textId="77777777" w:rsidR="002D5F08" w:rsidRDefault="002D5F08" w:rsidP="002D5F08">
            <w:pPr>
              <w:tabs>
                <w:tab w:val="left" w:pos="613"/>
              </w:tabs>
              <w:spacing w:before="60" w:after="60"/>
              <w:ind w:left="46"/>
              <w:rPr>
                <w:sz w:val="22"/>
              </w:rPr>
            </w:pPr>
            <w:r>
              <w:rPr>
                <w:sz w:val="22"/>
              </w:rPr>
              <w:t xml:space="preserve">Date of birth (please attach true copy of </w:t>
            </w:r>
            <w:proofErr w:type="gramStart"/>
            <w:r>
              <w:rPr>
                <w:sz w:val="22"/>
              </w:rPr>
              <w:t>certificate )</w:t>
            </w:r>
            <w:proofErr w:type="gramEnd"/>
          </w:p>
        </w:tc>
        <w:tc>
          <w:tcPr>
            <w:tcW w:w="1942" w:type="dxa"/>
            <w:gridSpan w:val="2"/>
            <w:vMerge w:val="restart"/>
          </w:tcPr>
          <w:p w14:paraId="60F8F4F7" w14:textId="11EEAF75" w:rsidR="002D5F08" w:rsidRDefault="002D5F08" w:rsidP="002D5F08">
            <w:pPr>
              <w:tabs>
                <w:tab w:val="left" w:pos="426"/>
              </w:tabs>
              <w:spacing w:before="60" w:after="6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dateOfBirth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  <w:tc>
          <w:tcPr>
            <w:tcW w:w="4118" w:type="dxa"/>
            <w:gridSpan w:val="4"/>
          </w:tcPr>
          <w:p w14:paraId="49DAA2EA" w14:textId="77777777" w:rsidR="002D5F08" w:rsidRPr="00822FFA" w:rsidRDefault="002D5F08" w:rsidP="002D5F08">
            <w:pPr>
              <w:numPr>
                <w:ilvl w:val="0"/>
                <w:numId w:val="7"/>
              </w:numPr>
              <w:tabs>
                <w:tab w:val="left" w:pos="426"/>
              </w:tabs>
              <w:spacing w:before="60" w:after="60"/>
              <w:rPr>
                <w:sz w:val="22"/>
              </w:rPr>
            </w:pPr>
            <w:r w:rsidRPr="00822FFA">
              <w:rPr>
                <w:sz w:val="22"/>
              </w:rPr>
              <w:t>Age as on closing date of advertisement</w:t>
            </w:r>
          </w:p>
          <w:p w14:paraId="63A8B629" w14:textId="77777777" w:rsidR="002D5F08" w:rsidRPr="00822FFA" w:rsidRDefault="002D5F08" w:rsidP="002D5F08">
            <w:pPr>
              <w:tabs>
                <w:tab w:val="left" w:pos="426"/>
              </w:tabs>
              <w:spacing w:before="60" w:after="60"/>
              <w:ind w:left="1203"/>
              <w:rPr>
                <w:sz w:val="22"/>
              </w:rPr>
            </w:pPr>
            <w:r w:rsidRPr="00822FFA">
              <w:rPr>
                <w:sz w:val="22"/>
              </w:rPr>
              <w:t>(</w:t>
            </w:r>
            <w:proofErr w:type="gramStart"/>
            <w:r w:rsidRPr="00822FFA">
              <w:rPr>
                <w:sz w:val="22"/>
              </w:rPr>
              <w:t>if</w:t>
            </w:r>
            <w:proofErr w:type="gramEnd"/>
            <w:r w:rsidRPr="00822FFA">
              <w:rPr>
                <w:sz w:val="22"/>
              </w:rPr>
              <w:t xml:space="preserve"> applicable)</w:t>
            </w:r>
          </w:p>
        </w:tc>
      </w:tr>
      <w:tr w:rsidR="002D5F08" w14:paraId="1096B887" w14:textId="77777777" w:rsidTr="004253AE">
        <w:trPr>
          <w:trHeight w:val="242"/>
        </w:trPr>
        <w:tc>
          <w:tcPr>
            <w:tcW w:w="407" w:type="dxa"/>
            <w:vMerge/>
          </w:tcPr>
          <w:p w14:paraId="5BA93DAE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426"/>
              </w:tabs>
              <w:spacing w:before="60" w:after="60"/>
              <w:rPr>
                <w:sz w:val="22"/>
              </w:rPr>
            </w:pPr>
          </w:p>
        </w:tc>
        <w:tc>
          <w:tcPr>
            <w:tcW w:w="3321" w:type="dxa"/>
            <w:gridSpan w:val="3"/>
            <w:vMerge/>
          </w:tcPr>
          <w:p w14:paraId="06B0341A" w14:textId="77777777" w:rsidR="002D5F08" w:rsidRDefault="002D5F08" w:rsidP="002D5F08">
            <w:pPr>
              <w:tabs>
                <w:tab w:val="left" w:pos="613"/>
              </w:tabs>
              <w:spacing w:before="60" w:after="60"/>
              <w:ind w:left="46"/>
              <w:rPr>
                <w:sz w:val="22"/>
              </w:rPr>
            </w:pPr>
          </w:p>
        </w:tc>
        <w:tc>
          <w:tcPr>
            <w:tcW w:w="1942" w:type="dxa"/>
            <w:gridSpan w:val="2"/>
            <w:vMerge/>
          </w:tcPr>
          <w:p w14:paraId="30CB6E89" w14:textId="77777777" w:rsidR="002D5F08" w:rsidRDefault="002D5F08" w:rsidP="002D5F08">
            <w:pPr>
              <w:tabs>
                <w:tab w:val="left" w:pos="426"/>
              </w:tabs>
              <w:spacing w:before="60" w:after="60"/>
              <w:rPr>
                <w:sz w:val="22"/>
              </w:rPr>
            </w:pPr>
          </w:p>
        </w:tc>
        <w:tc>
          <w:tcPr>
            <w:tcW w:w="1372" w:type="dxa"/>
            <w:gridSpan w:val="2"/>
          </w:tcPr>
          <w:p w14:paraId="075C543E" w14:textId="77777777" w:rsidR="002D5F08" w:rsidRPr="00822FFA" w:rsidRDefault="002D5F08" w:rsidP="002D5F08">
            <w:pPr>
              <w:tabs>
                <w:tab w:val="left" w:pos="426"/>
              </w:tabs>
              <w:spacing w:before="60" w:after="60"/>
              <w:rPr>
                <w:sz w:val="22"/>
              </w:rPr>
            </w:pPr>
            <w:r>
              <w:rPr>
                <w:sz w:val="22"/>
              </w:rPr>
              <w:t>____Years</w:t>
            </w:r>
          </w:p>
        </w:tc>
        <w:tc>
          <w:tcPr>
            <w:tcW w:w="1373" w:type="dxa"/>
          </w:tcPr>
          <w:p w14:paraId="7C187329" w14:textId="77777777" w:rsidR="002D5F08" w:rsidRPr="00822FFA" w:rsidRDefault="002D5F08" w:rsidP="002D5F08">
            <w:pPr>
              <w:tabs>
                <w:tab w:val="left" w:pos="426"/>
              </w:tabs>
              <w:spacing w:before="60" w:after="60"/>
              <w:rPr>
                <w:sz w:val="22"/>
              </w:rPr>
            </w:pPr>
            <w:r>
              <w:rPr>
                <w:sz w:val="22"/>
              </w:rPr>
              <w:t>_____Months</w:t>
            </w:r>
          </w:p>
        </w:tc>
        <w:tc>
          <w:tcPr>
            <w:tcW w:w="1373" w:type="dxa"/>
          </w:tcPr>
          <w:p w14:paraId="5106E547" w14:textId="77777777" w:rsidR="002D5F08" w:rsidRPr="00822FFA" w:rsidRDefault="002D5F08" w:rsidP="002D5F08">
            <w:pPr>
              <w:tabs>
                <w:tab w:val="left" w:pos="426"/>
              </w:tabs>
              <w:spacing w:before="60" w:after="60"/>
              <w:rPr>
                <w:sz w:val="22"/>
              </w:rPr>
            </w:pPr>
            <w:r w:rsidRPr="00822FFA">
              <w:rPr>
                <w:sz w:val="22"/>
              </w:rPr>
              <w:t>______Days</w:t>
            </w:r>
          </w:p>
        </w:tc>
      </w:tr>
      <w:tr w:rsidR="002D5F08" w14:paraId="0BCB2735" w14:textId="77777777" w:rsidTr="0066458A">
        <w:trPr>
          <w:trHeight w:val="530"/>
        </w:trPr>
        <w:tc>
          <w:tcPr>
            <w:tcW w:w="407" w:type="dxa"/>
          </w:tcPr>
          <w:p w14:paraId="0131BD75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426"/>
              </w:tabs>
              <w:spacing w:before="60" w:after="60"/>
              <w:rPr>
                <w:sz w:val="22"/>
              </w:rPr>
            </w:pPr>
          </w:p>
        </w:tc>
        <w:tc>
          <w:tcPr>
            <w:tcW w:w="3321" w:type="dxa"/>
            <w:gridSpan w:val="3"/>
          </w:tcPr>
          <w:p w14:paraId="6C3DDDA2" w14:textId="77777777" w:rsidR="002D5F08" w:rsidRDefault="002D5F08" w:rsidP="002D5F08">
            <w:pPr>
              <w:tabs>
                <w:tab w:val="left" w:pos="755"/>
              </w:tabs>
              <w:spacing w:before="60" w:after="60"/>
              <w:ind w:left="46"/>
              <w:rPr>
                <w:sz w:val="22"/>
              </w:rPr>
            </w:pPr>
            <w:r>
              <w:rPr>
                <w:sz w:val="22"/>
              </w:rPr>
              <w:t>Are you a citizen of India by birth or by domicile?</w:t>
            </w:r>
          </w:p>
        </w:tc>
        <w:tc>
          <w:tcPr>
            <w:tcW w:w="6060" w:type="dxa"/>
            <w:gridSpan w:val="6"/>
          </w:tcPr>
          <w:p w14:paraId="1C6C8F88" w14:textId="5B8E5EF7" w:rsidR="002D5F08" w:rsidRDefault="002D5F08" w:rsidP="002D5F08">
            <w:pPr>
              <w:tabs>
                <w:tab w:val="left" w:pos="426"/>
              </w:tabs>
              <w:spacing w:before="60" w:after="6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citizenByBirthDomicile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</w:tr>
      <w:tr w:rsidR="002D5F08" w14:paraId="292DE7C6" w14:textId="77777777" w:rsidTr="0066458A">
        <w:trPr>
          <w:cantSplit/>
          <w:trHeight w:val="620"/>
        </w:trPr>
        <w:tc>
          <w:tcPr>
            <w:tcW w:w="407" w:type="dxa"/>
          </w:tcPr>
          <w:p w14:paraId="0BABC4B8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9381" w:type="dxa"/>
            <w:gridSpan w:val="9"/>
          </w:tcPr>
          <w:p w14:paraId="57A67D9D" w14:textId="0B1C7F63" w:rsidR="002D5F08" w:rsidRPr="002D5F08" w:rsidRDefault="002D5F08" w:rsidP="002D5F08">
            <w:pPr>
              <w:tabs>
                <w:tab w:val="left" w:pos="426"/>
              </w:tabs>
              <w:spacing w:before="120" w:after="200"/>
              <w:rPr>
                <w:sz w:val="22"/>
                <w:szCs w:val="22"/>
              </w:rPr>
            </w:pPr>
            <w:r>
              <w:rPr>
                <w:i/>
                <w:noProof/>
                <w:sz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2064" behindDoc="0" locked="0" layoutInCell="1" allowOverlap="1" wp14:anchorId="7DD42999" wp14:editId="22B58279">
                      <wp:simplePos x="0" y="0"/>
                      <wp:positionH relativeFrom="column">
                        <wp:posOffset>-29210</wp:posOffset>
                      </wp:positionH>
                      <wp:positionV relativeFrom="paragraph">
                        <wp:posOffset>205740</wp:posOffset>
                      </wp:positionV>
                      <wp:extent cx="2593975" cy="228600"/>
                      <wp:effectExtent l="0" t="0" r="0" b="0"/>
                      <wp:wrapNone/>
                      <wp:docPr id="3" name="Text Box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2593975" cy="228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>
                                  <a:alpha val="0"/>
                                </a:srgb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E9E504E" w14:textId="77777777" w:rsidR="002D5F08" w:rsidRPr="00073BF7" w:rsidRDefault="002D5F08">
                                  <w:pPr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(</w:t>
                                  </w:r>
                                  <w:r w:rsidRPr="00073BF7">
                                    <w:rPr>
                                      <w:sz w:val="16"/>
                                      <w:szCs w:val="16"/>
                                    </w:rPr>
                                    <w:t>Please attach true copy of certificate in case of SC/ST/OBC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/PD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DD4299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0" o:spid="_x0000_s1026" type="#_x0000_t202" style="position:absolute;margin-left:-2.3pt;margin-top:16.2pt;width:204.25pt;height:18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" stroked="f">
                      <v:fill opacity="0"/>
                      <v:path arrowok="t"/>
                      <v:textbox>
                        <w:txbxContent>
                          <w:p w14:paraId="0E9E504E" w14:textId="77777777" w:rsidR="002D5F08" w:rsidRPr="00073BF7" w:rsidRDefault="002D5F0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r w:rsidRPr="00073BF7">
                              <w:rPr>
                                <w:sz w:val="16"/>
                                <w:szCs w:val="16"/>
                              </w:rPr>
                              <w:t>Please attach true copy of certificate in case of SC/ST/OBC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/PD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sz w:val="22"/>
              </w:rPr>
              <w:t xml:space="preserve">Please state your category (SC/ST/OBC/PD/General) </w:t>
            </w: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category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</w:tr>
      <w:tr w:rsidR="002D5F08" w14:paraId="2B9EEACE" w14:textId="77777777" w:rsidTr="0066458A">
        <w:trPr>
          <w:cantSplit/>
          <w:trHeight w:val="665"/>
        </w:trPr>
        <w:tc>
          <w:tcPr>
            <w:tcW w:w="407" w:type="dxa"/>
          </w:tcPr>
          <w:p w14:paraId="61215472" w14:textId="77777777" w:rsidR="002D5F08" w:rsidRDefault="002D5F08" w:rsidP="002D5F08">
            <w:pPr>
              <w:tabs>
                <w:tab w:val="left" w:pos="426"/>
              </w:tabs>
              <w:spacing w:before="100" w:after="100"/>
              <w:ind w:right="-121"/>
              <w:rPr>
                <w:sz w:val="22"/>
              </w:rPr>
            </w:pPr>
            <w:r>
              <w:rPr>
                <w:sz w:val="22"/>
              </w:rPr>
              <w:t>10.</w:t>
            </w:r>
          </w:p>
        </w:tc>
        <w:tc>
          <w:tcPr>
            <w:tcW w:w="3321" w:type="dxa"/>
            <w:gridSpan w:val="3"/>
          </w:tcPr>
          <w:p w14:paraId="56B1781F" w14:textId="77777777" w:rsidR="002D5F08" w:rsidRPr="004E6EF7" w:rsidRDefault="002D5F08" w:rsidP="002D5F08">
            <w:pPr>
              <w:tabs>
                <w:tab w:val="left" w:pos="540"/>
                <w:tab w:val="left" w:pos="613"/>
              </w:tabs>
              <w:spacing w:before="100" w:after="100"/>
              <w:ind w:left="46"/>
              <w:rPr>
                <w:sz w:val="22"/>
              </w:rPr>
            </w:pPr>
            <w:r w:rsidRPr="004E6EF7">
              <w:rPr>
                <w:sz w:val="22"/>
              </w:rPr>
              <w:t>If the appointment is offered, how much time would you need before joining the post?</w:t>
            </w:r>
          </w:p>
        </w:tc>
        <w:tc>
          <w:tcPr>
            <w:tcW w:w="6060" w:type="dxa"/>
            <w:gridSpan w:val="6"/>
          </w:tcPr>
          <w:p w14:paraId="715A2DE0" w14:textId="40E80FFC" w:rsidR="002D5F08" w:rsidRDefault="002D5F08" w:rsidP="002D5F08">
            <w:pPr>
              <w:tabs>
                <w:tab w:val="left" w:pos="426"/>
              </w:tabs>
              <w:spacing w:before="100" w:after="10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timeTillJoin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</w:tr>
      <w:tr w:rsidR="002D5F08" w14:paraId="446E840A" w14:textId="77777777" w:rsidTr="0066458A">
        <w:trPr>
          <w:cantSplit/>
          <w:trHeight w:val="650"/>
        </w:trPr>
        <w:tc>
          <w:tcPr>
            <w:tcW w:w="407" w:type="dxa"/>
          </w:tcPr>
          <w:p w14:paraId="0AA2A134" w14:textId="77777777" w:rsidR="002D5F08" w:rsidRDefault="002D5F08" w:rsidP="002D5F08">
            <w:pPr>
              <w:tabs>
                <w:tab w:val="left" w:pos="426"/>
              </w:tabs>
              <w:spacing w:before="100" w:after="100"/>
              <w:ind w:right="-121"/>
              <w:rPr>
                <w:sz w:val="22"/>
              </w:rPr>
            </w:pPr>
            <w:r>
              <w:rPr>
                <w:sz w:val="22"/>
              </w:rPr>
              <w:t>11.</w:t>
            </w:r>
          </w:p>
        </w:tc>
        <w:tc>
          <w:tcPr>
            <w:tcW w:w="3321" w:type="dxa"/>
            <w:gridSpan w:val="3"/>
          </w:tcPr>
          <w:p w14:paraId="1C0EFC7E" w14:textId="77777777" w:rsidR="002D5F08" w:rsidRDefault="002D5F08" w:rsidP="002D5F08">
            <w:pPr>
              <w:tabs>
                <w:tab w:val="left" w:pos="540"/>
                <w:tab w:val="left" w:pos="613"/>
              </w:tabs>
              <w:spacing w:before="100" w:after="100"/>
              <w:ind w:left="46"/>
              <w:rPr>
                <w:sz w:val="22"/>
              </w:rPr>
            </w:pPr>
            <w:r>
              <w:rPr>
                <w:sz w:val="22"/>
              </w:rPr>
              <w:t>If you are employed, please state your present basic pay &amp; scale of pay</w:t>
            </w:r>
          </w:p>
        </w:tc>
        <w:tc>
          <w:tcPr>
            <w:tcW w:w="6060" w:type="dxa"/>
            <w:gridSpan w:val="6"/>
          </w:tcPr>
          <w:p w14:paraId="05F934E2" w14:textId="4AF4813F" w:rsidR="002D5F08" w:rsidRDefault="002D5F08" w:rsidP="002D5F08">
            <w:pPr>
              <w:tabs>
                <w:tab w:val="left" w:pos="426"/>
              </w:tabs>
              <w:spacing w:before="100" w:after="10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BasePay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</w:tr>
    </w:tbl>
    <w:p w14:paraId="5ECC477A" w14:textId="77777777" w:rsidR="00D12F9D" w:rsidRDefault="00D12F9D" w:rsidP="00D12F9D">
      <w:pPr>
        <w:numPr>
          <w:ilvl w:val="12"/>
          <w:numId w:val="0"/>
        </w:numPr>
        <w:spacing w:before="80"/>
        <w:rPr>
          <w:b/>
          <w:sz w:val="20"/>
        </w:rPr>
        <w:sectPr w:rsidR="00D12F9D" w:rsidSect="00E13E38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9" w:h="16834" w:code="9"/>
          <w:pgMar w:top="180" w:right="850" w:bottom="180" w:left="1138" w:header="720" w:footer="720" w:gutter="0"/>
          <w:paperSrc w:first="4" w:other="4"/>
          <w:cols w:space="720"/>
          <w:titlePg/>
        </w:sectPr>
      </w:pPr>
    </w:p>
    <w:p w14:paraId="5DDEF6F9" w14:textId="77777777" w:rsidR="007E5C6E" w:rsidRDefault="005D4D88" w:rsidP="005D4D88">
      <w:pPr>
        <w:spacing w:after="120"/>
        <w:jc w:val="both"/>
        <w:rPr>
          <w:sz w:val="22"/>
        </w:rPr>
      </w:pPr>
      <w:r>
        <w:rPr>
          <w:sz w:val="22"/>
        </w:rPr>
        <w:lastRenderedPageBreak/>
        <w:t xml:space="preserve">12. </w:t>
      </w:r>
      <w:r w:rsidR="007E5C6E">
        <w:rPr>
          <w:sz w:val="22"/>
        </w:rPr>
        <w:t>Details of educational qua</w:t>
      </w:r>
      <w:r w:rsidR="00467003">
        <w:rPr>
          <w:sz w:val="22"/>
        </w:rPr>
        <w:t>lifications</w:t>
      </w:r>
      <w:r w:rsidR="007E5C6E">
        <w:rPr>
          <w:sz w:val="22"/>
        </w:rPr>
        <w:t>: Please give particulars of all examinations passed and degrees obtained commencing with the High School Leaving</w:t>
      </w:r>
      <w:r w:rsidR="009A0E78">
        <w:rPr>
          <w:sz w:val="22"/>
        </w:rPr>
        <w:t xml:space="preserve"> Examination</w:t>
      </w:r>
      <w:r w:rsidR="007E5C6E">
        <w:rPr>
          <w:sz w:val="22"/>
        </w:rPr>
        <w:t xml:space="preserve"> (10</w:t>
      </w:r>
      <w:r w:rsidR="007E5C6E" w:rsidRPr="00D12F9D">
        <w:rPr>
          <w:sz w:val="22"/>
          <w:vertAlign w:val="superscript"/>
        </w:rPr>
        <w:t>th</w:t>
      </w:r>
      <w:r w:rsidR="007E5C6E">
        <w:rPr>
          <w:sz w:val="22"/>
        </w:rPr>
        <w:t xml:space="preserve"> standard / Matriculation).  For Ph.D., please give details, even if it is not complete. Please attach true copies of certificates and mark sheets duly attested.</w:t>
      </w:r>
    </w:p>
    <w:tbl>
      <w:tblPr>
        <w:tblW w:w="15451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735"/>
        <w:gridCol w:w="2727"/>
        <w:gridCol w:w="960"/>
        <w:gridCol w:w="1005"/>
        <w:gridCol w:w="2763"/>
        <w:gridCol w:w="1449"/>
        <w:gridCol w:w="1134"/>
        <w:gridCol w:w="2552"/>
        <w:gridCol w:w="1134"/>
        <w:gridCol w:w="992"/>
      </w:tblGrid>
      <w:tr w:rsidR="007E5C6E" w14:paraId="24F4BA4D" w14:textId="77777777" w:rsidTr="002E1B61">
        <w:trPr>
          <w:cantSplit/>
        </w:trPr>
        <w:tc>
          <w:tcPr>
            <w:tcW w:w="7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B59EA0" w14:textId="77777777" w:rsidR="007E5C6E" w:rsidRDefault="007E5C6E">
            <w:pPr>
              <w:spacing w:before="40" w:after="40"/>
              <w:ind w:left="-108" w:right="-108"/>
              <w:jc w:val="center"/>
              <w:rPr>
                <w:sz w:val="22"/>
              </w:rPr>
            </w:pPr>
            <w:r>
              <w:rPr>
                <w:sz w:val="22"/>
              </w:rPr>
              <w:t>Sl.</w:t>
            </w:r>
          </w:p>
          <w:p w14:paraId="4B9336BE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No.</w:t>
            </w:r>
          </w:p>
        </w:tc>
        <w:tc>
          <w:tcPr>
            <w:tcW w:w="27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A7EFF6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School / College / Institute</w:t>
            </w:r>
          </w:p>
        </w:tc>
        <w:tc>
          <w:tcPr>
            <w:tcW w:w="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ADA182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Date of</w:t>
            </w:r>
          </w:p>
          <w:p w14:paraId="2219DCB5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entry</w:t>
            </w:r>
          </w:p>
        </w:tc>
        <w:tc>
          <w:tcPr>
            <w:tcW w:w="10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34D57B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Date of</w:t>
            </w:r>
          </w:p>
          <w:p w14:paraId="66EEC5B2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leaving</w:t>
            </w:r>
          </w:p>
        </w:tc>
        <w:tc>
          <w:tcPr>
            <w:tcW w:w="2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231AB9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Name of the Board</w:t>
            </w:r>
          </w:p>
          <w:p w14:paraId="6AC51BF9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/ University / Institution</w:t>
            </w:r>
          </w:p>
        </w:tc>
        <w:tc>
          <w:tcPr>
            <w:tcW w:w="14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CF0789" w14:textId="77777777" w:rsidR="007E5C6E" w:rsidRDefault="007E5C6E">
            <w:pPr>
              <w:spacing w:before="40" w:after="40"/>
              <w:ind w:left="-76" w:right="-108"/>
              <w:jc w:val="center"/>
              <w:rPr>
                <w:sz w:val="22"/>
              </w:rPr>
            </w:pPr>
            <w:r>
              <w:rPr>
                <w:sz w:val="22"/>
              </w:rPr>
              <w:t>Examination</w:t>
            </w:r>
          </w:p>
          <w:p w14:paraId="6F60D1C8" w14:textId="77777777" w:rsidR="007E5C6E" w:rsidRDefault="007E5C6E">
            <w:pPr>
              <w:spacing w:before="40" w:after="40"/>
              <w:ind w:left="-76" w:right="-108"/>
              <w:jc w:val="center"/>
              <w:rPr>
                <w:sz w:val="22"/>
              </w:rPr>
            </w:pPr>
            <w:r>
              <w:rPr>
                <w:sz w:val="22"/>
              </w:rPr>
              <w:t>/ Degree / Diploma passed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5CDCA4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Distinction</w:t>
            </w:r>
          </w:p>
          <w:p w14:paraId="35896A80" w14:textId="77777777" w:rsidR="007E5C6E" w:rsidRDefault="007E5C6E">
            <w:pPr>
              <w:spacing w:before="40" w:after="40"/>
              <w:ind w:left="-108" w:right="-108"/>
              <w:jc w:val="center"/>
              <w:rPr>
                <w:sz w:val="22"/>
              </w:rPr>
            </w:pPr>
            <w:r>
              <w:rPr>
                <w:sz w:val="22"/>
              </w:rPr>
              <w:t>/ Class / Division</w:t>
            </w: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C79221" w14:textId="77777777" w:rsidR="007E5C6E" w:rsidRDefault="007E5C6E">
            <w:pPr>
              <w:spacing w:before="40" w:after="40"/>
              <w:ind w:left="-108" w:right="-108"/>
              <w:jc w:val="center"/>
              <w:rPr>
                <w:sz w:val="22"/>
              </w:rPr>
            </w:pPr>
            <w:r>
              <w:rPr>
                <w:sz w:val="22"/>
              </w:rPr>
              <w:t>Subjects (Please mention field of specialization, honours, etc, where applicable)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3DEFD4" w14:textId="77777777" w:rsidR="007E5C6E" w:rsidRDefault="007E5C6E">
            <w:pPr>
              <w:spacing w:before="40" w:after="40"/>
              <w:ind w:left="-108" w:right="-108"/>
              <w:jc w:val="center"/>
              <w:rPr>
                <w:sz w:val="22"/>
              </w:rPr>
            </w:pPr>
            <w:r>
              <w:rPr>
                <w:sz w:val="22"/>
              </w:rPr>
              <w:t>Percentage</w:t>
            </w:r>
          </w:p>
          <w:p w14:paraId="45266AF6" w14:textId="77777777" w:rsidR="007E5C6E" w:rsidRDefault="007E5C6E">
            <w:pPr>
              <w:spacing w:before="40" w:after="40"/>
              <w:ind w:left="-108" w:right="-108"/>
              <w:jc w:val="center"/>
              <w:rPr>
                <w:sz w:val="22"/>
              </w:rPr>
            </w:pPr>
            <w:r>
              <w:rPr>
                <w:sz w:val="22"/>
              </w:rPr>
              <w:t>of marks or C.P.I.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E23C20" w14:textId="77777777" w:rsidR="007E5C6E" w:rsidRDefault="00311E5C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 xml:space="preserve">Year </w:t>
            </w:r>
            <w:r w:rsidR="007E5C6E">
              <w:rPr>
                <w:sz w:val="22"/>
              </w:rPr>
              <w:t>of</w:t>
            </w:r>
          </w:p>
          <w:p w14:paraId="1B2992E2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passing</w:t>
            </w:r>
          </w:p>
        </w:tc>
      </w:tr>
      <w:tr w:rsidR="00C54074" w14:paraId="27E6EA14" w14:textId="77777777" w:rsidTr="002E1B61">
        <w:trPr>
          <w:cantSplit/>
        </w:trPr>
        <w:tc>
          <w:tcPr>
            <w:tcW w:w="735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9BD96A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272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FB6ABB" w14:textId="77777777" w:rsidR="00C54074" w:rsidRDefault="00C54074" w:rsidP="00C54074">
            <w:pPr>
              <w:spacing w:before="20" w:after="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 xml:space="preserve">{FOR </w:t>
            </w:r>
            <w:proofErr w:type="spellStart"/>
            <w:r w:rsidRPr="418CED62">
              <w:rPr>
                <w:sz w:val="22"/>
                <w:szCs w:val="22"/>
              </w:rPr>
              <w:t>edu</w:t>
            </w:r>
            <w:proofErr w:type="spellEnd"/>
            <w:r w:rsidRPr="418CED62">
              <w:rPr>
                <w:sz w:val="22"/>
                <w:szCs w:val="22"/>
              </w:rPr>
              <w:t xml:space="preserve"> IN 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education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  <w:p w14:paraId="1BB458A1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96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B8CBD0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1005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6FD4A8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276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3E3906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1449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1E8F19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1134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64657C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2552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9610C1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1134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0D7343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992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0B9F31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</w:tr>
      <w:tr w:rsidR="00C54074" w14:paraId="0ADA435F" w14:textId="77777777" w:rsidTr="002E1B61">
        <w:trPr>
          <w:cantSplit/>
        </w:trPr>
        <w:tc>
          <w:tcPr>
            <w:tcW w:w="7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AEBB7C" w14:textId="08160E10" w:rsidR="00C54074" w:rsidRPr="002E1B61" w:rsidRDefault="00C54074" w:rsidP="002E1B61">
            <w:pPr>
              <w:pStyle w:val="ListParagraph"/>
              <w:numPr>
                <w:ilvl w:val="0"/>
                <w:numId w:val="20"/>
              </w:numPr>
              <w:spacing w:before="20" w:after="20"/>
              <w:rPr>
                <w:sz w:val="22"/>
              </w:rPr>
            </w:pPr>
          </w:p>
        </w:tc>
        <w:tc>
          <w:tcPr>
            <w:tcW w:w="27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DC7DB3" w14:textId="77777777" w:rsidR="00C54074" w:rsidRDefault="00C54074" w:rsidP="00C54074">
            <w:pPr>
              <w:spacing w:before="20" w:after="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INS $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edu.schoolColInsti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  <w:p w14:paraId="0EF3F637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CF2F91" w14:textId="77777777" w:rsidR="00C54074" w:rsidRDefault="00C54074" w:rsidP="00C54074">
            <w:pPr>
              <w:spacing w:before="20" w:after="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INS $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edu.eduEntryDate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  <w:p w14:paraId="4039658F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10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60B681" w14:textId="77777777" w:rsidR="00C54074" w:rsidRDefault="00C54074" w:rsidP="00C54074">
            <w:pPr>
              <w:spacing w:before="20" w:after="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INS $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edu.eduExitDate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  <w:p w14:paraId="74FA0706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2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462AC3" w14:textId="77777777" w:rsidR="00C54074" w:rsidRDefault="00C54074" w:rsidP="00C54074">
            <w:pPr>
              <w:spacing w:before="20" w:after="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INS $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edu.boardUniInsti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  <w:p w14:paraId="36EC567C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14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E341A6" w14:textId="77777777" w:rsidR="00C54074" w:rsidRDefault="00C54074" w:rsidP="00C54074">
            <w:pPr>
              <w:spacing w:before="20" w:after="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INS $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edu.examDegree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  <w:p w14:paraId="23BE9CB4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5A49BB" w14:textId="77777777" w:rsidR="00C54074" w:rsidRDefault="00C54074" w:rsidP="00C54074">
            <w:pPr>
              <w:spacing w:before="20" w:after="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INS $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edu.distClassDiv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  <w:p w14:paraId="628E6E12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CB6F43" w14:textId="77777777" w:rsidR="00C54074" w:rsidRDefault="00C54074" w:rsidP="00C54074">
            <w:pPr>
              <w:spacing w:before="20" w:after="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INS $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edu.eduSubjects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  <w:p w14:paraId="0D2189B9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783F80" w14:textId="77777777" w:rsidR="00C54074" w:rsidRDefault="00C54074" w:rsidP="00C54074">
            <w:pPr>
              <w:spacing w:before="20" w:after="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INS $</w:t>
            </w:r>
            <w:proofErr w:type="spellStart"/>
            <w:r w:rsidRPr="418CED62">
              <w:rPr>
                <w:sz w:val="22"/>
                <w:szCs w:val="22"/>
              </w:rPr>
              <w:t>edu.cpi</w:t>
            </w:r>
            <w:proofErr w:type="spellEnd"/>
            <w:r w:rsidRPr="418CED62">
              <w:rPr>
                <w:sz w:val="22"/>
                <w:szCs w:val="22"/>
              </w:rPr>
              <w:t>}</w:t>
            </w:r>
          </w:p>
          <w:p w14:paraId="5AAD483C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28C307" w14:textId="77777777" w:rsidR="00C54074" w:rsidRDefault="00C54074" w:rsidP="00C54074">
            <w:pPr>
              <w:spacing w:before="20" w:after="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INS $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edu.yearOfPassing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  <w:p w14:paraId="44B91152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</w:tr>
      <w:tr w:rsidR="00C54074" w14:paraId="3CDB77E8" w14:textId="77777777" w:rsidTr="002E1B61">
        <w:trPr>
          <w:cantSplit/>
        </w:trPr>
        <w:tc>
          <w:tcPr>
            <w:tcW w:w="7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57390C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27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CEBFDB" w14:textId="77777777" w:rsidR="00C54074" w:rsidRDefault="00C54074" w:rsidP="00C54074">
            <w:pPr>
              <w:spacing w:before="20" w:after="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 xml:space="preserve">{END-FOR </w:t>
            </w:r>
            <w:proofErr w:type="spellStart"/>
            <w:r w:rsidRPr="418CED62">
              <w:rPr>
                <w:sz w:val="22"/>
                <w:szCs w:val="22"/>
              </w:rPr>
              <w:t>edu</w:t>
            </w:r>
            <w:proofErr w:type="spellEnd"/>
            <w:r w:rsidRPr="418CED62">
              <w:rPr>
                <w:sz w:val="22"/>
                <w:szCs w:val="22"/>
              </w:rPr>
              <w:t>}</w:t>
            </w:r>
          </w:p>
          <w:p w14:paraId="545E22DB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6C00D4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10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68939D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2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F3DCA1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14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63EA39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1D6F77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49EB25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CEA5C8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BAE477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</w:tr>
    </w:tbl>
    <w:p w14:paraId="6854B1A7" w14:textId="77777777" w:rsidR="007E5C6E" w:rsidRDefault="009A0E78" w:rsidP="009A0E78">
      <w:pPr>
        <w:spacing w:before="120" w:after="120"/>
        <w:ind w:left="360" w:hanging="360"/>
        <w:jc w:val="both"/>
        <w:rPr>
          <w:sz w:val="22"/>
        </w:rPr>
      </w:pPr>
      <w:r>
        <w:rPr>
          <w:sz w:val="22"/>
        </w:rPr>
        <w:t>1</w:t>
      </w:r>
      <w:r w:rsidR="005D4D88">
        <w:rPr>
          <w:sz w:val="22"/>
        </w:rPr>
        <w:t>3</w:t>
      </w:r>
      <w:r>
        <w:rPr>
          <w:sz w:val="22"/>
        </w:rPr>
        <w:t xml:space="preserve">.  </w:t>
      </w:r>
      <w:r w:rsidR="00467003">
        <w:rPr>
          <w:sz w:val="22"/>
        </w:rPr>
        <w:t>Details of employments</w:t>
      </w:r>
      <w:r w:rsidR="007E5C6E">
        <w:rPr>
          <w:sz w:val="22"/>
        </w:rPr>
        <w:t xml:space="preserve">: Please give particulars of your present and past </w:t>
      </w:r>
      <w:r w:rsidR="00750A66">
        <w:rPr>
          <w:sz w:val="22"/>
        </w:rPr>
        <w:t>employments in</w:t>
      </w:r>
      <w:r w:rsidR="007E5C6E">
        <w:rPr>
          <w:sz w:val="22"/>
        </w:rPr>
        <w:t xml:space="preserve"> chronological order, starting with the present </w:t>
      </w:r>
      <w:proofErr w:type="gramStart"/>
      <w:r w:rsidR="007E5C6E">
        <w:rPr>
          <w:sz w:val="22"/>
        </w:rPr>
        <w:t>one  :</w:t>
      </w:r>
      <w:proofErr w:type="gramEnd"/>
    </w:p>
    <w:tbl>
      <w:tblPr>
        <w:tblW w:w="15451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5"/>
        <w:gridCol w:w="2809"/>
        <w:gridCol w:w="1226"/>
        <w:gridCol w:w="3510"/>
        <w:gridCol w:w="1260"/>
        <w:gridCol w:w="1233"/>
        <w:gridCol w:w="2127"/>
        <w:gridCol w:w="2551"/>
      </w:tblGrid>
      <w:tr w:rsidR="007E5C6E" w14:paraId="789A8482" w14:textId="77777777" w:rsidTr="00BB2004">
        <w:tc>
          <w:tcPr>
            <w:tcW w:w="735" w:type="dxa"/>
          </w:tcPr>
          <w:p w14:paraId="14304A35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Sl.</w:t>
            </w:r>
          </w:p>
          <w:p w14:paraId="1B9B945F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No.</w:t>
            </w:r>
          </w:p>
        </w:tc>
        <w:tc>
          <w:tcPr>
            <w:tcW w:w="2809" w:type="dxa"/>
          </w:tcPr>
          <w:p w14:paraId="3A97AE12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Organisation / Institute</w:t>
            </w:r>
          </w:p>
          <w:p w14:paraId="67FDACCC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</w:p>
        </w:tc>
        <w:tc>
          <w:tcPr>
            <w:tcW w:w="1226" w:type="dxa"/>
          </w:tcPr>
          <w:p w14:paraId="09DAFA29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Position held</w:t>
            </w:r>
          </w:p>
        </w:tc>
        <w:tc>
          <w:tcPr>
            <w:tcW w:w="3510" w:type="dxa"/>
          </w:tcPr>
          <w:p w14:paraId="30BBA786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Nature of duties / work</w:t>
            </w:r>
          </w:p>
        </w:tc>
        <w:tc>
          <w:tcPr>
            <w:tcW w:w="1260" w:type="dxa"/>
          </w:tcPr>
          <w:p w14:paraId="2A169519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Date of joining</w:t>
            </w:r>
          </w:p>
        </w:tc>
        <w:tc>
          <w:tcPr>
            <w:tcW w:w="1233" w:type="dxa"/>
          </w:tcPr>
          <w:p w14:paraId="3F62BC9E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Date of leaving</w:t>
            </w:r>
          </w:p>
        </w:tc>
        <w:tc>
          <w:tcPr>
            <w:tcW w:w="2127" w:type="dxa"/>
          </w:tcPr>
          <w:p w14:paraId="49EADFC0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 xml:space="preserve">Last Pay &amp; Scale </w:t>
            </w:r>
            <w:r>
              <w:rPr>
                <w:sz w:val="22"/>
              </w:rPr>
              <w:br/>
              <w:t>of pay</w:t>
            </w:r>
          </w:p>
        </w:tc>
        <w:tc>
          <w:tcPr>
            <w:tcW w:w="2551" w:type="dxa"/>
          </w:tcPr>
          <w:p w14:paraId="5296A73C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 xml:space="preserve">Additional remarks about experience, if </w:t>
            </w:r>
            <w:proofErr w:type="gramStart"/>
            <w:r>
              <w:rPr>
                <w:sz w:val="22"/>
              </w:rPr>
              <w:t>any.</w:t>
            </w:r>
            <w:r>
              <w:rPr>
                <w:b/>
                <w:sz w:val="22"/>
              </w:rPr>
              <w:t>*</w:t>
            </w:r>
            <w:proofErr w:type="gramEnd"/>
          </w:p>
        </w:tc>
      </w:tr>
      <w:tr w:rsidR="002729F6" w14:paraId="002F0F85" w14:textId="77777777" w:rsidTr="00BB2004">
        <w:tc>
          <w:tcPr>
            <w:tcW w:w="735" w:type="dxa"/>
          </w:tcPr>
          <w:p w14:paraId="5ADA55A7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2809" w:type="dxa"/>
          </w:tcPr>
          <w:p w14:paraId="2ED3E077" w14:textId="77777777" w:rsidR="002729F6" w:rsidRDefault="002729F6" w:rsidP="002729F6">
            <w:pPr>
              <w:spacing w:before="20" w:after="20"/>
              <w:rPr>
                <w:sz w:val="22"/>
                <w:szCs w:val="22"/>
              </w:rPr>
            </w:pPr>
            <w:r w:rsidRPr="323C0584">
              <w:rPr>
                <w:sz w:val="22"/>
                <w:szCs w:val="22"/>
              </w:rPr>
              <w:t xml:space="preserve">{FOR emp IN </w:t>
            </w:r>
            <w:proofErr w:type="spellStart"/>
            <w:proofErr w:type="gramStart"/>
            <w:r w:rsidRPr="323C0584">
              <w:rPr>
                <w:sz w:val="22"/>
                <w:szCs w:val="22"/>
              </w:rPr>
              <w:t>values.employment</w:t>
            </w:r>
            <w:proofErr w:type="spellEnd"/>
            <w:proofErr w:type="gramEnd"/>
            <w:r w:rsidRPr="323C0584">
              <w:rPr>
                <w:sz w:val="22"/>
                <w:szCs w:val="22"/>
              </w:rPr>
              <w:t>}</w:t>
            </w:r>
          </w:p>
          <w:p w14:paraId="0A10D5BA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1226" w:type="dxa"/>
          </w:tcPr>
          <w:p w14:paraId="42E3FCE3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3510" w:type="dxa"/>
          </w:tcPr>
          <w:p w14:paraId="3F6972C5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1260" w:type="dxa"/>
          </w:tcPr>
          <w:p w14:paraId="4B64D565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1233" w:type="dxa"/>
          </w:tcPr>
          <w:p w14:paraId="765B57C2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2127" w:type="dxa"/>
          </w:tcPr>
          <w:p w14:paraId="2942A60A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2551" w:type="dxa"/>
          </w:tcPr>
          <w:p w14:paraId="7CE88B25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</w:tr>
      <w:tr w:rsidR="002729F6" w14:paraId="1BCC9226" w14:textId="77777777" w:rsidTr="00BB2004">
        <w:tc>
          <w:tcPr>
            <w:tcW w:w="735" w:type="dxa"/>
          </w:tcPr>
          <w:p w14:paraId="28730535" w14:textId="77777777" w:rsidR="002729F6" w:rsidRPr="002E1B61" w:rsidRDefault="002729F6" w:rsidP="002E1B61">
            <w:pPr>
              <w:pStyle w:val="ListParagraph"/>
              <w:numPr>
                <w:ilvl w:val="0"/>
                <w:numId w:val="21"/>
              </w:numPr>
              <w:spacing w:before="20" w:after="20"/>
              <w:rPr>
                <w:sz w:val="22"/>
              </w:rPr>
            </w:pPr>
          </w:p>
        </w:tc>
        <w:tc>
          <w:tcPr>
            <w:tcW w:w="2809" w:type="dxa"/>
          </w:tcPr>
          <w:p w14:paraId="0B4901CB" w14:textId="77777777" w:rsidR="002729F6" w:rsidRDefault="002729F6" w:rsidP="002729F6">
            <w:pPr>
              <w:spacing w:before="20" w:after="20"/>
              <w:rPr>
                <w:sz w:val="22"/>
                <w:szCs w:val="22"/>
              </w:rPr>
            </w:pPr>
            <w:r w:rsidRPr="3BB3E8BC">
              <w:rPr>
                <w:sz w:val="22"/>
                <w:szCs w:val="22"/>
              </w:rPr>
              <w:t>{INS $</w:t>
            </w:r>
            <w:proofErr w:type="spellStart"/>
            <w:proofErr w:type="gramStart"/>
            <w:r w:rsidRPr="3BB3E8BC">
              <w:rPr>
                <w:sz w:val="22"/>
                <w:szCs w:val="22"/>
              </w:rPr>
              <w:t>emp.orgInsti</w:t>
            </w:r>
            <w:proofErr w:type="spellEnd"/>
            <w:proofErr w:type="gramEnd"/>
            <w:r w:rsidRPr="3BB3E8BC">
              <w:rPr>
                <w:sz w:val="22"/>
                <w:szCs w:val="22"/>
              </w:rPr>
              <w:t>}</w:t>
            </w:r>
          </w:p>
          <w:p w14:paraId="6FC8C463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1226" w:type="dxa"/>
          </w:tcPr>
          <w:p w14:paraId="0422F890" w14:textId="0AD6836B" w:rsidR="002729F6" w:rsidRDefault="002729F6" w:rsidP="002729F6">
            <w:pPr>
              <w:spacing w:before="20" w:after="20"/>
              <w:rPr>
                <w:sz w:val="22"/>
              </w:rPr>
            </w:pPr>
            <w:r w:rsidRPr="3BB3E8BC">
              <w:rPr>
                <w:sz w:val="22"/>
                <w:szCs w:val="22"/>
              </w:rPr>
              <w:t>{INS $</w:t>
            </w:r>
            <w:proofErr w:type="spellStart"/>
            <w:proofErr w:type="gramStart"/>
            <w:r w:rsidRPr="3BB3E8BC">
              <w:rPr>
                <w:sz w:val="22"/>
                <w:szCs w:val="22"/>
              </w:rPr>
              <w:t>emp.positionHeld</w:t>
            </w:r>
            <w:proofErr w:type="spellEnd"/>
            <w:proofErr w:type="gramEnd"/>
            <w:r w:rsidRPr="3BB3E8BC">
              <w:rPr>
                <w:sz w:val="22"/>
                <w:szCs w:val="22"/>
              </w:rPr>
              <w:t>}</w:t>
            </w:r>
          </w:p>
        </w:tc>
        <w:tc>
          <w:tcPr>
            <w:tcW w:w="3510" w:type="dxa"/>
          </w:tcPr>
          <w:p w14:paraId="4CA663AF" w14:textId="627C5BF6" w:rsidR="002729F6" w:rsidRDefault="002729F6" w:rsidP="002729F6">
            <w:pPr>
              <w:spacing w:before="20" w:after="20"/>
              <w:rPr>
                <w:sz w:val="22"/>
              </w:rPr>
            </w:pPr>
            <w:r w:rsidRPr="3BB3E8BC">
              <w:rPr>
                <w:sz w:val="22"/>
                <w:szCs w:val="22"/>
              </w:rPr>
              <w:t>{INS $</w:t>
            </w:r>
            <w:proofErr w:type="spellStart"/>
            <w:proofErr w:type="gramStart"/>
            <w:r w:rsidRPr="3BB3E8BC">
              <w:rPr>
                <w:sz w:val="22"/>
                <w:szCs w:val="22"/>
              </w:rPr>
              <w:t>emp.natureOfWork</w:t>
            </w:r>
            <w:proofErr w:type="spellEnd"/>
            <w:proofErr w:type="gramEnd"/>
            <w:r w:rsidRPr="3BB3E8BC">
              <w:rPr>
                <w:sz w:val="22"/>
                <w:szCs w:val="22"/>
              </w:rPr>
              <w:t>}</w:t>
            </w:r>
          </w:p>
        </w:tc>
        <w:tc>
          <w:tcPr>
            <w:tcW w:w="1260" w:type="dxa"/>
          </w:tcPr>
          <w:p w14:paraId="264B1355" w14:textId="57E0E021" w:rsidR="002729F6" w:rsidRDefault="002729F6" w:rsidP="002729F6">
            <w:pPr>
              <w:spacing w:before="20" w:after="20"/>
              <w:rPr>
                <w:sz w:val="22"/>
              </w:rPr>
            </w:pPr>
            <w:r w:rsidRPr="3BB3E8BC">
              <w:rPr>
                <w:sz w:val="22"/>
                <w:szCs w:val="22"/>
              </w:rPr>
              <w:t xml:space="preserve">{INS $emp. </w:t>
            </w:r>
            <w:proofErr w:type="spellStart"/>
            <w:r w:rsidRPr="3BB3E8BC">
              <w:rPr>
                <w:sz w:val="22"/>
                <w:szCs w:val="22"/>
              </w:rPr>
              <w:t>empDateOfJoining</w:t>
            </w:r>
            <w:proofErr w:type="spellEnd"/>
            <w:r w:rsidRPr="3BB3E8BC">
              <w:rPr>
                <w:sz w:val="22"/>
                <w:szCs w:val="22"/>
              </w:rPr>
              <w:t>}</w:t>
            </w:r>
          </w:p>
        </w:tc>
        <w:tc>
          <w:tcPr>
            <w:tcW w:w="1233" w:type="dxa"/>
          </w:tcPr>
          <w:p w14:paraId="293166CB" w14:textId="6903442D" w:rsidR="002729F6" w:rsidRDefault="002729F6" w:rsidP="002729F6">
            <w:pPr>
              <w:spacing w:before="20" w:after="20"/>
              <w:rPr>
                <w:sz w:val="22"/>
              </w:rPr>
            </w:pPr>
            <w:r w:rsidRPr="3BB3E8BC">
              <w:rPr>
                <w:sz w:val="22"/>
                <w:szCs w:val="22"/>
              </w:rPr>
              <w:t xml:space="preserve">{INS $emp. </w:t>
            </w:r>
            <w:proofErr w:type="spellStart"/>
            <w:r w:rsidRPr="3BB3E8BC">
              <w:rPr>
                <w:sz w:val="22"/>
                <w:szCs w:val="22"/>
              </w:rPr>
              <w:t>empDateOfLeaving</w:t>
            </w:r>
            <w:proofErr w:type="spellEnd"/>
            <w:r w:rsidRPr="3BB3E8BC">
              <w:rPr>
                <w:sz w:val="22"/>
                <w:szCs w:val="22"/>
              </w:rPr>
              <w:t>}</w:t>
            </w:r>
          </w:p>
        </w:tc>
        <w:tc>
          <w:tcPr>
            <w:tcW w:w="2127" w:type="dxa"/>
          </w:tcPr>
          <w:p w14:paraId="67413516" w14:textId="3D5B6BA8" w:rsidR="002729F6" w:rsidRDefault="002729F6" w:rsidP="002729F6">
            <w:pPr>
              <w:spacing w:before="20" w:after="20"/>
              <w:rPr>
                <w:sz w:val="22"/>
              </w:rPr>
            </w:pPr>
            <w:r w:rsidRPr="3BB3E8BC">
              <w:rPr>
                <w:sz w:val="22"/>
                <w:szCs w:val="22"/>
              </w:rPr>
              <w:t>{INS $</w:t>
            </w:r>
            <w:proofErr w:type="spellStart"/>
            <w:proofErr w:type="gramStart"/>
            <w:r w:rsidRPr="3BB3E8BC">
              <w:rPr>
                <w:sz w:val="22"/>
                <w:szCs w:val="22"/>
              </w:rPr>
              <w:t>emp.lastPayAndScale</w:t>
            </w:r>
            <w:proofErr w:type="spellEnd"/>
            <w:proofErr w:type="gramEnd"/>
            <w:r w:rsidRPr="3BB3E8BC">
              <w:rPr>
                <w:sz w:val="22"/>
                <w:szCs w:val="22"/>
              </w:rPr>
              <w:t>}</w:t>
            </w:r>
          </w:p>
        </w:tc>
        <w:tc>
          <w:tcPr>
            <w:tcW w:w="2551" w:type="dxa"/>
          </w:tcPr>
          <w:p w14:paraId="4B9E87CD" w14:textId="773DE8CA" w:rsidR="002729F6" w:rsidRDefault="002729F6" w:rsidP="002729F6">
            <w:pPr>
              <w:spacing w:before="20" w:after="20"/>
              <w:rPr>
                <w:sz w:val="22"/>
              </w:rPr>
            </w:pPr>
            <w:r w:rsidRPr="3BB3E8BC">
              <w:rPr>
                <w:sz w:val="22"/>
                <w:szCs w:val="22"/>
              </w:rPr>
              <w:t>{INS $</w:t>
            </w:r>
            <w:proofErr w:type="spellStart"/>
            <w:proofErr w:type="gramStart"/>
            <w:r w:rsidRPr="3BB3E8BC">
              <w:rPr>
                <w:sz w:val="22"/>
                <w:szCs w:val="22"/>
              </w:rPr>
              <w:t>emp.empAdditionalRemarks</w:t>
            </w:r>
            <w:proofErr w:type="spellEnd"/>
            <w:proofErr w:type="gramEnd"/>
            <w:r w:rsidRPr="3BB3E8BC">
              <w:rPr>
                <w:sz w:val="22"/>
                <w:szCs w:val="22"/>
              </w:rPr>
              <w:t>}</w:t>
            </w:r>
          </w:p>
        </w:tc>
      </w:tr>
      <w:tr w:rsidR="002729F6" w14:paraId="41E10317" w14:textId="77777777" w:rsidTr="00BB2004">
        <w:tc>
          <w:tcPr>
            <w:tcW w:w="735" w:type="dxa"/>
          </w:tcPr>
          <w:p w14:paraId="120F8B02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2809" w:type="dxa"/>
          </w:tcPr>
          <w:p w14:paraId="39981FF3" w14:textId="1D1888A4" w:rsidR="002729F6" w:rsidRDefault="002729F6" w:rsidP="002729F6">
            <w:pPr>
              <w:spacing w:before="20" w:after="20"/>
              <w:rPr>
                <w:sz w:val="22"/>
              </w:rPr>
            </w:pPr>
            <w:r w:rsidRPr="3BB3E8BC">
              <w:rPr>
                <w:sz w:val="22"/>
                <w:szCs w:val="22"/>
              </w:rPr>
              <w:t>{END-FOR emp</w:t>
            </w:r>
            <w:r>
              <w:rPr>
                <w:sz w:val="22"/>
                <w:szCs w:val="22"/>
              </w:rPr>
              <w:t>}</w:t>
            </w:r>
          </w:p>
        </w:tc>
        <w:tc>
          <w:tcPr>
            <w:tcW w:w="1226" w:type="dxa"/>
          </w:tcPr>
          <w:p w14:paraId="1C0E931B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3510" w:type="dxa"/>
          </w:tcPr>
          <w:p w14:paraId="762E46E0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1260" w:type="dxa"/>
          </w:tcPr>
          <w:p w14:paraId="6861F7EF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1233" w:type="dxa"/>
          </w:tcPr>
          <w:p w14:paraId="11716FB5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2127" w:type="dxa"/>
          </w:tcPr>
          <w:p w14:paraId="47D72B1A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2551" w:type="dxa"/>
          </w:tcPr>
          <w:p w14:paraId="513ECDC6" w14:textId="77777777" w:rsidR="002729F6" w:rsidRDefault="002729F6" w:rsidP="002729F6">
            <w:pPr>
              <w:spacing w:before="20" w:after="20"/>
              <w:rPr>
                <w:sz w:val="22"/>
                <w:szCs w:val="22"/>
              </w:rPr>
            </w:pPr>
          </w:p>
          <w:p w14:paraId="249D4EB4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</w:tr>
    </w:tbl>
    <w:p w14:paraId="59100C6A" w14:textId="77777777" w:rsidR="00D12F9D" w:rsidRDefault="00D12F9D" w:rsidP="00D12F9D">
      <w:pPr>
        <w:spacing w:before="120"/>
        <w:rPr>
          <w:rFonts w:ascii="Helvetica" w:hAnsi="Helvetica"/>
          <w:b/>
          <w:sz w:val="20"/>
        </w:rPr>
        <w:sectPr w:rsidR="00D12F9D" w:rsidSect="00D22505">
          <w:pgSz w:w="16834" w:h="11909" w:orient="landscape" w:code="9"/>
          <w:pgMar w:top="288" w:right="562" w:bottom="288" w:left="850" w:header="720" w:footer="720" w:gutter="0"/>
          <w:cols w:space="720"/>
        </w:sectPr>
      </w:pPr>
    </w:p>
    <w:tbl>
      <w:tblPr>
        <w:tblW w:w="959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30"/>
        <w:gridCol w:w="1288"/>
        <w:gridCol w:w="142"/>
        <w:gridCol w:w="497"/>
        <w:gridCol w:w="195"/>
        <w:gridCol w:w="425"/>
        <w:gridCol w:w="426"/>
        <w:gridCol w:w="537"/>
        <w:gridCol w:w="30"/>
        <w:gridCol w:w="651"/>
        <w:gridCol w:w="57"/>
        <w:gridCol w:w="132"/>
        <w:gridCol w:w="967"/>
        <w:gridCol w:w="25"/>
        <w:gridCol w:w="22"/>
        <w:gridCol w:w="1213"/>
        <w:gridCol w:w="166"/>
        <w:gridCol w:w="1004"/>
        <w:gridCol w:w="1170"/>
        <w:gridCol w:w="16"/>
      </w:tblGrid>
      <w:tr w:rsidR="007A0380" w14:paraId="5642F5DC" w14:textId="77777777" w:rsidTr="005D4D88">
        <w:trPr>
          <w:cantSplit/>
        </w:trPr>
        <w:tc>
          <w:tcPr>
            <w:tcW w:w="630" w:type="dxa"/>
            <w:vMerge w:val="restart"/>
            <w:shd w:val="clear" w:color="auto" w:fill="auto"/>
          </w:tcPr>
          <w:p w14:paraId="57B91845" w14:textId="77777777" w:rsidR="007A0380" w:rsidRPr="00822FFA" w:rsidRDefault="005D4D88" w:rsidP="005D4D88">
            <w:pPr>
              <w:tabs>
                <w:tab w:val="left" w:pos="426"/>
              </w:tabs>
              <w:spacing w:before="120" w:after="80"/>
              <w:ind w:left="180"/>
              <w:rPr>
                <w:sz w:val="22"/>
              </w:rPr>
            </w:pPr>
            <w:r w:rsidRPr="00822FFA">
              <w:rPr>
                <w:sz w:val="22"/>
              </w:rPr>
              <w:lastRenderedPageBreak/>
              <w:t>14</w:t>
            </w:r>
          </w:p>
        </w:tc>
        <w:tc>
          <w:tcPr>
            <w:tcW w:w="8963" w:type="dxa"/>
            <w:gridSpan w:val="19"/>
            <w:shd w:val="clear" w:color="auto" w:fill="auto"/>
          </w:tcPr>
          <w:p w14:paraId="72E50021" w14:textId="77777777" w:rsidR="007A0380" w:rsidRPr="00822FFA" w:rsidRDefault="007A0380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00822FFA">
              <w:rPr>
                <w:sz w:val="22"/>
              </w:rPr>
              <w:t>Research &amp; Development, Training, Project, Publication etc.:</w:t>
            </w:r>
          </w:p>
        </w:tc>
      </w:tr>
      <w:tr w:rsidR="007A0380" w14:paraId="5EB0987E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61DEED22" w14:textId="77777777" w:rsidR="007A0380" w:rsidRPr="00822FFA" w:rsidRDefault="007A0380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403C26FD" w14:textId="089B7234" w:rsidR="007A0380" w:rsidRPr="00822FFA" w:rsidRDefault="007A0380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00822FFA">
              <w:rPr>
                <w:sz w:val="22"/>
              </w:rPr>
              <w:t>(a) Please attach a list of your Research &amp; Development / Industrial/</w:t>
            </w:r>
            <w:proofErr w:type="gramStart"/>
            <w:r w:rsidRPr="00822FFA">
              <w:rPr>
                <w:sz w:val="22"/>
              </w:rPr>
              <w:t xml:space="preserve">Training </w:t>
            </w:r>
            <w:r w:rsidR="008E5B62">
              <w:rPr>
                <w:sz w:val="22"/>
              </w:rPr>
              <w:t xml:space="preserve"> </w:t>
            </w:r>
            <w:r w:rsidRPr="00822FFA">
              <w:rPr>
                <w:sz w:val="22"/>
              </w:rPr>
              <w:t>experience</w:t>
            </w:r>
            <w:proofErr w:type="gramEnd"/>
            <w:r w:rsidR="008E5B62" w:rsidRPr="418CED62">
              <w:rPr>
                <w:sz w:val="22"/>
                <w:szCs w:val="22"/>
              </w:rPr>
              <w:t>{</w:t>
            </w:r>
            <w:proofErr w:type="spellStart"/>
            <w:r w:rsidR="008E5B62" w:rsidRPr="418CED62">
              <w:rPr>
                <w:sz w:val="22"/>
                <w:szCs w:val="22"/>
              </w:rPr>
              <w:t>values.researchExpAttached</w:t>
            </w:r>
            <w:proofErr w:type="spellEnd"/>
            <w:r w:rsidR="008E5B62" w:rsidRPr="418CED62">
              <w:rPr>
                <w:sz w:val="22"/>
                <w:szCs w:val="22"/>
              </w:rPr>
              <w:t>}</w:t>
            </w:r>
          </w:p>
        </w:tc>
      </w:tr>
      <w:tr w:rsidR="007A0380" w14:paraId="6B924699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37D6F8C9" w14:textId="77777777" w:rsidR="007A0380" w:rsidRPr="00822FFA" w:rsidRDefault="007A0380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4D12F6C8" w14:textId="77777777" w:rsidR="007A0380" w:rsidRPr="00822FFA" w:rsidRDefault="007A0380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00822FFA">
              <w:rPr>
                <w:sz w:val="22"/>
              </w:rPr>
              <w:t>(b) Please state the following in the format below:</w:t>
            </w:r>
          </w:p>
        </w:tc>
      </w:tr>
      <w:tr w:rsidR="007A0380" w14:paraId="36063995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65AB43A8" w14:textId="77777777" w:rsidR="007A0380" w:rsidRPr="00822FFA" w:rsidRDefault="007A0380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1430" w:type="dxa"/>
            <w:gridSpan w:val="2"/>
            <w:vMerge w:val="restart"/>
            <w:shd w:val="clear" w:color="auto" w:fill="auto"/>
          </w:tcPr>
          <w:p w14:paraId="764F6968" w14:textId="77777777" w:rsidR="007A0380" w:rsidRPr="00822FFA" w:rsidRDefault="007A0380">
            <w:pPr>
              <w:tabs>
                <w:tab w:val="left" w:pos="540"/>
                <w:tab w:val="left" w:pos="613"/>
              </w:tabs>
              <w:spacing w:before="80" w:after="80"/>
              <w:ind w:left="-95" w:right="-108"/>
              <w:jc w:val="center"/>
              <w:rPr>
                <w:sz w:val="22"/>
              </w:rPr>
            </w:pPr>
            <w:r w:rsidRPr="00822FFA">
              <w:rPr>
                <w:sz w:val="22"/>
              </w:rPr>
              <w:t>No. of PG projects guided</w:t>
            </w:r>
          </w:p>
        </w:tc>
        <w:tc>
          <w:tcPr>
            <w:tcW w:w="2818" w:type="dxa"/>
            <w:gridSpan w:val="8"/>
            <w:shd w:val="clear" w:color="auto" w:fill="auto"/>
          </w:tcPr>
          <w:p w14:paraId="5F8BB1C4" w14:textId="77777777" w:rsidR="007A0380" w:rsidRPr="00822FFA" w:rsidRDefault="007A0380">
            <w:pPr>
              <w:tabs>
                <w:tab w:val="left" w:pos="540"/>
                <w:tab w:val="left" w:pos="613"/>
              </w:tabs>
              <w:spacing w:before="80" w:after="80"/>
              <w:ind w:left="-108" w:right="-108"/>
              <w:jc w:val="center"/>
              <w:rPr>
                <w:sz w:val="22"/>
              </w:rPr>
            </w:pPr>
            <w:r w:rsidRPr="00822FFA">
              <w:rPr>
                <w:sz w:val="22"/>
              </w:rPr>
              <w:t>No. of Ph.D. thesis guided</w:t>
            </w:r>
          </w:p>
        </w:tc>
        <w:tc>
          <w:tcPr>
            <w:tcW w:w="2525" w:type="dxa"/>
            <w:gridSpan w:val="6"/>
            <w:shd w:val="clear" w:color="auto" w:fill="auto"/>
          </w:tcPr>
          <w:p w14:paraId="0D2F9721" w14:textId="77777777" w:rsidR="007A0380" w:rsidRPr="00822FFA" w:rsidRDefault="007A0380">
            <w:pPr>
              <w:tabs>
                <w:tab w:val="left" w:pos="426"/>
              </w:tabs>
              <w:spacing w:before="80" w:after="80"/>
              <w:jc w:val="center"/>
              <w:rPr>
                <w:sz w:val="22"/>
              </w:rPr>
            </w:pPr>
            <w:r w:rsidRPr="00822FFA">
              <w:rPr>
                <w:sz w:val="22"/>
              </w:rPr>
              <w:t>No. of Projects involved in</w:t>
            </w:r>
          </w:p>
        </w:tc>
        <w:tc>
          <w:tcPr>
            <w:tcW w:w="2190" w:type="dxa"/>
            <w:gridSpan w:val="3"/>
            <w:vMerge w:val="restart"/>
            <w:shd w:val="clear" w:color="auto" w:fill="auto"/>
          </w:tcPr>
          <w:p w14:paraId="75C5882E" w14:textId="77777777" w:rsidR="007A0380" w:rsidRPr="00822FFA" w:rsidRDefault="007A0380">
            <w:pPr>
              <w:tabs>
                <w:tab w:val="left" w:pos="426"/>
              </w:tabs>
              <w:spacing w:before="80" w:after="80"/>
              <w:jc w:val="center"/>
              <w:rPr>
                <w:sz w:val="22"/>
              </w:rPr>
            </w:pPr>
            <w:r w:rsidRPr="00822FFA">
              <w:rPr>
                <w:sz w:val="22"/>
              </w:rPr>
              <w:t>No. of Patents</w:t>
            </w:r>
          </w:p>
        </w:tc>
      </w:tr>
      <w:tr w:rsidR="007A0380" w14:paraId="09B0A8AD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27DBE01F" w14:textId="77777777" w:rsidR="007A0380" w:rsidRPr="00822FFA" w:rsidRDefault="007A0380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1430" w:type="dxa"/>
            <w:gridSpan w:val="2"/>
            <w:vMerge/>
            <w:shd w:val="clear" w:color="auto" w:fill="auto"/>
          </w:tcPr>
          <w:p w14:paraId="3931DAAE" w14:textId="77777777" w:rsidR="007A0380" w:rsidRPr="00822FFA" w:rsidRDefault="007A0380">
            <w:pPr>
              <w:tabs>
                <w:tab w:val="left" w:pos="540"/>
                <w:tab w:val="left" w:pos="613"/>
              </w:tabs>
              <w:spacing w:before="80" w:after="80"/>
              <w:ind w:left="46" w:right="-108"/>
              <w:jc w:val="center"/>
              <w:rPr>
                <w:sz w:val="22"/>
              </w:rPr>
            </w:pPr>
          </w:p>
        </w:tc>
        <w:tc>
          <w:tcPr>
            <w:tcW w:w="1117" w:type="dxa"/>
            <w:gridSpan w:val="3"/>
            <w:shd w:val="clear" w:color="auto" w:fill="auto"/>
          </w:tcPr>
          <w:p w14:paraId="489F21BF" w14:textId="77777777" w:rsidR="007A0380" w:rsidRPr="00822FFA" w:rsidRDefault="007A0380">
            <w:pPr>
              <w:tabs>
                <w:tab w:val="left" w:pos="540"/>
                <w:tab w:val="left" w:pos="613"/>
              </w:tabs>
              <w:spacing w:before="80" w:after="80"/>
              <w:ind w:left="-108" w:right="-108"/>
              <w:jc w:val="center"/>
              <w:rPr>
                <w:sz w:val="22"/>
              </w:rPr>
            </w:pPr>
            <w:r w:rsidRPr="00822FFA">
              <w:rPr>
                <w:sz w:val="22"/>
              </w:rPr>
              <w:t>Completed</w:t>
            </w:r>
          </w:p>
        </w:tc>
        <w:tc>
          <w:tcPr>
            <w:tcW w:w="1701" w:type="dxa"/>
            <w:gridSpan w:val="5"/>
            <w:shd w:val="clear" w:color="auto" w:fill="auto"/>
          </w:tcPr>
          <w:p w14:paraId="1BDE82BE" w14:textId="77777777" w:rsidR="007A0380" w:rsidRPr="00822FFA" w:rsidRDefault="007A0380">
            <w:pPr>
              <w:tabs>
                <w:tab w:val="left" w:pos="540"/>
                <w:tab w:val="left" w:pos="613"/>
              </w:tabs>
              <w:spacing w:before="80" w:after="80"/>
              <w:ind w:left="-108" w:right="-108"/>
              <w:jc w:val="center"/>
              <w:rPr>
                <w:sz w:val="22"/>
              </w:rPr>
            </w:pPr>
            <w:r w:rsidRPr="00822FFA">
              <w:rPr>
                <w:sz w:val="22"/>
              </w:rPr>
              <w:t>On-going</w:t>
            </w:r>
          </w:p>
        </w:tc>
        <w:tc>
          <w:tcPr>
            <w:tcW w:w="1124" w:type="dxa"/>
            <w:gridSpan w:val="3"/>
            <w:shd w:val="clear" w:color="auto" w:fill="auto"/>
          </w:tcPr>
          <w:p w14:paraId="424A6B25" w14:textId="77777777" w:rsidR="007A0380" w:rsidRPr="00822FFA" w:rsidRDefault="007A0380">
            <w:pPr>
              <w:tabs>
                <w:tab w:val="left" w:pos="426"/>
              </w:tabs>
              <w:spacing w:before="80" w:after="80"/>
              <w:jc w:val="center"/>
              <w:rPr>
                <w:sz w:val="22"/>
              </w:rPr>
            </w:pPr>
            <w:r w:rsidRPr="00822FFA">
              <w:rPr>
                <w:sz w:val="22"/>
              </w:rPr>
              <w:t>Sponsored</w:t>
            </w:r>
          </w:p>
        </w:tc>
        <w:tc>
          <w:tcPr>
            <w:tcW w:w="1401" w:type="dxa"/>
            <w:gridSpan w:val="3"/>
            <w:shd w:val="clear" w:color="auto" w:fill="auto"/>
          </w:tcPr>
          <w:p w14:paraId="3BFD4627" w14:textId="77777777" w:rsidR="007A0380" w:rsidRPr="00822FFA" w:rsidRDefault="007A0380">
            <w:pPr>
              <w:tabs>
                <w:tab w:val="left" w:pos="426"/>
              </w:tabs>
              <w:spacing w:before="80" w:after="80"/>
              <w:jc w:val="center"/>
              <w:rPr>
                <w:sz w:val="22"/>
              </w:rPr>
            </w:pPr>
            <w:r w:rsidRPr="00822FFA">
              <w:rPr>
                <w:sz w:val="22"/>
              </w:rPr>
              <w:t>Consultancy</w:t>
            </w:r>
          </w:p>
        </w:tc>
        <w:tc>
          <w:tcPr>
            <w:tcW w:w="2190" w:type="dxa"/>
            <w:gridSpan w:val="3"/>
            <w:vMerge/>
            <w:shd w:val="clear" w:color="auto" w:fill="auto"/>
          </w:tcPr>
          <w:p w14:paraId="7E792C97" w14:textId="77777777" w:rsidR="007A0380" w:rsidRPr="00822FFA" w:rsidRDefault="007A0380">
            <w:p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</w:tr>
      <w:tr w:rsidR="008E5B62" w14:paraId="4C3D6F1C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5943A639" w14:textId="77777777" w:rsidR="008E5B62" w:rsidRPr="00822FFA" w:rsidRDefault="008E5B62" w:rsidP="008E5B62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1430" w:type="dxa"/>
            <w:gridSpan w:val="2"/>
            <w:shd w:val="clear" w:color="auto" w:fill="auto"/>
          </w:tcPr>
          <w:p w14:paraId="134CCD73" w14:textId="38059ADB" w:rsidR="008E5B62" w:rsidRPr="00822FFA" w:rsidRDefault="008E5B62" w:rsidP="008E5B62">
            <w:pPr>
              <w:tabs>
                <w:tab w:val="left" w:pos="540"/>
                <w:tab w:val="left" w:pos="613"/>
              </w:tabs>
              <w:spacing w:before="200" w:after="200"/>
              <w:ind w:left="46" w:right="-156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noPgProjects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  <w:tc>
          <w:tcPr>
            <w:tcW w:w="1117" w:type="dxa"/>
            <w:gridSpan w:val="3"/>
            <w:shd w:val="clear" w:color="auto" w:fill="auto"/>
          </w:tcPr>
          <w:p w14:paraId="0472681B" w14:textId="5A0B8775" w:rsidR="008E5B62" w:rsidRPr="00822FFA" w:rsidRDefault="008E5B62" w:rsidP="008E5B62">
            <w:pPr>
              <w:tabs>
                <w:tab w:val="left" w:pos="540"/>
                <w:tab w:val="left" w:pos="613"/>
              </w:tabs>
              <w:spacing w:before="200" w:after="200"/>
              <w:ind w:left="46" w:right="-156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phdThesisCompleted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  <w:tc>
          <w:tcPr>
            <w:tcW w:w="1701" w:type="dxa"/>
            <w:gridSpan w:val="5"/>
            <w:shd w:val="clear" w:color="auto" w:fill="auto"/>
          </w:tcPr>
          <w:p w14:paraId="3410978B" w14:textId="07587AC2" w:rsidR="008E5B62" w:rsidRPr="00822FFA" w:rsidRDefault="008E5B62" w:rsidP="008E5B62">
            <w:pPr>
              <w:tabs>
                <w:tab w:val="left" w:pos="540"/>
                <w:tab w:val="left" w:pos="613"/>
              </w:tabs>
              <w:spacing w:before="200" w:after="200"/>
              <w:ind w:left="46" w:right="-156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phdThesisOngoing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  <w:tc>
          <w:tcPr>
            <w:tcW w:w="1124" w:type="dxa"/>
            <w:gridSpan w:val="3"/>
            <w:shd w:val="clear" w:color="auto" w:fill="auto"/>
          </w:tcPr>
          <w:p w14:paraId="7B929120" w14:textId="686A237D" w:rsidR="008E5B62" w:rsidRPr="00822FFA" w:rsidRDefault="008E5B62" w:rsidP="008E5B62">
            <w:pPr>
              <w:tabs>
                <w:tab w:val="left" w:pos="426"/>
              </w:tabs>
              <w:spacing w:before="200" w:after="20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projectsSponsored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  <w:tc>
          <w:tcPr>
            <w:tcW w:w="1401" w:type="dxa"/>
            <w:gridSpan w:val="3"/>
            <w:shd w:val="clear" w:color="auto" w:fill="auto"/>
          </w:tcPr>
          <w:p w14:paraId="40D66C77" w14:textId="4AE06965" w:rsidR="008E5B62" w:rsidRPr="00822FFA" w:rsidRDefault="008E5B62" w:rsidP="008E5B62">
            <w:pPr>
              <w:tabs>
                <w:tab w:val="left" w:pos="426"/>
              </w:tabs>
              <w:spacing w:before="200" w:after="20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projectsConsultancy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  <w:tc>
          <w:tcPr>
            <w:tcW w:w="2190" w:type="dxa"/>
            <w:gridSpan w:val="3"/>
            <w:shd w:val="clear" w:color="auto" w:fill="auto"/>
          </w:tcPr>
          <w:p w14:paraId="7D0BE42C" w14:textId="1E38329E" w:rsidR="008E5B62" w:rsidRPr="00822FFA" w:rsidRDefault="008E5B62" w:rsidP="008E5B62">
            <w:pPr>
              <w:tabs>
                <w:tab w:val="left" w:pos="426"/>
              </w:tabs>
              <w:spacing w:before="200" w:after="200"/>
              <w:rPr>
                <w:color w:val="FF0000"/>
                <w:sz w:val="22"/>
              </w:rPr>
            </w:pPr>
            <w:r w:rsidRPr="3BB3E8BC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3BB3E8BC">
              <w:rPr>
                <w:sz w:val="22"/>
                <w:szCs w:val="22"/>
              </w:rPr>
              <w:t>values.noOfPatents</w:t>
            </w:r>
            <w:proofErr w:type="spellEnd"/>
            <w:proofErr w:type="gramEnd"/>
            <w:r w:rsidRPr="3BB3E8BC">
              <w:rPr>
                <w:sz w:val="22"/>
                <w:szCs w:val="22"/>
              </w:rPr>
              <w:t>}</w:t>
            </w:r>
          </w:p>
        </w:tc>
      </w:tr>
      <w:tr w:rsidR="008133F1" w14:paraId="18A2E461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6BDC5A37" w14:textId="77777777" w:rsidR="008133F1" w:rsidRPr="00822FFA" w:rsidRDefault="008133F1" w:rsidP="008133F1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7F7DD009" w14:textId="3D97EE3D" w:rsidR="008133F1" w:rsidRPr="00822FFA" w:rsidRDefault="008133F1" w:rsidP="008133F1">
            <w:pPr>
              <w:tabs>
                <w:tab w:val="left" w:pos="426"/>
              </w:tabs>
              <w:spacing w:before="200" w:after="200"/>
              <w:rPr>
                <w:color w:val="FF0000"/>
                <w:sz w:val="22"/>
              </w:rPr>
            </w:pPr>
            <w:r w:rsidRPr="00822FFA">
              <w:rPr>
                <w:sz w:val="22"/>
              </w:rPr>
              <w:t>(c) Complete list of Patents using the format provided in ANNEXURE A</w:t>
            </w:r>
            <w:r w:rsidR="008E5B62">
              <w:rPr>
                <w:sz w:val="22"/>
              </w:rPr>
              <w:t xml:space="preserve"> </w:t>
            </w:r>
            <w:r w:rsidR="008E5B62"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="008E5B62" w:rsidRPr="418CED62">
              <w:rPr>
                <w:sz w:val="22"/>
                <w:szCs w:val="22"/>
              </w:rPr>
              <w:t>values.completedPatentsListAttached</w:t>
            </w:r>
            <w:proofErr w:type="spellEnd"/>
            <w:proofErr w:type="gramEnd"/>
            <w:r w:rsidR="008E5B62" w:rsidRPr="418CED62">
              <w:rPr>
                <w:sz w:val="22"/>
                <w:szCs w:val="22"/>
              </w:rPr>
              <w:t>}</w:t>
            </w:r>
          </w:p>
        </w:tc>
      </w:tr>
      <w:tr w:rsidR="008133F1" w14:paraId="407E6F11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3C202180" w14:textId="77777777" w:rsidR="008133F1" w:rsidRDefault="008133F1" w:rsidP="008133F1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37B1F12F" w14:textId="77777777" w:rsidR="008133F1" w:rsidRPr="005D4D88" w:rsidRDefault="008133F1" w:rsidP="008133F1">
            <w:pPr>
              <w:tabs>
                <w:tab w:val="left" w:pos="426"/>
              </w:tabs>
              <w:spacing w:before="80" w:after="80"/>
              <w:rPr>
                <w:sz w:val="22"/>
              </w:rPr>
            </w:pPr>
            <w:r w:rsidRPr="005D4D88">
              <w:rPr>
                <w:sz w:val="22"/>
              </w:rPr>
              <w:t>(d) Please state no. of publications (Published/Accepted) in the format below:</w:t>
            </w:r>
          </w:p>
        </w:tc>
      </w:tr>
      <w:tr w:rsidR="008133F1" w14:paraId="05F15432" w14:textId="77777777" w:rsidTr="005D4D88">
        <w:trPr>
          <w:cantSplit/>
          <w:trHeight w:val="427"/>
        </w:trPr>
        <w:tc>
          <w:tcPr>
            <w:tcW w:w="630" w:type="dxa"/>
            <w:vMerge/>
            <w:shd w:val="clear" w:color="auto" w:fill="auto"/>
          </w:tcPr>
          <w:p w14:paraId="4D77B498" w14:textId="77777777" w:rsidR="008133F1" w:rsidRDefault="008133F1" w:rsidP="008133F1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2122" w:type="dxa"/>
            <w:gridSpan w:val="4"/>
            <w:shd w:val="clear" w:color="auto" w:fill="auto"/>
          </w:tcPr>
          <w:p w14:paraId="045807C2" w14:textId="77777777" w:rsidR="008133F1" w:rsidRPr="005D4D88" w:rsidRDefault="008133F1" w:rsidP="008133F1">
            <w:pPr>
              <w:tabs>
                <w:tab w:val="left" w:pos="540"/>
                <w:tab w:val="left" w:pos="613"/>
              </w:tabs>
              <w:spacing w:before="120" w:after="120"/>
              <w:ind w:left="-95" w:right="-155"/>
              <w:jc w:val="center"/>
              <w:rPr>
                <w:sz w:val="22"/>
              </w:rPr>
            </w:pPr>
            <w:r w:rsidRPr="005D4D88">
              <w:rPr>
                <w:sz w:val="22"/>
              </w:rPr>
              <w:t>In Journals (refereed)</w:t>
            </w:r>
          </w:p>
        </w:tc>
        <w:tc>
          <w:tcPr>
            <w:tcW w:w="4651" w:type="dxa"/>
            <w:gridSpan w:val="12"/>
            <w:shd w:val="clear" w:color="auto" w:fill="auto"/>
          </w:tcPr>
          <w:p w14:paraId="402E5D77" w14:textId="77777777" w:rsidR="008133F1" w:rsidRPr="005D4D88" w:rsidRDefault="008133F1" w:rsidP="008133F1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  <w:r w:rsidRPr="005D4D88">
              <w:rPr>
                <w:sz w:val="22"/>
              </w:rPr>
              <w:t>In Conferences</w:t>
            </w:r>
          </w:p>
        </w:tc>
        <w:tc>
          <w:tcPr>
            <w:tcW w:w="2190" w:type="dxa"/>
            <w:gridSpan w:val="3"/>
            <w:vMerge w:val="restart"/>
            <w:shd w:val="clear" w:color="auto" w:fill="auto"/>
          </w:tcPr>
          <w:p w14:paraId="4DC47CB7" w14:textId="77777777" w:rsidR="008133F1" w:rsidRPr="005D4D88" w:rsidRDefault="008133F1" w:rsidP="008133F1">
            <w:pPr>
              <w:spacing w:before="120" w:after="120"/>
              <w:jc w:val="center"/>
              <w:rPr>
                <w:sz w:val="22"/>
              </w:rPr>
            </w:pPr>
            <w:r w:rsidRPr="005D4D88">
              <w:rPr>
                <w:sz w:val="22"/>
              </w:rPr>
              <w:br/>
              <w:t>Technical Reports</w:t>
            </w:r>
          </w:p>
        </w:tc>
      </w:tr>
      <w:tr w:rsidR="008133F1" w14:paraId="741F56A7" w14:textId="77777777" w:rsidTr="005D4D88">
        <w:trPr>
          <w:cantSplit/>
          <w:trHeight w:val="427"/>
        </w:trPr>
        <w:tc>
          <w:tcPr>
            <w:tcW w:w="630" w:type="dxa"/>
            <w:vMerge/>
            <w:shd w:val="clear" w:color="auto" w:fill="auto"/>
          </w:tcPr>
          <w:p w14:paraId="1637C23B" w14:textId="77777777" w:rsidR="008133F1" w:rsidRDefault="008133F1" w:rsidP="008133F1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1288" w:type="dxa"/>
            <w:vMerge w:val="restart"/>
            <w:shd w:val="clear" w:color="auto" w:fill="auto"/>
          </w:tcPr>
          <w:p w14:paraId="74231085" w14:textId="77777777" w:rsidR="008133F1" w:rsidRPr="005D4D88" w:rsidRDefault="008133F1" w:rsidP="008133F1">
            <w:pPr>
              <w:tabs>
                <w:tab w:val="left" w:pos="540"/>
                <w:tab w:val="left" w:pos="613"/>
              </w:tabs>
              <w:spacing w:before="120" w:after="120"/>
              <w:ind w:left="-149" w:right="-156"/>
              <w:jc w:val="center"/>
              <w:rPr>
                <w:sz w:val="22"/>
              </w:rPr>
            </w:pPr>
            <w:r w:rsidRPr="005D4D88">
              <w:rPr>
                <w:sz w:val="22"/>
              </w:rPr>
              <w:br/>
              <w:t>National</w:t>
            </w:r>
          </w:p>
        </w:tc>
        <w:tc>
          <w:tcPr>
            <w:tcW w:w="834" w:type="dxa"/>
            <w:gridSpan w:val="3"/>
            <w:vMerge w:val="restart"/>
            <w:shd w:val="clear" w:color="auto" w:fill="auto"/>
          </w:tcPr>
          <w:p w14:paraId="003DBC46" w14:textId="77777777" w:rsidR="008133F1" w:rsidRPr="005D4D88" w:rsidRDefault="008133F1" w:rsidP="008133F1">
            <w:pPr>
              <w:tabs>
                <w:tab w:val="left" w:pos="540"/>
                <w:tab w:val="left" w:pos="613"/>
              </w:tabs>
              <w:spacing w:before="120" w:after="120"/>
              <w:ind w:left="-149" w:right="-156"/>
              <w:jc w:val="center"/>
              <w:rPr>
                <w:sz w:val="22"/>
              </w:rPr>
            </w:pPr>
            <w:r w:rsidRPr="005D4D88">
              <w:rPr>
                <w:sz w:val="22"/>
              </w:rPr>
              <w:br/>
              <w:t>International</w:t>
            </w:r>
          </w:p>
        </w:tc>
        <w:tc>
          <w:tcPr>
            <w:tcW w:w="2258" w:type="dxa"/>
            <w:gridSpan w:val="7"/>
            <w:shd w:val="clear" w:color="auto" w:fill="auto"/>
          </w:tcPr>
          <w:p w14:paraId="5B6C89F1" w14:textId="77777777" w:rsidR="008133F1" w:rsidRPr="005D4D88" w:rsidRDefault="008133F1" w:rsidP="008133F1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  <w:r w:rsidRPr="005D4D88">
              <w:rPr>
                <w:sz w:val="22"/>
              </w:rPr>
              <w:t>Refereed</w:t>
            </w:r>
          </w:p>
        </w:tc>
        <w:tc>
          <w:tcPr>
            <w:tcW w:w="2393" w:type="dxa"/>
            <w:gridSpan w:val="5"/>
            <w:shd w:val="clear" w:color="auto" w:fill="auto"/>
          </w:tcPr>
          <w:p w14:paraId="6DF4CB73" w14:textId="77777777" w:rsidR="008133F1" w:rsidRPr="005D4D88" w:rsidRDefault="008133F1" w:rsidP="008133F1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  <w:r w:rsidRPr="005D4D88">
              <w:rPr>
                <w:sz w:val="22"/>
              </w:rPr>
              <w:t>Un-refereed</w:t>
            </w:r>
          </w:p>
        </w:tc>
        <w:tc>
          <w:tcPr>
            <w:tcW w:w="2190" w:type="dxa"/>
            <w:gridSpan w:val="3"/>
            <w:vMerge/>
            <w:shd w:val="clear" w:color="auto" w:fill="auto"/>
          </w:tcPr>
          <w:p w14:paraId="632DEE64" w14:textId="77777777" w:rsidR="008133F1" w:rsidRPr="005D4D88" w:rsidRDefault="008133F1" w:rsidP="008133F1">
            <w:pPr>
              <w:spacing w:before="120" w:after="120"/>
              <w:rPr>
                <w:sz w:val="22"/>
              </w:rPr>
            </w:pPr>
          </w:p>
        </w:tc>
      </w:tr>
      <w:tr w:rsidR="008133F1" w14:paraId="1D20FA3C" w14:textId="77777777" w:rsidTr="005D4D88">
        <w:trPr>
          <w:cantSplit/>
          <w:trHeight w:val="458"/>
        </w:trPr>
        <w:tc>
          <w:tcPr>
            <w:tcW w:w="630" w:type="dxa"/>
            <w:vMerge/>
            <w:shd w:val="clear" w:color="auto" w:fill="auto"/>
          </w:tcPr>
          <w:p w14:paraId="714C4D2F" w14:textId="77777777" w:rsidR="008133F1" w:rsidRDefault="008133F1" w:rsidP="008133F1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1288" w:type="dxa"/>
            <w:vMerge/>
            <w:shd w:val="clear" w:color="auto" w:fill="auto"/>
          </w:tcPr>
          <w:p w14:paraId="173A027B" w14:textId="77777777" w:rsidR="008133F1" w:rsidRPr="005D4D88" w:rsidRDefault="008133F1" w:rsidP="008133F1">
            <w:pPr>
              <w:tabs>
                <w:tab w:val="left" w:pos="540"/>
                <w:tab w:val="left" w:pos="613"/>
              </w:tabs>
              <w:spacing w:before="120" w:after="120"/>
              <w:ind w:right="-156"/>
              <w:rPr>
                <w:sz w:val="22"/>
              </w:rPr>
            </w:pPr>
          </w:p>
        </w:tc>
        <w:tc>
          <w:tcPr>
            <w:tcW w:w="834" w:type="dxa"/>
            <w:gridSpan w:val="3"/>
            <w:vMerge/>
            <w:shd w:val="clear" w:color="auto" w:fill="auto"/>
          </w:tcPr>
          <w:p w14:paraId="277DECA5" w14:textId="77777777" w:rsidR="008133F1" w:rsidRPr="005D4D88" w:rsidRDefault="008133F1" w:rsidP="008133F1">
            <w:pPr>
              <w:tabs>
                <w:tab w:val="left" w:pos="540"/>
                <w:tab w:val="left" w:pos="613"/>
              </w:tabs>
              <w:spacing w:before="120" w:after="120"/>
              <w:ind w:right="-156"/>
              <w:rPr>
                <w:sz w:val="22"/>
              </w:rPr>
            </w:pPr>
          </w:p>
        </w:tc>
        <w:tc>
          <w:tcPr>
            <w:tcW w:w="1418" w:type="dxa"/>
            <w:gridSpan w:val="4"/>
            <w:shd w:val="clear" w:color="auto" w:fill="auto"/>
          </w:tcPr>
          <w:p w14:paraId="24EC461E" w14:textId="77777777" w:rsidR="008133F1" w:rsidRPr="005D4D88" w:rsidRDefault="008133F1" w:rsidP="008133F1">
            <w:pPr>
              <w:tabs>
                <w:tab w:val="left" w:pos="540"/>
                <w:tab w:val="left" w:pos="613"/>
              </w:tabs>
              <w:spacing w:before="120" w:after="120"/>
              <w:ind w:left="-149" w:right="-108"/>
              <w:jc w:val="center"/>
              <w:rPr>
                <w:sz w:val="22"/>
              </w:rPr>
            </w:pPr>
            <w:r w:rsidRPr="005D4D88">
              <w:rPr>
                <w:sz w:val="22"/>
              </w:rPr>
              <w:t>National</w:t>
            </w:r>
          </w:p>
        </w:tc>
        <w:tc>
          <w:tcPr>
            <w:tcW w:w="840" w:type="dxa"/>
            <w:gridSpan w:val="3"/>
            <w:shd w:val="clear" w:color="auto" w:fill="auto"/>
          </w:tcPr>
          <w:p w14:paraId="174AAE04" w14:textId="77777777" w:rsidR="008133F1" w:rsidRPr="005D4D88" w:rsidRDefault="008133F1" w:rsidP="008133F1">
            <w:pPr>
              <w:tabs>
                <w:tab w:val="left" w:pos="540"/>
                <w:tab w:val="left" w:pos="613"/>
              </w:tabs>
              <w:spacing w:before="120" w:after="120"/>
              <w:ind w:left="-149" w:right="-108"/>
              <w:jc w:val="center"/>
              <w:rPr>
                <w:sz w:val="22"/>
              </w:rPr>
            </w:pPr>
            <w:r w:rsidRPr="005D4D88">
              <w:rPr>
                <w:sz w:val="22"/>
              </w:rPr>
              <w:t>International</w:t>
            </w:r>
          </w:p>
        </w:tc>
        <w:tc>
          <w:tcPr>
            <w:tcW w:w="1014" w:type="dxa"/>
            <w:gridSpan w:val="3"/>
            <w:shd w:val="clear" w:color="auto" w:fill="auto"/>
          </w:tcPr>
          <w:p w14:paraId="27027D03" w14:textId="77777777" w:rsidR="008133F1" w:rsidRPr="005D4D88" w:rsidRDefault="008133F1" w:rsidP="008133F1">
            <w:pPr>
              <w:tabs>
                <w:tab w:val="left" w:pos="540"/>
                <w:tab w:val="left" w:pos="613"/>
              </w:tabs>
              <w:spacing w:before="120" w:after="120"/>
              <w:ind w:left="-149" w:right="-108"/>
              <w:jc w:val="center"/>
              <w:rPr>
                <w:sz w:val="22"/>
              </w:rPr>
            </w:pPr>
            <w:r w:rsidRPr="005D4D88">
              <w:rPr>
                <w:sz w:val="22"/>
              </w:rPr>
              <w:t>National</w:t>
            </w:r>
          </w:p>
        </w:tc>
        <w:tc>
          <w:tcPr>
            <w:tcW w:w="1379" w:type="dxa"/>
            <w:gridSpan w:val="2"/>
            <w:shd w:val="clear" w:color="auto" w:fill="auto"/>
          </w:tcPr>
          <w:p w14:paraId="2582A05A" w14:textId="77777777" w:rsidR="008133F1" w:rsidRPr="005D4D88" w:rsidRDefault="008133F1" w:rsidP="008133F1">
            <w:pPr>
              <w:tabs>
                <w:tab w:val="left" w:pos="540"/>
                <w:tab w:val="left" w:pos="613"/>
              </w:tabs>
              <w:spacing w:before="120" w:after="120"/>
              <w:ind w:left="-149" w:right="-108"/>
              <w:jc w:val="center"/>
              <w:rPr>
                <w:sz w:val="22"/>
              </w:rPr>
            </w:pPr>
            <w:r w:rsidRPr="005D4D88">
              <w:rPr>
                <w:sz w:val="22"/>
              </w:rPr>
              <w:t>International</w:t>
            </w:r>
          </w:p>
        </w:tc>
        <w:tc>
          <w:tcPr>
            <w:tcW w:w="2190" w:type="dxa"/>
            <w:gridSpan w:val="3"/>
            <w:vMerge/>
            <w:shd w:val="clear" w:color="auto" w:fill="auto"/>
          </w:tcPr>
          <w:p w14:paraId="1F4E6262" w14:textId="77777777" w:rsidR="008133F1" w:rsidRPr="005D4D88" w:rsidRDefault="008133F1" w:rsidP="008133F1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</w:tc>
      </w:tr>
      <w:tr w:rsidR="008E5B62" w14:paraId="4DBF2D1E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152C7EDB" w14:textId="77777777" w:rsidR="008E5B62" w:rsidRDefault="008E5B62" w:rsidP="008E5B62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1288" w:type="dxa"/>
            <w:shd w:val="clear" w:color="auto" w:fill="auto"/>
          </w:tcPr>
          <w:p w14:paraId="670B4DBB" w14:textId="267F7C5A" w:rsidR="008E5B62" w:rsidRPr="005D4D88" w:rsidRDefault="008E5B62" w:rsidP="008E5B62">
            <w:pPr>
              <w:tabs>
                <w:tab w:val="left" w:pos="540"/>
                <w:tab w:val="left" w:pos="613"/>
              </w:tabs>
              <w:spacing w:before="200" w:after="200"/>
              <w:ind w:left="46" w:right="-156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pubInJNat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  <w:tc>
          <w:tcPr>
            <w:tcW w:w="834" w:type="dxa"/>
            <w:gridSpan w:val="3"/>
            <w:shd w:val="clear" w:color="auto" w:fill="auto"/>
          </w:tcPr>
          <w:p w14:paraId="37B1E549" w14:textId="39C25D9F" w:rsidR="008E5B62" w:rsidRPr="005D4D88" w:rsidRDefault="008E5B62" w:rsidP="008E5B62">
            <w:pPr>
              <w:tabs>
                <w:tab w:val="left" w:pos="540"/>
                <w:tab w:val="left" w:pos="613"/>
              </w:tabs>
              <w:spacing w:before="200" w:after="200"/>
              <w:ind w:left="46" w:right="-156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pubInJInternat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  <w:tc>
          <w:tcPr>
            <w:tcW w:w="1418" w:type="dxa"/>
            <w:gridSpan w:val="4"/>
            <w:shd w:val="clear" w:color="auto" w:fill="auto"/>
          </w:tcPr>
          <w:p w14:paraId="3EB60001" w14:textId="708E7998" w:rsidR="008E5B62" w:rsidRPr="005D4D88" w:rsidRDefault="008E5B62" w:rsidP="008E5B62">
            <w:pPr>
              <w:tabs>
                <w:tab w:val="left" w:pos="426"/>
              </w:tabs>
              <w:spacing w:before="200" w:after="20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pubInCRefNat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  <w:tc>
          <w:tcPr>
            <w:tcW w:w="840" w:type="dxa"/>
            <w:gridSpan w:val="3"/>
            <w:shd w:val="clear" w:color="auto" w:fill="auto"/>
          </w:tcPr>
          <w:p w14:paraId="672B0213" w14:textId="24DBBE72" w:rsidR="008E5B62" w:rsidRPr="005D4D88" w:rsidRDefault="008E5B62" w:rsidP="008E5B62">
            <w:pPr>
              <w:tabs>
                <w:tab w:val="left" w:pos="426"/>
              </w:tabs>
              <w:spacing w:before="200" w:after="20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pubInCRefInternat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  <w:tc>
          <w:tcPr>
            <w:tcW w:w="1014" w:type="dxa"/>
            <w:gridSpan w:val="3"/>
            <w:shd w:val="clear" w:color="auto" w:fill="auto"/>
          </w:tcPr>
          <w:p w14:paraId="77FB7954" w14:textId="1D25E991" w:rsidR="008E5B62" w:rsidRPr="005D4D88" w:rsidRDefault="008E5B62" w:rsidP="008E5B62">
            <w:pPr>
              <w:tabs>
                <w:tab w:val="left" w:pos="426"/>
              </w:tabs>
              <w:spacing w:before="200" w:after="20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pubInCUnrefNat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  <w:tc>
          <w:tcPr>
            <w:tcW w:w="1379" w:type="dxa"/>
            <w:gridSpan w:val="2"/>
            <w:shd w:val="clear" w:color="auto" w:fill="auto"/>
          </w:tcPr>
          <w:p w14:paraId="056A70F9" w14:textId="527E2476" w:rsidR="008E5B62" w:rsidRPr="005D4D88" w:rsidRDefault="008E5B62" w:rsidP="008E5B62">
            <w:pPr>
              <w:tabs>
                <w:tab w:val="left" w:pos="426"/>
              </w:tabs>
              <w:spacing w:before="200" w:after="20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PubInCUnrefInternat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  <w:tc>
          <w:tcPr>
            <w:tcW w:w="2190" w:type="dxa"/>
            <w:gridSpan w:val="3"/>
            <w:shd w:val="clear" w:color="auto" w:fill="auto"/>
          </w:tcPr>
          <w:p w14:paraId="5F7CB1D5" w14:textId="4C4992F7" w:rsidR="008E5B62" w:rsidRPr="005D4D88" w:rsidRDefault="008E5B62" w:rsidP="008E5B62">
            <w:pPr>
              <w:tabs>
                <w:tab w:val="left" w:pos="426"/>
              </w:tabs>
              <w:spacing w:before="200" w:after="20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numTechnicalReports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</w:tc>
      </w:tr>
      <w:tr w:rsidR="008133F1" w14:paraId="4A18C643" w14:textId="77777777" w:rsidTr="005D4D88">
        <w:trPr>
          <w:cantSplit/>
          <w:trHeight w:val="615"/>
        </w:trPr>
        <w:tc>
          <w:tcPr>
            <w:tcW w:w="630" w:type="dxa"/>
            <w:vMerge/>
            <w:shd w:val="clear" w:color="auto" w:fill="auto"/>
          </w:tcPr>
          <w:p w14:paraId="3A32B197" w14:textId="77777777" w:rsidR="008133F1" w:rsidRDefault="008133F1" w:rsidP="008133F1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45D3B197" w14:textId="4E4ACD57" w:rsidR="008133F1" w:rsidRPr="008E5B62" w:rsidRDefault="008133F1" w:rsidP="008133F1">
            <w:pPr>
              <w:tabs>
                <w:tab w:val="left" w:pos="426"/>
              </w:tabs>
              <w:spacing w:before="120" w:after="120"/>
              <w:rPr>
                <w:sz w:val="22"/>
                <w:szCs w:val="22"/>
              </w:rPr>
            </w:pPr>
            <w:r w:rsidRPr="005D4D88">
              <w:rPr>
                <w:sz w:val="22"/>
              </w:rPr>
              <w:t>(e) Citation of your published papers</w:t>
            </w:r>
            <w:r w:rsidR="00307EFF" w:rsidRPr="005D4D88">
              <w:rPr>
                <w:sz w:val="22"/>
              </w:rPr>
              <w:t xml:space="preserve"> as on dd/mm/</w:t>
            </w:r>
            <w:proofErr w:type="spellStart"/>
            <w:r w:rsidR="00307EFF" w:rsidRPr="005D4D88">
              <w:rPr>
                <w:sz w:val="22"/>
              </w:rPr>
              <w:t>yyyy</w:t>
            </w:r>
            <w:proofErr w:type="spellEnd"/>
            <w:r w:rsidRPr="005D4D88">
              <w:rPr>
                <w:sz w:val="22"/>
              </w:rPr>
              <w:t>:</w:t>
            </w:r>
            <w:r w:rsidR="008E5B62" w:rsidRPr="418CED62">
              <w:rPr>
                <w:sz w:val="22"/>
                <w:szCs w:val="22"/>
              </w:rPr>
              <w:t xml:space="preserve"> {</w:t>
            </w:r>
            <w:proofErr w:type="spellStart"/>
            <w:proofErr w:type="gramStart"/>
            <w:r w:rsidR="008E5B62" w:rsidRPr="418CED62">
              <w:rPr>
                <w:sz w:val="22"/>
                <w:szCs w:val="22"/>
              </w:rPr>
              <w:t>values.numCitations</w:t>
            </w:r>
            <w:proofErr w:type="spellEnd"/>
            <w:proofErr w:type="gramEnd"/>
            <w:r w:rsidR="008E5B62" w:rsidRPr="418CED62">
              <w:rPr>
                <w:sz w:val="22"/>
                <w:szCs w:val="22"/>
              </w:rPr>
              <w:t>}</w:t>
            </w:r>
          </w:p>
          <w:p w14:paraId="6550CF7C" w14:textId="77777777" w:rsidR="008133F1" w:rsidRPr="005D4D88" w:rsidRDefault="008133F1" w:rsidP="008133F1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  <w:p w14:paraId="6834BBE2" w14:textId="77777777" w:rsidR="008133F1" w:rsidRPr="005D4D88" w:rsidRDefault="008133F1" w:rsidP="008133F1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</w:tc>
      </w:tr>
      <w:tr w:rsidR="008133F1" w14:paraId="5252BB10" w14:textId="77777777" w:rsidTr="005D4D88">
        <w:trPr>
          <w:cantSplit/>
          <w:trHeight w:val="615"/>
        </w:trPr>
        <w:tc>
          <w:tcPr>
            <w:tcW w:w="630" w:type="dxa"/>
            <w:vMerge/>
            <w:shd w:val="clear" w:color="auto" w:fill="auto"/>
          </w:tcPr>
          <w:p w14:paraId="337AC72A" w14:textId="77777777" w:rsidR="008133F1" w:rsidRDefault="008133F1" w:rsidP="008133F1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08377366" w14:textId="77777777" w:rsidR="008133F1" w:rsidRPr="00822FFA" w:rsidRDefault="008133F1" w:rsidP="008133F1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00822FFA">
              <w:rPr>
                <w:sz w:val="22"/>
              </w:rPr>
              <w:t xml:space="preserve">(f) Please </w:t>
            </w:r>
            <w:proofErr w:type="gramStart"/>
            <w:r w:rsidRPr="00822FFA">
              <w:rPr>
                <w:sz w:val="22"/>
              </w:rPr>
              <w:t>list  your</w:t>
            </w:r>
            <w:proofErr w:type="gramEnd"/>
            <w:r w:rsidRPr="00822FFA">
              <w:rPr>
                <w:sz w:val="22"/>
              </w:rPr>
              <w:t xml:space="preserve"> </w:t>
            </w:r>
            <w:r w:rsidRPr="00822FFA">
              <w:rPr>
                <w:b/>
                <w:sz w:val="22"/>
              </w:rPr>
              <w:t>05 (Five)</w:t>
            </w:r>
            <w:r w:rsidRPr="00822FFA">
              <w:rPr>
                <w:sz w:val="22"/>
              </w:rPr>
              <w:t xml:space="preserve"> most important research publications in the format below:</w:t>
            </w:r>
            <w:r w:rsidRPr="00822FFA">
              <w:rPr>
                <w:b/>
                <w:sz w:val="22"/>
              </w:rPr>
              <w:t xml:space="preserve"> </w:t>
            </w:r>
          </w:p>
        </w:tc>
      </w:tr>
      <w:tr w:rsidR="008133F1" w:rsidRPr="00822FFA" w14:paraId="4F8E3614" w14:textId="77777777" w:rsidTr="005B6132">
        <w:trPr>
          <w:gridAfter w:val="1"/>
          <w:wAfter w:w="16" w:type="dxa"/>
          <w:cantSplit/>
          <w:trHeight w:val="495"/>
        </w:trPr>
        <w:tc>
          <w:tcPr>
            <w:tcW w:w="630" w:type="dxa"/>
            <w:vMerge/>
            <w:shd w:val="clear" w:color="auto" w:fill="auto"/>
          </w:tcPr>
          <w:p w14:paraId="4ADF38B1" w14:textId="77777777" w:rsidR="008133F1" w:rsidRDefault="008133F1" w:rsidP="008133F1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1927" w:type="dxa"/>
            <w:gridSpan w:val="3"/>
            <w:shd w:val="clear" w:color="auto" w:fill="auto"/>
            <w:vAlign w:val="center"/>
          </w:tcPr>
          <w:p w14:paraId="708EBD02" w14:textId="77777777" w:rsidR="001158A9" w:rsidRPr="00822FFA" w:rsidRDefault="001158A9" w:rsidP="001158A9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  <w:r w:rsidRPr="00822FFA">
              <w:rPr>
                <w:sz w:val="22"/>
              </w:rPr>
              <w:t>Name of all Authors</w:t>
            </w:r>
          </w:p>
          <w:p w14:paraId="2EF5E658" w14:textId="77777777" w:rsidR="008133F1" w:rsidRPr="00822FFA" w:rsidRDefault="001158A9" w:rsidP="001158A9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  <w:r w:rsidRPr="00822FFA">
              <w:rPr>
                <w:sz w:val="22"/>
              </w:rPr>
              <w:t xml:space="preserve">(Last name, First Name, please underline your name) </w:t>
            </w:r>
          </w:p>
        </w:tc>
        <w:tc>
          <w:tcPr>
            <w:tcW w:w="1583" w:type="dxa"/>
            <w:gridSpan w:val="4"/>
            <w:shd w:val="clear" w:color="auto" w:fill="auto"/>
            <w:vAlign w:val="center"/>
          </w:tcPr>
          <w:p w14:paraId="2A92981C" w14:textId="77777777" w:rsidR="008133F1" w:rsidRPr="00822FFA" w:rsidRDefault="001158A9" w:rsidP="001158A9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  <w:r w:rsidRPr="00822FFA">
              <w:rPr>
                <w:sz w:val="22"/>
              </w:rPr>
              <w:t xml:space="preserve">Title of the research paper </w:t>
            </w:r>
          </w:p>
        </w:tc>
        <w:tc>
          <w:tcPr>
            <w:tcW w:w="1837" w:type="dxa"/>
            <w:gridSpan w:val="5"/>
            <w:shd w:val="clear" w:color="auto" w:fill="auto"/>
            <w:vAlign w:val="center"/>
          </w:tcPr>
          <w:p w14:paraId="54E2315A" w14:textId="77777777" w:rsidR="008133F1" w:rsidRPr="00822FFA" w:rsidRDefault="001158A9" w:rsidP="005B6132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  <w:r w:rsidRPr="00822FFA">
              <w:rPr>
                <w:sz w:val="22"/>
              </w:rPr>
              <w:t xml:space="preserve">Name of the </w:t>
            </w:r>
            <w:r w:rsidRPr="00175245">
              <w:rPr>
                <w:sz w:val="22"/>
              </w:rPr>
              <w:t>journal</w:t>
            </w:r>
            <w:r w:rsidR="005B6132" w:rsidRPr="00175245">
              <w:rPr>
                <w:sz w:val="22"/>
              </w:rPr>
              <w:t>/conference</w:t>
            </w:r>
          </w:p>
        </w:tc>
        <w:tc>
          <w:tcPr>
            <w:tcW w:w="1260" w:type="dxa"/>
            <w:gridSpan w:val="3"/>
            <w:shd w:val="clear" w:color="auto" w:fill="auto"/>
            <w:vAlign w:val="center"/>
          </w:tcPr>
          <w:p w14:paraId="048C38F8" w14:textId="77777777" w:rsidR="008133F1" w:rsidRPr="00822FFA" w:rsidRDefault="001158A9" w:rsidP="008133F1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  <w:r w:rsidRPr="00822FFA">
              <w:rPr>
                <w:sz w:val="22"/>
              </w:rPr>
              <w:t>Year, Vol. No. Page</w:t>
            </w:r>
          </w:p>
        </w:tc>
        <w:tc>
          <w:tcPr>
            <w:tcW w:w="1170" w:type="dxa"/>
            <w:gridSpan w:val="2"/>
            <w:shd w:val="clear" w:color="auto" w:fill="auto"/>
            <w:vAlign w:val="center"/>
          </w:tcPr>
          <w:p w14:paraId="12722B75" w14:textId="77777777" w:rsidR="001158A9" w:rsidRPr="00822FFA" w:rsidRDefault="001158A9" w:rsidP="001158A9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  <w:r w:rsidRPr="00822FFA">
              <w:rPr>
                <w:sz w:val="22"/>
              </w:rPr>
              <w:t>Latest Impact factor of the journal*</w:t>
            </w:r>
          </w:p>
          <w:p w14:paraId="40F9E52C" w14:textId="77777777" w:rsidR="005D567D" w:rsidRPr="00822FFA" w:rsidRDefault="005D567D" w:rsidP="001158A9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14:paraId="4DD98F44" w14:textId="77777777" w:rsidR="001158A9" w:rsidRPr="00822FFA" w:rsidRDefault="001158A9" w:rsidP="001158A9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  <w:r w:rsidRPr="00822FFA">
              <w:rPr>
                <w:sz w:val="22"/>
              </w:rPr>
              <w:t>Latest H- index</w:t>
            </w:r>
            <w:r w:rsidR="00302901">
              <w:rPr>
                <w:sz w:val="22"/>
              </w:rPr>
              <w:t>**</w:t>
            </w:r>
            <w:r w:rsidR="005B6132">
              <w:rPr>
                <w:sz w:val="22"/>
              </w:rPr>
              <w:t>/H-5 index</w:t>
            </w:r>
            <w:r w:rsidR="00302901">
              <w:rPr>
                <w:sz w:val="22"/>
              </w:rPr>
              <w:t>***</w:t>
            </w:r>
            <w:r w:rsidRPr="00822FFA">
              <w:rPr>
                <w:sz w:val="22"/>
              </w:rPr>
              <w:t xml:space="preserve"> </w:t>
            </w:r>
            <w:r w:rsidR="0005757A">
              <w:rPr>
                <w:sz w:val="22"/>
              </w:rPr>
              <w:t xml:space="preserve">and/or core rank </w:t>
            </w:r>
            <w:r w:rsidRPr="00822FFA">
              <w:rPr>
                <w:sz w:val="22"/>
              </w:rPr>
              <w:t>of the journa</w:t>
            </w:r>
            <w:r w:rsidR="005B6132">
              <w:rPr>
                <w:sz w:val="22"/>
              </w:rPr>
              <w:t>l/</w:t>
            </w:r>
            <w:r w:rsidR="005B6132" w:rsidRPr="00175245">
              <w:rPr>
                <w:sz w:val="22"/>
              </w:rPr>
              <w:t>conference</w:t>
            </w:r>
            <w:r w:rsidRPr="00175245">
              <w:rPr>
                <w:sz w:val="22"/>
              </w:rPr>
              <w:t>**</w:t>
            </w:r>
            <w:r w:rsidR="00302901" w:rsidRPr="00175245">
              <w:rPr>
                <w:sz w:val="22"/>
              </w:rPr>
              <w:t>**</w:t>
            </w:r>
            <w:r w:rsidR="008133F1" w:rsidRPr="00822FFA">
              <w:rPr>
                <w:sz w:val="22"/>
              </w:rPr>
              <w:t xml:space="preserve"> </w:t>
            </w:r>
          </w:p>
          <w:p w14:paraId="2E5A0C14" w14:textId="77777777" w:rsidR="008133F1" w:rsidRPr="00822FFA" w:rsidRDefault="008133F1" w:rsidP="007362CB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</w:p>
        </w:tc>
      </w:tr>
      <w:tr w:rsidR="003E3312" w:rsidRPr="00822FFA" w14:paraId="6B639DC6" w14:textId="77777777" w:rsidTr="005B6132">
        <w:trPr>
          <w:gridAfter w:val="1"/>
          <w:wAfter w:w="16" w:type="dxa"/>
          <w:cantSplit/>
          <w:trHeight w:val="1407"/>
        </w:trPr>
        <w:tc>
          <w:tcPr>
            <w:tcW w:w="630" w:type="dxa"/>
            <w:vMerge/>
            <w:shd w:val="clear" w:color="auto" w:fill="auto"/>
          </w:tcPr>
          <w:p w14:paraId="1DBD7CCD" w14:textId="77777777" w:rsidR="003E3312" w:rsidRDefault="003E3312" w:rsidP="003E3312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1927" w:type="dxa"/>
            <w:gridSpan w:val="3"/>
            <w:shd w:val="clear" w:color="auto" w:fill="auto"/>
          </w:tcPr>
          <w:p w14:paraId="09698EA8" w14:textId="5749CD8E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3BB3E8BC">
              <w:rPr>
                <w:sz w:val="22"/>
                <w:szCs w:val="22"/>
              </w:rPr>
              <w:t xml:space="preserve">{FOR pub IN </w:t>
            </w:r>
            <w:proofErr w:type="spellStart"/>
            <w:proofErr w:type="gramStart"/>
            <w:r w:rsidRPr="3BB3E8BC">
              <w:rPr>
                <w:sz w:val="22"/>
                <w:szCs w:val="22"/>
              </w:rPr>
              <w:t>values.importantResearchPubs</w:t>
            </w:r>
            <w:proofErr w:type="spellEnd"/>
            <w:proofErr w:type="gramEnd"/>
            <w:r w:rsidRPr="3BB3E8BC">
              <w:rPr>
                <w:sz w:val="22"/>
                <w:szCs w:val="22"/>
              </w:rPr>
              <w:t>}</w:t>
            </w:r>
          </w:p>
        </w:tc>
        <w:tc>
          <w:tcPr>
            <w:tcW w:w="1583" w:type="dxa"/>
            <w:gridSpan w:val="4"/>
            <w:shd w:val="clear" w:color="auto" w:fill="auto"/>
          </w:tcPr>
          <w:p w14:paraId="31926FC4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</w:tc>
        <w:tc>
          <w:tcPr>
            <w:tcW w:w="1837" w:type="dxa"/>
            <w:gridSpan w:val="5"/>
            <w:shd w:val="clear" w:color="auto" w:fill="auto"/>
          </w:tcPr>
          <w:p w14:paraId="59D67689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</w:tc>
        <w:tc>
          <w:tcPr>
            <w:tcW w:w="1260" w:type="dxa"/>
            <w:gridSpan w:val="3"/>
            <w:shd w:val="clear" w:color="auto" w:fill="auto"/>
          </w:tcPr>
          <w:p w14:paraId="138E58CA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</w:tc>
        <w:tc>
          <w:tcPr>
            <w:tcW w:w="1170" w:type="dxa"/>
            <w:gridSpan w:val="2"/>
            <w:shd w:val="clear" w:color="auto" w:fill="auto"/>
          </w:tcPr>
          <w:p w14:paraId="56F0E9E4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</w:tc>
        <w:tc>
          <w:tcPr>
            <w:tcW w:w="1170" w:type="dxa"/>
            <w:shd w:val="clear" w:color="auto" w:fill="auto"/>
          </w:tcPr>
          <w:p w14:paraId="7349A59E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trike/>
                <w:sz w:val="22"/>
              </w:rPr>
            </w:pPr>
          </w:p>
        </w:tc>
      </w:tr>
      <w:tr w:rsidR="003E3312" w:rsidRPr="00822FFA" w14:paraId="24CF061D" w14:textId="77777777" w:rsidTr="005B6132">
        <w:trPr>
          <w:gridAfter w:val="1"/>
          <w:wAfter w:w="16" w:type="dxa"/>
          <w:cantSplit/>
          <w:trHeight w:val="1407"/>
        </w:trPr>
        <w:tc>
          <w:tcPr>
            <w:tcW w:w="630" w:type="dxa"/>
            <w:vMerge/>
            <w:shd w:val="clear" w:color="auto" w:fill="auto"/>
          </w:tcPr>
          <w:p w14:paraId="79BC0D67" w14:textId="77777777" w:rsidR="003E3312" w:rsidRDefault="003E3312" w:rsidP="003E3312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1927" w:type="dxa"/>
            <w:gridSpan w:val="3"/>
            <w:shd w:val="clear" w:color="auto" w:fill="auto"/>
          </w:tcPr>
          <w:p w14:paraId="78408A96" w14:textId="77777777" w:rsidR="003E3312" w:rsidRDefault="003E3312" w:rsidP="003E3312">
            <w:r w:rsidRPr="3BB3E8BC">
              <w:t>{INS $</w:t>
            </w:r>
            <w:proofErr w:type="spellStart"/>
            <w:proofErr w:type="gramStart"/>
            <w:r w:rsidRPr="3BB3E8BC">
              <w:t>pub.nameOfAllAuthors</w:t>
            </w:r>
            <w:proofErr w:type="spellEnd"/>
            <w:proofErr w:type="gramEnd"/>
            <w:r w:rsidRPr="3BB3E8BC">
              <w:t>}</w:t>
            </w:r>
          </w:p>
          <w:p w14:paraId="3E5B30A3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</w:tc>
        <w:tc>
          <w:tcPr>
            <w:tcW w:w="1583" w:type="dxa"/>
            <w:gridSpan w:val="4"/>
            <w:shd w:val="clear" w:color="auto" w:fill="auto"/>
          </w:tcPr>
          <w:p w14:paraId="4B65BFBF" w14:textId="5F1185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3BB3E8BC">
              <w:t>{INS $</w:t>
            </w:r>
            <w:proofErr w:type="spellStart"/>
            <w:proofErr w:type="gramStart"/>
            <w:r w:rsidRPr="3BB3E8BC">
              <w:t>pub.researchPaperTitle</w:t>
            </w:r>
            <w:proofErr w:type="spellEnd"/>
            <w:proofErr w:type="gramEnd"/>
            <w:r w:rsidRPr="3BB3E8BC">
              <w:t>}</w:t>
            </w:r>
          </w:p>
        </w:tc>
        <w:tc>
          <w:tcPr>
            <w:tcW w:w="1837" w:type="dxa"/>
            <w:gridSpan w:val="5"/>
            <w:shd w:val="clear" w:color="auto" w:fill="auto"/>
          </w:tcPr>
          <w:p w14:paraId="1979D6C2" w14:textId="3E3A1281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3BB3E8BC">
              <w:t>{INS $</w:t>
            </w:r>
            <w:proofErr w:type="spellStart"/>
            <w:proofErr w:type="gramStart"/>
            <w:r w:rsidRPr="3BB3E8BC">
              <w:t>pub.nameOfJourConf</w:t>
            </w:r>
            <w:proofErr w:type="spellEnd"/>
            <w:proofErr w:type="gramEnd"/>
            <w:r w:rsidRPr="3BB3E8BC">
              <w:t>}</w:t>
            </w:r>
          </w:p>
        </w:tc>
        <w:tc>
          <w:tcPr>
            <w:tcW w:w="1260" w:type="dxa"/>
            <w:gridSpan w:val="3"/>
            <w:shd w:val="clear" w:color="auto" w:fill="auto"/>
          </w:tcPr>
          <w:p w14:paraId="7230982E" w14:textId="54E4A465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3BB3E8BC">
              <w:t>{INS $</w:t>
            </w:r>
            <w:proofErr w:type="spellStart"/>
            <w:proofErr w:type="gramStart"/>
            <w:r w:rsidRPr="3BB3E8BC">
              <w:t>pub.yearVolNoPage</w:t>
            </w:r>
            <w:proofErr w:type="spellEnd"/>
            <w:proofErr w:type="gramEnd"/>
            <w:r w:rsidRPr="3BB3E8BC">
              <w:t>}</w:t>
            </w:r>
          </w:p>
        </w:tc>
        <w:tc>
          <w:tcPr>
            <w:tcW w:w="1170" w:type="dxa"/>
            <w:gridSpan w:val="2"/>
            <w:shd w:val="clear" w:color="auto" w:fill="auto"/>
          </w:tcPr>
          <w:p w14:paraId="4D4B1665" w14:textId="6283A61C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3BB3E8BC">
              <w:t>{INS $</w:t>
            </w:r>
            <w:proofErr w:type="spellStart"/>
            <w:proofErr w:type="gramStart"/>
            <w:r w:rsidRPr="3BB3E8BC">
              <w:t>pub.impactFactor</w:t>
            </w:r>
            <w:proofErr w:type="spellEnd"/>
            <w:proofErr w:type="gramEnd"/>
            <w:r w:rsidRPr="3BB3E8BC">
              <w:t>}</w:t>
            </w:r>
          </w:p>
        </w:tc>
        <w:tc>
          <w:tcPr>
            <w:tcW w:w="1170" w:type="dxa"/>
            <w:shd w:val="clear" w:color="auto" w:fill="auto"/>
          </w:tcPr>
          <w:p w14:paraId="54A6F9EE" w14:textId="6F885DD4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trike/>
                <w:sz w:val="22"/>
              </w:rPr>
            </w:pPr>
            <w:r w:rsidRPr="3BB3E8BC">
              <w:t>{INS $</w:t>
            </w:r>
            <w:proofErr w:type="spellStart"/>
            <w:proofErr w:type="gramStart"/>
            <w:r w:rsidRPr="3BB3E8BC">
              <w:t>pub.otherIndex</w:t>
            </w:r>
            <w:proofErr w:type="spellEnd"/>
            <w:proofErr w:type="gramEnd"/>
            <w:r w:rsidRPr="3BB3E8BC">
              <w:t>}</w:t>
            </w:r>
          </w:p>
        </w:tc>
      </w:tr>
      <w:tr w:rsidR="003E3312" w:rsidRPr="00822FFA" w14:paraId="095635B4" w14:textId="77777777" w:rsidTr="005B6132">
        <w:trPr>
          <w:gridAfter w:val="1"/>
          <w:wAfter w:w="16" w:type="dxa"/>
          <w:cantSplit/>
          <w:trHeight w:val="1407"/>
        </w:trPr>
        <w:tc>
          <w:tcPr>
            <w:tcW w:w="630" w:type="dxa"/>
            <w:vMerge/>
            <w:shd w:val="clear" w:color="auto" w:fill="auto"/>
          </w:tcPr>
          <w:p w14:paraId="7B610547" w14:textId="77777777" w:rsidR="003E3312" w:rsidRDefault="003E3312" w:rsidP="003E3312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1927" w:type="dxa"/>
            <w:gridSpan w:val="3"/>
            <w:shd w:val="clear" w:color="auto" w:fill="auto"/>
          </w:tcPr>
          <w:p w14:paraId="5D84902A" w14:textId="77777777" w:rsidR="003E3312" w:rsidRDefault="003E3312" w:rsidP="003E3312">
            <w:r w:rsidRPr="3BB3E8BC">
              <w:t>{END-FOR pub}</w:t>
            </w:r>
          </w:p>
          <w:p w14:paraId="54145C91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</w:tc>
        <w:tc>
          <w:tcPr>
            <w:tcW w:w="1583" w:type="dxa"/>
            <w:gridSpan w:val="4"/>
            <w:shd w:val="clear" w:color="auto" w:fill="auto"/>
          </w:tcPr>
          <w:p w14:paraId="2C30168C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</w:tc>
        <w:tc>
          <w:tcPr>
            <w:tcW w:w="1837" w:type="dxa"/>
            <w:gridSpan w:val="5"/>
            <w:shd w:val="clear" w:color="auto" w:fill="auto"/>
          </w:tcPr>
          <w:p w14:paraId="4BDDB39A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</w:tc>
        <w:tc>
          <w:tcPr>
            <w:tcW w:w="1260" w:type="dxa"/>
            <w:gridSpan w:val="3"/>
            <w:shd w:val="clear" w:color="auto" w:fill="auto"/>
          </w:tcPr>
          <w:p w14:paraId="1340045F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</w:tc>
        <w:tc>
          <w:tcPr>
            <w:tcW w:w="1170" w:type="dxa"/>
            <w:gridSpan w:val="2"/>
            <w:shd w:val="clear" w:color="auto" w:fill="auto"/>
          </w:tcPr>
          <w:p w14:paraId="19F479CB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</w:tc>
        <w:tc>
          <w:tcPr>
            <w:tcW w:w="1170" w:type="dxa"/>
            <w:shd w:val="clear" w:color="auto" w:fill="auto"/>
          </w:tcPr>
          <w:p w14:paraId="52F12CF3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trike/>
                <w:sz w:val="22"/>
              </w:rPr>
            </w:pPr>
          </w:p>
        </w:tc>
      </w:tr>
      <w:tr w:rsidR="00C97DA9" w:rsidRPr="00822FFA" w14:paraId="6CC78ACA" w14:textId="77777777" w:rsidTr="005D4D88">
        <w:trPr>
          <w:gridAfter w:val="1"/>
          <w:wAfter w:w="16" w:type="dxa"/>
          <w:cantSplit/>
          <w:trHeight w:val="1407"/>
        </w:trPr>
        <w:tc>
          <w:tcPr>
            <w:tcW w:w="630" w:type="dxa"/>
            <w:vMerge/>
            <w:shd w:val="clear" w:color="auto" w:fill="auto"/>
          </w:tcPr>
          <w:p w14:paraId="67A8AD0A" w14:textId="77777777" w:rsidR="00C97DA9" w:rsidRDefault="00C97DA9" w:rsidP="008133F1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47" w:type="dxa"/>
            <w:gridSpan w:val="18"/>
            <w:shd w:val="clear" w:color="auto" w:fill="auto"/>
          </w:tcPr>
          <w:p w14:paraId="4D033911" w14:textId="77777777" w:rsidR="00C97DA9" w:rsidRPr="00822FFA" w:rsidRDefault="00C97DA9" w:rsidP="00C97DA9">
            <w:pPr>
              <w:tabs>
                <w:tab w:val="num" w:pos="1980"/>
              </w:tabs>
              <w:rPr>
                <w:sz w:val="22"/>
              </w:rPr>
            </w:pPr>
            <w:r w:rsidRPr="00822FFA">
              <w:rPr>
                <w:sz w:val="22"/>
              </w:rPr>
              <w:t>*Impact Factor Source: Journal Citation Reports (JCR, Thomson Reuters-Clarivate analytics) for the year 2019</w:t>
            </w:r>
          </w:p>
          <w:p w14:paraId="0FB11240" w14:textId="77777777" w:rsidR="00C97DA9" w:rsidRPr="00175245" w:rsidRDefault="00C97DA9" w:rsidP="003119D2">
            <w:pPr>
              <w:tabs>
                <w:tab w:val="num" w:pos="1980"/>
              </w:tabs>
              <w:rPr>
                <w:sz w:val="22"/>
              </w:rPr>
            </w:pPr>
            <w:r w:rsidRPr="00822FFA">
              <w:rPr>
                <w:sz w:val="22"/>
              </w:rPr>
              <w:t xml:space="preserve">** </w:t>
            </w:r>
            <w:r w:rsidRPr="00175245">
              <w:rPr>
                <w:sz w:val="22"/>
              </w:rPr>
              <w:t xml:space="preserve">H Index Source: </w:t>
            </w:r>
            <w:proofErr w:type="spellStart"/>
            <w:r w:rsidRPr="00175245">
              <w:rPr>
                <w:sz w:val="22"/>
              </w:rPr>
              <w:t>SCImago</w:t>
            </w:r>
            <w:proofErr w:type="spellEnd"/>
            <w:r w:rsidRPr="00175245">
              <w:rPr>
                <w:sz w:val="22"/>
              </w:rPr>
              <w:t xml:space="preserve"> (https://www.scimagojr.com) </w:t>
            </w:r>
          </w:p>
          <w:p w14:paraId="1715E942" w14:textId="77777777" w:rsidR="005B6132" w:rsidRPr="00175245" w:rsidRDefault="005B6132" w:rsidP="005B6132">
            <w:pPr>
              <w:tabs>
                <w:tab w:val="num" w:pos="1980"/>
              </w:tabs>
            </w:pPr>
            <w:r w:rsidRPr="00175245">
              <w:rPr>
                <w:sz w:val="22"/>
              </w:rPr>
              <w:t>**</w:t>
            </w:r>
            <w:r w:rsidR="00302901" w:rsidRPr="00175245">
              <w:rPr>
                <w:sz w:val="22"/>
              </w:rPr>
              <w:t>*</w:t>
            </w:r>
            <w:r w:rsidRPr="00175245">
              <w:rPr>
                <w:sz w:val="22"/>
              </w:rPr>
              <w:t xml:space="preserve">H-5 Index Source: </w:t>
            </w:r>
            <w:hyperlink r:id="rId16" w:history="1">
              <w:r w:rsidR="006D3B0B" w:rsidRPr="00175245">
                <w:rPr>
                  <w:sz w:val="22"/>
                </w:rPr>
                <w:t>https://scholar.google.com/citations?view_op=top_venues</w:t>
              </w:r>
            </w:hyperlink>
          </w:p>
          <w:p w14:paraId="3EA251CF" w14:textId="77777777" w:rsidR="006D3B0B" w:rsidRPr="00175245" w:rsidRDefault="006D3B0B" w:rsidP="005B6132">
            <w:pPr>
              <w:tabs>
                <w:tab w:val="num" w:pos="1980"/>
              </w:tabs>
            </w:pPr>
            <w:r w:rsidRPr="00175245">
              <w:t>**</w:t>
            </w:r>
            <w:r w:rsidR="00302901" w:rsidRPr="00175245">
              <w:t>**</w:t>
            </w:r>
            <w:r w:rsidRPr="00175245">
              <w:t xml:space="preserve">Core-rank (journal): </w:t>
            </w:r>
            <w:hyperlink r:id="rId17" w:history="1">
              <w:r w:rsidRPr="00175245">
                <w:rPr>
                  <w:sz w:val="22"/>
                </w:rPr>
                <w:t>http://portal.core.edu.au/jnl-ranks/</w:t>
              </w:r>
            </w:hyperlink>
          </w:p>
          <w:p w14:paraId="74293AF4" w14:textId="77777777" w:rsidR="006D3B0B" w:rsidRPr="00822FFA" w:rsidRDefault="00302901" w:rsidP="005B6132">
            <w:pPr>
              <w:tabs>
                <w:tab w:val="num" w:pos="1980"/>
              </w:tabs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  <w:r w:rsidRPr="00175245">
              <w:t>****</w:t>
            </w:r>
            <w:r w:rsidR="006D3B0B" w:rsidRPr="00175245">
              <w:t xml:space="preserve">Core-rank (conference): </w:t>
            </w:r>
            <w:hyperlink r:id="rId18" w:history="1">
              <w:r w:rsidR="006D3B0B" w:rsidRPr="00175245">
                <w:rPr>
                  <w:sz w:val="22"/>
                </w:rPr>
                <w:t>http://portal.core.edu.au/conf-ranks/</w:t>
              </w:r>
            </w:hyperlink>
          </w:p>
        </w:tc>
      </w:tr>
      <w:tr w:rsidR="008133F1" w14:paraId="0AF59D78" w14:textId="77777777" w:rsidTr="005D4D88">
        <w:trPr>
          <w:cantSplit/>
          <w:trHeight w:val="435"/>
        </w:trPr>
        <w:tc>
          <w:tcPr>
            <w:tcW w:w="630" w:type="dxa"/>
            <w:vMerge/>
            <w:shd w:val="clear" w:color="auto" w:fill="auto"/>
          </w:tcPr>
          <w:p w14:paraId="3E2453CE" w14:textId="77777777" w:rsidR="008133F1" w:rsidRDefault="008133F1" w:rsidP="008133F1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56B9CCBC" w14:textId="7A69F66B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>
              <w:rPr>
                <w:sz w:val="22"/>
              </w:rPr>
              <w:t>(g</w:t>
            </w:r>
            <w:r w:rsidRPr="00822FFA">
              <w:rPr>
                <w:sz w:val="22"/>
              </w:rPr>
              <w:t xml:space="preserve">) Complete list of Journal Publications </w:t>
            </w:r>
            <w:r w:rsidRPr="00822FFA">
              <w:rPr>
                <w:b/>
                <w:bCs/>
                <w:sz w:val="22"/>
              </w:rPr>
              <w:t>us</w:t>
            </w:r>
            <w:r w:rsidRPr="00822FFA">
              <w:rPr>
                <w:b/>
                <w:sz w:val="22"/>
              </w:rPr>
              <w:t>ing the format provided in point 14f</w:t>
            </w:r>
          </w:p>
          <w:p w14:paraId="30F02330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completeListJournalPubsSheetAttached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  <w:p w14:paraId="0782A894" w14:textId="77777777" w:rsidR="003E3312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00822FFA">
              <w:rPr>
                <w:sz w:val="22"/>
              </w:rPr>
              <w:t xml:space="preserve">(h) Complete list of Conference Publications/Presentations </w:t>
            </w:r>
            <w:r w:rsidRPr="00822FFA">
              <w:rPr>
                <w:b/>
                <w:sz w:val="22"/>
              </w:rPr>
              <w:t>using the format provided in ANNEXURE B</w:t>
            </w:r>
            <w:r>
              <w:rPr>
                <w:b/>
                <w:strike/>
                <w:sz w:val="22"/>
              </w:rPr>
              <w:t xml:space="preserve"> </w:t>
            </w:r>
          </w:p>
          <w:p w14:paraId="3A89FBD3" w14:textId="77777777" w:rsidR="003E3312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completeListConferencePubsSheetAttached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  <w:p w14:paraId="5A8EA11F" w14:textId="77777777" w:rsidR="003E3312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>
              <w:rPr>
                <w:sz w:val="22"/>
              </w:rPr>
              <w:t>(</w:t>
            </w:r>
            <w:proofErr w:type="spellStart"/>
            <w:r>
              <w:rPr>
                <w:sz w:val="22"/>
              </w:rPr>
              <w:t>i</w:t>
            </w:r>
            <w:proofErr w:type="spellEnd"/>
            <w:r>
              <w:rPr>
                <w:sz w:val="22"/>
              </w:rPr>
              <w:t>) Books published:</w:t>
            </w:r>
          </w:p>
          <w:p w14:paraId="2CC80971" w14:textId="77777777" w:rsidR="003E3312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418CED62">
              <w:rPr>
                <w:sz w:val="22"/>
                <w:szCs w:val="22"/>
              </w:rPr>
              <w:t>values.booksPublished</w:t>
            </w:r>
            <w:proofErr w:type="spellEnd"/>
            <w:proofErr w:type="gramEnd"/>
            <w:r w:rsidRPr="418CED62">
              <w:rPr>
                <w:sz w:val="22"/>
                <w:szCs w:val="22"/>
              </w:rPr>
              <w:t>}</w:t>
            </w:r>
          </w:p>
          <w:p w14:paraId="111EEC1A" w14:textId="77777777" w:rsidR="003E3312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(j) Book chapters written:</w:t>
            </w:r>
          </w:p>
          <w:p w14:paraId="0463FD35" w14:textId="6A544FD3" w:rsidR="008133F1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418CED62">
              <w:t>{</w:t>
            </w:r>
            <w:proofErr w:type="spellStart"/>
            <w:proofErr w:type="gramStart"/>
            <w:r w:rsidRPr="418CED62">
              <w:t>values.bookChaptersWritten</w:t>
            </w:r>
            <w:proofErr w:type="spellEnd"/>
            <w:proofErr w:type="gramEnd"/>
            <w:r w:rsidRPr="418CED62">
              <w:t>}</w:t>
            </w:r>
          </w:p>
        </w:tc>
      </w:tr>
      <w:tr w:rsidR="008133F1" w14:paraId="2D6DE2D6" w14:textId="77777777" w:rsidTr="005D4D88">
        <w:trPr>
          <w:cantSplit/>
          <w:trHeight w:val="247"/>
        </w:trPr>
        <w:tc>
          <w:tcPr>
            <w:tcW w:w="630" w:type="dxa"/>
            <w:vMerge/>
            <w:shd w:val="clear" w:color="auto" w:fill="auto"/>
          </w:tcPr>
          <w:p w14:paraId="0BA6B573" w14:textId="77777777" w:rsidR="008133F1" w:rsidRDefault="008133F1" w:rsidP="008133F1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158BC0BD" w14:textId="77777777" w:rsidR="008133F1" w:rsidRDefault="008133F1" w:rsidP="008133F1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(</w:t>
            </w:r>
            <w:r w:rsidRPr="0019732F">
              <w:rPr>
                <w:b/>
                <w:sz w:val="22"/>
              </w:rPr>
              <w:t>For each of the above items, please give full details in separate sheets</w:t>
            </w:r>
            <w:r>
              <w:rPr>
                <w:sz w:val="22"/>
              </w:rPr>
              <w:t>)</w:t>
            </w:r>
          </w:p>
        </w:tc>
      </w:tr>
      <w:tr w:rsidR="008133F1" w14:paraId="69463092" w14:textId="77777777" w:rsidTr="005D4D88">
        <w:trPr>
          <w:cantSplit/>
        </w:trPr>
        <w:tc>
          <w:tcPr>
            <w:tcW w:w="630" w:type="dxa"/>
            <w:vMerge w:val="restart"/>
            <w:shd w:val="clear" w:color="auto" w:fill="auto"/>
          </w:tcPr>
          <w:p w14:paraId="6BA3ECDA" w14:textId="77777777" w:rsidR="008133F1" w:rsidRDefault="003119D2" w:rsidP="003119D2">
            <w:pPr>
              <w:tabs>
                <w:tab w:val="left" w:pos="426"/>
              </w:tabs>
              <w:spacing w:before="180" w:after="160"/>
              <w:ind w:left="180"/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2122" w:type="dxa"/>
            <w:gridSpan w:val="4"/>
            <w:shd w:val="clear" w:color="auto" w:fill="auto"/>
          </w:tcPr>
          <w:p w14:paraId="0AC2617B" w14:textId="77777777" w:rsidR="008133F1" w:rsidRDefault="008133F1" w:rsidP="008133F1">
            <w:pPr>
              <w:tabs>
                <w:tab w:val="left" w:pos="540"/>
                <w:tab w:val="left" w:pos="613"/>
              </w:tabs>
              <w:spacing w:before="180" w:after="240"/>
              <w:ind w:left="46" w:right="-156"/>
              <w:rPr>
                <w:sz w:val="22"/>
              </w:rPr>
            </w:pPr>
            <w:r>
              <w:rPr>
                <w:sz w:val="22"/>
              </w:rPr>
              <w:t xml:space="preserve">(a) Teaching experience </w:t>
            </w:r>
          </w:p>
        </w:tc>
        <w:tc>
          <w:tcPr>
            <w:tcW w:w="2069" w:type="dxa"/>
            <w:gridSpan w:val="5"/>
            <w:shd w:val="clear" w:color="auto" w:fill="auto"/>
          </w:tcPr>
          <w:p w14:paraId="5E226FF1" w14:textId="77777777" w:rsidR="008133F1" w:rsidRDefault="008133F1" w:rsidP="008133F1">
            <w:pPr>
              <w:tabs>
                <w:tab w:val="left" w:pos="540"/>
                <w:tab w:val="left" w:pos="613"/>
              </w:tabs>
              <w:spacing w:before="180" w:after="240"/>
              <w:ind w:left="46" w:right="176"/>
              <w:rPr>
                <w:sz w:val="22"/>
              </w:rPr>
            </w:pPr>
            <w:r>
              <w:rPr>
                <w:sz w:val="22"/>
              </w:rPr>
              <w:t>No. of years:</w:t>
            </w:r>
          </w:p>
        </w:tc>
        <w:tc>
          <w:tcPr>
            <w:tcW w:w="4772" w:type="dxa"/>
            <w:gridSpan w:val="10"/>
            <w:shd w:val="clear" w:color="auto" w:fill="auto"/>
          </w:tcPr>
          <w:p w14:paraId="6A2D5C98" w14:textId="77777777" w:rsidR="008133F1" w:rsidRDefault="008133F1" w:rsidP="008133F1">
            <w:pPr>
              <w:tabs>
                <w:tab w:val="left" w:pos="426"/>
              </w:tabs>
              <w:spacing w:before="180" w:after="240"/>
              <w:rPr>
                <w:sz w:val="22"/>
              </w:rPr>
            </w:pPr>
            <w:r>
              <w:rPr>
                <w:sz w:val="22"/>
              </w:rPr>
              <w:t>No. of different courses taught:</w:t>
            </w:r>
          </w:p>
        </w:tc>
      </w:tr>
      <w:tr w:rsidR="008133F1" w14:paraId="3168B501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44C24CD2" w14:textId="77777777" w:rsidR="008133F1" w:rsidRDefault="008133F1" w:rsidP="008133F1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6D09F0D3" w14:textId="77777777" w:rsidR="008133F1" w:rsidRDefault="008133F1" w:rsidP="008133F1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>
              <w:rPr>
                <w:sz w:val="22"/>
              </w:rPr>
              <w:t>Please give a list of courses taught on a separate sheet with course titles, level (UG/PG) and number of times taught</w:t>
            </w:r>
          </w:p>
        </w:tc>
      </w:tr>
      <w:tr w:rsidR="00BC2B9C" w14:paraId="0AD5AE99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18F4C600" w14:textId="77777777" w:rsidR="00BC2B9C" w:rsidRDefault="00BC2B9C" w:rsidP="00BC2B9C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2973" w:type="dxa"/>
            <w:gridSpan w:val="6"/>
            <w:shd w:val="clear" w:color="auto" w:fill="auto"/>
          </w:tcPr>
          <w:p w14:paraId="015CB14A" w14:textId="77777777" w:rsidR="00BC2B9C" w:rsidRDefault="00BC2B9C" w:rsidP="00BC2B9C">
            <w:pPr>
              <w:tabs>
                <w:tab w:val="left" w:pos="540"/>
                <w:tab w:val="left" w:pos="613"/>
              </w:tabs>
              <w:spacing w:before="180" w:after="240"/>
              <w:ind w:left="46" w:right="-156"/>
              <w:rPr>
                <w:sz w:val="22"/>
              </w:rPr>
            </w:pPr>
            <w:r>
              <w:rPr>
                <w:sz w:val="22"/>
              </w:rPr>
              <w:t xml:space="preserve">(b) Areas of specialization </w:t>
            </w:r>
          </w:p>
        </w:tc>
        <w:tc>
          <w:tcPr>
            <w:tcW w:w="5990" w:type="dxa"/>
            <w:gridSpan w:val="13"/>
            <w:shd w:val="clear" w:color="auto" w:fill="auto"/>
          </w:tcPr>
          <w:p w14:paraId="5C0A1BB4" w14:textId="762A40F9" w:rsidR="00BC2B9C" w:rsidRDefault="00BC2B9C" w:rsidP="00BC2B9C">
            <w:pPr>
              <w:tabs>
                <w:tab w:val="left" w:pos="426"/>
              </w:tabs>
              <w:spacing w:before="180" w:after="240"/>
              <w:rPr>
                <w:sz w:val="22"/>
              </w:rPr>
            </w:pPr>
            <w:r w:rsidRPr="3BB3E8BC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3BB3E8BC">
              <w:rPr>
                <w:sz w:val="22"/>
                <w:szCs w:val="22"/>
              </w:rPr>
              <w:t>values.areasOfSpecialization</w:t>
            </w:r>
            <w:proofErr w:type="spellEnd"/>
            <w:proofErr w:type="gramEnd"/>
            <w:r w:rsidRPr="3BB3E8BC">
              <w:rPr>
                <w:sz w:val="22"/>
                <w:szCs w:val="22"/>
              </w:rPr>
              <w:t xml:space="preserve">} </w:t>
            </w:r>
          </w:p>
        </w:tc>
      </w:tr>
      <w:tr w:rsidR="00BC2B9C" w14:paraId="182A3CC7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4297D93B" w14:textId="77777777" w:rsidR="00BC2B9C" w:rsidRDefault="00BC2B9C" w:rsidP="00BC2B9C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2973" w:type="dxa"/>
            <w:gridSpan w:val="6"/>
            <w:shd w:val="clear" w:color="auto" w:fill="auto"/>
          </w:tcPr>
          <w:p w14:paraId="5675885F" w14:textId="77777777" w:rsidR="00BC2B9C" w:rsidRDefault="00BC2B9C" w:rsidP="00BC2B9C">
            <w:pPr>
              <w:tabs>
                <w:tab w:val="left" w:pos="540"/>
                <w:tab w:val="left" w:pos="613"/>
              </w:tabs>
              <w:spacing w:before="180" w:after="240"/>
              <w:ind w:left="46" w:right="-156"/>
              <w:rPr>
                <w:sz w:val="22"/>
              </w:rPr>
            </w:pPr>
            <w:r>
              <w:rPr>
                <w:sz w:val="22"/>
              </w:rPr>
              <w:t>(c) Title of your Ph. D. Thesis</w:t>
            </w:r>
          </w:p>
        </w:tc>
        <w:tc>
          <w:tcPr>
            <w:tcW w:w="5990" w:type="dxa"/>
            <w:gridSpan w:val="13"/>
            <w:shd w:val="clear" w:color="auto" w:fill="auto"/>
          </w:tcPr>
          <w:p w14:paraId="75FD797A" w14:textId="110E02CD" w:rsidR="00BC2B9C" w:rsidRDefault="00BC2B9C" w:rsidP="00BC2B9C">
            <w:pPr>
              <w:tabs>
                <w:tab w:val="left" w:pos="426"/>
              </w:tabs>
              <w:spacing w:before="180" w:after="240"/>
              <w:rPr>
                <w:sz w:val="22"/>
              </w:rPr>
            </w:pPr>
            <w:r w:rsidRPr="3BB3E8BC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3BB3E8BC">
              <w:rPr>
                <w:sz w:val="22"/>
                <w:szCs w:val="22"/>
              </w:rPr>
              <w:t>values.phdThesisTitle</w:t>
            </w:r>
            <w:proofErr w:type="spellEnd"/>
            <w:proofErr w:type="gramEnd"/>
            <w:r w:rsidRPr="3BB3E8BC">
              <w:rPr>
                <w:sz w:val="22"/>
                <w:szCs w:val="22"/>
              </w:rPr>
              <w:t>}</w:t>
            </w:r>
          </w:p>
        </w:tc>
      </w:tr>
      <w:tr w:rsidR="00BC2B9C" w14:paraId="1E55599D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276A50B9" w14:textId="77777777" w:rsidR="00BC2B9C" w:rsidRDefault="00BC2B9C" w:rsidP="00BC2B9C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2973" w:type="dxa"/>
            <w:gridSpan w:val="6"/>
            <w:shd w:val="clear" w:color="auto" w:fill="auto"/>
          </w:tcPr>
          <w:p w14:paraId="34A7860D" w14:textId="77777777" w:rsidR="00BC2B9C" w:rsidRDefault="00BC2B9C" w:rsidP="00BC2B9C">
            <w:pPr>
              <w:tabs>
                <w:tab w:val="left" w:pos="540"/>
                <w:tab w:val="left" w:pos="613"/>
              </w:tabs>
              <w:spacing w:before="180" w:after="240"/>
              <w:ind w:left="46" w:right="-156"/>
              <w:rPr>
                <w:sz w:val="22"/>
              </w:rPr>
            </w:pPr>
            <w:r>
              <w:rPr>
                <w:sz w:val="22"/>
              </w:rPr>
              <w:t>(d) Name of your Ph.D. Supervisor</w:t>
            </w:r>
          </w:p>
        </w:tc>
        <w:tc>
          <w:tcPr>
            <w:tcW w:w="5990" w:type="dxa"/>
            <w:gridSpan w:val="13"/>
            <w:shd w:val="clear" w:color="auto" w:fill="auto"/>
          </w:tcPr>
          <w:p w14:paraId="19CE6715" w14:textId="1E4544EC" w:rsidR="00BC2B9C" w:rsidRDefault="00BC2B9C" w:rsidP="00BC2B9C">
            <w:pPr>
              <w:tabs>
                <w:tab w:val="left" w:pos="426"/>
              </w:tabs>
              <w:spacing w:before="180" w:after="240"/>
              <w:rPr>
                <w:sz w:val="22"/>
              </w:rPr>
            </w:pPr>
            <w:r w:rsidRPr="3BB3E8BC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3BB3E8BC">
              <w:rPr>
                <w:sz w:val="22"/>
                <w:szCs w:val="22"/>
              </w:rPr>
              <w:t>values.phdSupervisorName</w:t>
            </w:r>
            <w:proofErr w:type="spellEnd"/>
            <w:proofErr w:type="gramEnd"/>
            <w:r w:rsidRPr="3BB3E8BC">
              <w:rPr>
                <w:sz w:val="22"/>
                <w:szCs w:val="22"/>
              </w:rPr>
              <w:t>}</w:t>
            </w:r>
          </w:p>
        </w:tc>
      </w:tr>
      <w:tr w:rsidR="00BC2B9C" w14:paraId="23DB9253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4B5B8C5D" w14:textId="77777777" w:rsidR="00BC2B9C" w:rsidRDefault="00BC2B9C" w:rsidP="00BC2B9C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1224ABB2" w14:textId="546D71E2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rPr>
                <w:sz w:val="22"/>
              </w:rPr>
            </w:pPr>
            <w:r>
              <w:rPr>
                <w:sz w:val="22"/>
              </w:rPr>
              <w:t xml:space="preserve">(e) Please describe briefly on a separate sheet your Ph.D. work [1 page – font size 10 (Font: Times New Roman)]. Also detail the areas of interest with work done in each case (if any) </w:t>
            </w:r>
            <w:r w:rsidRPr="3BB3E8BC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3BB3E8BC">
              <w:rPr>
                <w:sz w:val="22"/>
                <w:szCs w:val="22"/>
              </w:rPr>
              <w:t>values.phdWorkDescSheetAttached</w:t>
            </w:r>
            <w:proofErr w:type="spellEnd"/>
            <w:proofErr w:type="gramEnd"/>
            <w:r w:rsidRPr="3BB3E8BC">
              <w:rPr>
                <w:sz w:val="22"/>
                <w:szCs w:val="22"/>
              </w:rPr>
              <w:t>}</w:t>
            </w:r>
          </w:p>
        </w:tc>
      </w:tr>
      <w:tr w:rsidR="00BC2B9C" w14:paraId="4BC70B36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398938A5" w14:textId="77777777" w:rsidR="00BC2B9C" w:rsidRDefault="00BC2B9C" w:rsidP="00BC2B9C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604ED826" w14:textId="70CA70F9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</w:rPr>
            </w:pPr>
            <w:r>
              <w:rPr>
                <w:sz w:val="22"/>
              </w:rPr>
              <w:t xml:space="preserve">(f) Laboratory </w:t>
            </w:r>
            <w:proofErr w:type="gramStart"/>
            <w:r>
              <w:rPr>
                <w:sz w:val="22"/>
              </w:rPr>
              <w:t>Experience :</w:t>
            </w:r>
            <w:proofErr w:type="gramEnd"/>
            <w:r>
              <w:rPr>
                <w:sz w:val="22"/>
              </w:rPr>
              <w:t xml:space="preserve"> Please describe, in brief on a separate sheet, your experience in (i) Setting up teaching and research laboratories (ii) Conducting laboratory courses &amp; (iii) Using different types of instruments, systems, computers etc. </w:t>
            </w:r>
            <w:r w:rsidRPr="3BB3E8BC">
              <w:rPr>
                <w:sz w:val="22"/>
                <w:szCs w:val="22"/>
              </w:rPr>
              <w:t>. {</w:t>
            </w:r>
            <w:proofErr w:type="spellStart"/>
            <w:proofErr w:type="gramStart"/>
            <w:r w:rsidRPr="3BB3E8BC">
              <w:rPr>
                <w:sz w:val="22"/>
                <w:szCs w:val="22"/>
              </w:rPr>
              <w:t>values.labExpSheetAttached</w:t>
            </w:r>
            <w:proofErr w:type="spellEnd"/>
            <w:proofErr w:type="gramEnd"/>
            <w:r w:rsidRPr="3BB3E8BC">
              <w:rPr>
                <w:sz w:val="22"/>
                <w:szCs w:val="22"/>
              </w:rPr>
              <w:t>}</w:t>
            </w:r>
          </w:p>
        </w:tc>
      </w:tr>
      <w:tr w:rsidR="00BC2B9C" w14:paraId="58157E0B" w14:textId="77777777" w:rsidTr="005D4D88">
        <w:trPr>
          <w:cantSplit/>
          <w:trHeight w:val="1780"/>
        </w:trPr>
        <w:tc>
          <w:tcPr>
            <w:tcW w:w="630" w:type="dxa"/>
            <w:vMerge w:val="restart"/>
            <w:shd w:val="clear" w:color="auto" w:fill="auto"/>
          </w:tcPr>
          <w:p w14:paraId="2E05F58E" w14:textId="77777777" w:rsidR="00BC2B9C" w:rsidRDefault="00BC2B9C" w:rsidP="00BC2B9C">
            <w:pPr>
              <w:tabs>
                <w:tab w:val="left" w:pos="426"/>
              </w:tabs>
              <w:spacing w:before="80" w:after="80"/>
              <w:ind w:left="180"/>
              <w:rPr>
                <w:sz w:val="22"/>
              </w:rPr>
            </w:pPr>
            <w:r>
              <w:rPr>
                <w:sz w:val="22"/>
              </w:rPr>
              <w:lastRenderedPageBreak/>
              <w:t>16</w:t>
            </w:r>
          </w:p>
        </w:tc>
        <w:tc>
          <w:tcPr>
            <w:tcW w:w="8963" w:type="dxa"/>
            <w:gridSpan w:val="19"/>
            <w:shd w:val="clear" w:color="auto" w:fill="auto"/>
          </w:tcPr>
          <w:p w14:paraId="24FF1F22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</w:rPr>
            </w:pPr>
            <w:r>
              <w:rPr>
                <w:sz w:val="22"/>
              </w:rPr>
              <w:t>(a) Awards and honours:</w:t>
            </w:r>
          </w:p>
          <w:p w14:paraId="6A5A200F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  <w:szCs w:val="22"/>
              </w:rPr>
            </w:pPr>
            <w:r w:rsidRPr="3BB3E8BC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3BB3E8BC">
              <w:rPr>
                <w:sz w:val="22"/>
                <w:szCs w:val="22"/>
              </w:rPr>
              <w:t>values.awardsSheetAttached</w:t>
            </w:r>
            <w:proofErr w:type="spellEnd"/>
            <w:proofErr w:type="gramEnd"/>
            <w:r w:rsidRPr="3BB3E8BC">
              <w:rPr>
                <w:sz w:val="22"/>
                <w:szCs w:val="22"/>
              </w:rPr>
              <w:t>}</w:t>
            </w:r>
          </w:p>
          <w:p w14:paraId="1E8CCEF2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</w:rPr>
            </w:pPr>
          </w:p>
          <w:p w14:paraId="1AEBD82F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</w:rPr>
            </w:pPr>
          </w:p>
          <w:p w14:paraId="35214309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</w:rPr>
            </w:pPr>
          </w:p>
        </w:tc>
      </w:tr>
      <w:tr w:rsidR="00BC2B9C" w14:paraId="74945D80" w14:textId="77777777" w:rsidTr="005D4D88">
        <w:trPr>
          <w:cantSplit/>
          <w:trHeight w:val="1780"/>
        </w:trPr>
        <w:tc>
          <w:tcPr>
            <w:tcW w:w="630" w:type="dxa"/>
            <w:vMerge/>
            <w:shd w:val="clear" w:color="auto" w:fill="auto"/>
          </w:tcPr>
          <w:p w14:paraId="4B915AAA" w14:textId="77777777" w:rsidR="00BC2B9C" w:rsidRDefault="00BC2B9C" w:rsidP="00BC2B9C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2BFC2D1D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  <w:szCs w:val="22"/>
              </w:rPr>
            </w:pPr>
            <w:r w:rsidRPr="3BB3E8BC">
              <w:rPr>
                <w:sz w:val="22"/>
                <w:szCs w:val="22"/>
              </w:rPr>
              <w:t>(b) Fellow of professional body:</w:t>
            </w:r>
          </w:p>
          <w:p w14:paraId="22501077" w14:textId="045B6D68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</w:rPr>
            </w:pPr>
            <w:r w:rsidRPr="3BB3E8BC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3BB3E8BC">
              <w:rPr>
                <w:sz w:val="22"/>
                <w:szCs w:val="22"/>
              </w:rPr>
              <w:t>values.fellowOfProfBody</w:t>
            </w:r>
            <w:proofErr w:type="spellEnd"/>
            <w:proofErr w:type="gramEnd"/>
            <w:r w:rsidRPr="3BB3E8BC">
              <w:rPr>
                <w:sz w:val="22"/>
                <w:szCs w:val="22"/>
              </w:rPr>
              <w:t>}</w:t>
            </w:r>
          </w:p>
        </w:tc>
      </w:tr>
      <w:tr w:rsidR="00BC2B9C" w14:paraId="0A4CC508" w14:textId="77777777" w:rsidTr="005D4D88">
        <w:trPr>
          <w:cantSplit/>
          <w:trHeight w:val="595"/>
        </w:trPr>
        <w:tc>
          <w:tcPr>
            <w:tcW w:w="630" w:type="dxa"/>
            <w:vMerge/>
            <w:shd w:val="clear" w:color="auto" w:fill="auto"/>
          </w:tcPr>
          <w:p w14:paraId="7AD3E125" w14:textId="77777777" w:rsidR="00BC2B9C" w:rsidRDefault="00BC2B9C" w:rsidP="00BC2B9C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4280E747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</w:rPr>
            </w:pPr>
            <w:r>
              <w:rPr>
                <w:sz w:val="22"/>
              </w:rPr>
              <w:t>(c) Member of professional body:</w:t>
            </w:r>
          </w:p>
          <w:p w14:paraId="663566FB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  <w:szCs w:val="22"/>
              </w:rPr>
            </w:pPr>
            <w:r w:rsidRPr="3BB3E8BC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3BB3E8BC">
              <w:rPr>
                <w:sz w:val="22"/>
                <w:szCs w:val="22"/>
              </w:rPr>
              <w:t>values.memOfProfBody</w:t>
            </w:r>
            <w:proofErr w:type="spellEnd"/>
            <w:proofErr w:type="gramEnd"/>
            <w:r w:rsidRPr="3BB3E8BC">
              <w:rPr>
                <w:sz w:val="22"/>
                <w:szCs w:val="22"/>
              </w:rPr>
              <w:t>}</w:t>
            </w:r>
          </w:p>
          <w:p w14:paraId="6B0718BC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</w:rPr>
            </w:pPr>
          </w:p>
        </w:tc>
      </w:tr>
      <w:tr w:rsidR="00BC2B9C" w14:paraId="6C34922B" w14:textId="77777777" w:rsidTr="005D4D88">
        <w:trPr>
          <w:cantSplit/>
          <w:trHeight w:val="595"/>
        </w:trPr>
        <w:tc>
          <w:tcPr>
            <w:tcW w:w="630" w:type="dxa"/>
            <w:vMerge/>
            <w:shd w:val="clear" w:color="auto" w:fill="auto"/>
          </w:tcPr>
          <w:p w14:paraId="3E2F8A90" w14:textId="77777777" w:rsidR="00BC2B9C" w:rsidRDefault="00BC2B9C" w:rsidP="00BC2B9C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29BCA35F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</w:rPr>
            </w:pPr>
            <w:r>
              <w:rPr>
                <w:sz w:val="22"/>
              </w:rPr>
              <w:t>(d) Editorial board memberships:</w:t>
            </w:r>
          </w:p>
          <w:p w14:paraId="44D43479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  <w:szCs w:val="22"/>
              </w:rPr>
            </w:pPr>
            <w:r w:rsidRPr="3BB3E8BC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3BB3E8BC">
              <w:rPr>
                <w:sz w:val="22"/>
                <w:szCs w:val="22"/>
              </w:rPr>
              <w:t>values.editorialBoardMemberships</w:t>
            </w:r>
            <w:proofErr w:type="spellEnd"/>
            <w:proofErr w:type="gramEnd"/>
            <w:r w:rsidRPr="3BB3E8BC">
              <w:rPr>
                <w:sz w:val="22"/>
                <w:szCs w:val="22"/>
              </w:rPr>
              <w:t>}</w:t>
            </w:r>
          </w:p>
          <w:p w14:paraId="6C75546C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</w:rPr>
            </w:pPr>
          </w:p>
        </w:tc>
      </w:tr>
      <w:tr w:rsidR="00BC2B9C" w14:paraId="1C9D87CF" w14:textId="77777777" w:rsidTr="005D4D88">
        <w:trPr>
          <w:cantSplit/>
          <w:trHeight w:val="595"/>
        </w:trPr>
        <w:tc>
          <w:tcPr>
            <w:tcW w:w="630" w:type="dxa"/>
            <w:vMerge/>
            <w:shd w:val="clear" w:color="auto" w:fill="auto"/>
          </w:tcPr>
          <w:p w14:paraId="37D85ADB" w14:textId="77777777" w:rsidR="00BC2B9C" w:rsidRDefault="00BC2B9C" w:rsidP="00BC2B9C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1BEDF24E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</w:rPr>
            </w:pPr>
            <w:r>
              <w:rPr>
                <w:sz w:val="22"/>
              </w:rPr>
              <w:t>(e) Seminars/conferences organized:</w:t>
            </w:r>
          </w:p>
          <w:p w14:paraId="127566D7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  <w:szCs w:val="22"/>
              </w:rPr>
            </w:pPr>
            <w:r w:rsidRPr="776699FC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776699FC">
              <w:rPr>
                <w:sz w:val="22"/>
                <w:szCs w:val="22"/>
              </w:rPr>
              <w:t>values.semConfSheetAttached</w:t>
            </w:r>
            <w:proofErr w:type="spellEnd"/>
            <w:proofErr w:type="gramEnd"/>
            <w:r w:rsidRPr="776699FC">
              <w:rPr>
                <w:sz w:val="22"/>
                <w:szCs w:val="22"/>
              </w:rPr>
              <w:t>}</w:t>
            </w:r>
          </w:p>
          <w:p w14:paraId="442A0F66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</w:rPr>
            </w:pPr>
          </w:p>
        </w:tc>
      </w:tr>
      <w:tr w:rsidR="00BC2B9C" w14:paraId="2D4CA849" w14:textId="77777777" w:rsidTr="005D4D88">
        <w:trPr>
          <w:cantSplit/>
        </w:trPr>
        <w:tc>
          <w:tcPr>
            <w:tcW w:w="630" w:type="dxa"/>
            <w:shd w:val="clear" w:color="auto" w:fill="auto"/>
          </w:tcPr>
          <w:p w14:paraId="626FDC2D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180"/>
              <w:rPr>
                <w:sz w:val="22"/>
              </w:rPr>
            </w:pPr>
            <w:r>
              <w:rPr>
                <w:sz w:val="22"/>
              </w:rPr>
              <w:t>17</w:t>
            </w:r>
          </w:p>
        </w:tc>
        <w:tc>
          <w:tcPr>
            <w:tcW w:w="2973" w:type="dxa"/>
            <w:gridSpan w:val="6"/>
            <w:shd w:val="clear" w:color="auto" w:fill="auto"/>
          </w:tcPr>
          <w:p w14:paraId="785E8B3A" w14:textId="77777777" w:rsidR="00BC2B9C" w:rsidRDefault="00BC2B9C" w:rsidP="00BC2B9C">
            <w:pPr>
              <w:tabs>
                <w:tab w:val="left" w:pos="46"/>
              </w:tabs>
              <w:spacing w:before="120" w:after="120"/>
              <w:ind w:left="46" w:hanging="1"/>
              <w:rPr>
                <w:b/>
                <w:sz w:val="22"/>
              </w:rPr>
            </w:pPr>
            <w:r>
              <w:rPr>
                <w:sz w:val="22"/>
              </w:rPr>
              <w:t>Did you previously apply for any post in this Institute? If so, give particulars and approximate date:</w:t>
            </w:r>
            <w:r>
              <w:rPr>
                <w:sz w:val="20"/>
              </w:rPr>
              <w:t xml:space="preserve">    </w:t>
            </w:r>
          </w:p>
        </w:tc>
        <w:tc>
          <w:tcPr>
            <w:tcW w:w="5990" w:type="dxa"/>
            <w:gridSpan w:val="13"/>
            <w:shd w:val="clear" w:color="auto" w:fill="auto"/>
          </w:tcPr>
          <w:p w14:paraId="5E102AF4" w14:textId="2C4082E8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b/>
                <w:sz w:val="22"/>
              </w:rPr>
            </w:pPr>
            <w:r w:rsidRPr="776699FC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776699FC">
              <w:rPr>
                <w:sz w:val="22"/>
                <w:szCs w:val="22"/>
              </w:rPr>
              <w:t>values.previousPostInInstitute</w:t>
            </w:r>
            <w:proofErr w:type="spellEnd"/>
            <w:proofErr w:type="gramEnd"/>
            <w:r w:rsidRPr="776699FC">
              <w:rPr>
                <w:sz w:val="22"/>
                <w:szCs w:val="22"/>
              </w:rPr>
              <w:t>}</w:t>
            </w:r>
          </w:p>
        </w:tc>
      </w:tr>
      <w:tr w:rsidR="00BC2B9C" w14:paraId="017B4528" w14:textId="77777777" w:rsidTr="005D4D88">
        <w:trPr>
          <w:cantSplit/>
        </w:trPr>
        <w:tc>
          <w:tcPr>
            <w:tcW w:w="630" w:type="dxa"/>
            <w:shd w:val="clear" w:color="auto" w:fill="auto"/>
          </w:tcPr>
          <w:p w14:paraId="70E0C398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180"/>
              <w:rPr>
                <w:sz w:val="22"/>
              </w:rPr>
            </w:pPr>
            <w:r>
              <w:rPr>
                <w:sz w:val="22"/>
              </w:rPr>
              <w:t>18</w:t>
            </w:r>
          </w:p>
        </w:tc>
        <w:tc>
          <w:tcPr>
            <w:tcW w:w="2973" w:type="dxa"/>
            <w:gridSpan w:val="6"/>
            <w:shd w:val="clear" w:color="auto" w:fill="auto"/>
          </w:tcPr>
          <w:p w14:paraId="79BC9E91" w14:textId="77777777" w:rsidR="00BC2B9C" w:rsidRDefault="00BC2B9C" w:rsidP="00BC2B9C">
            <w:pPr>
              <w:tabs>
                <w:tab w:val="left" w:pos="46"/>
              </w:tabs>
              <w:spacing w:before="120" w:after="120"/>
              <w:ind w:left="46" w:hanging="1"/>
              <w:rPr>
                <w:sz w:val="22"/>
              </w:rPr>
            </w:pPr>
            <w:r>
              <w:rPr>
                <w:sz w:val="22"/>
              </w:rPr>
              <w:t>Additional Remarks:</w:t>
            </w:r>
          </w:p>
          <w:p w14:paraId="541C26B9" w14:textId="77777777" w:rsidR="00BC2B9C" w:rsidRDefault="00BC2B9C" w:rsidP="00BC2B9C">
            <w:pPr>
              <w:tabs>
                <w:tab w:val="left" w:pos="46"/>
              </w:tabs>
              <w:spacing w:before="120" w:after="120"/>
              <w:ind w:left="46" w:hanging="1"/>
              <w:rPr>
                <w:b/>
                <w:sz w:val="22"/>
              </w:rPr>
            </w:pPr>
            <w:r>
              <w:rPr>
                <w:sz w:val="22"/>
              </w:rPr>
              <w:t xml:space="preserve">(Applicants may mention here any special qualifications or experience, </w:t>
            </w:r>
            <w:proofErr w:type="gramStart"/>
            <w:r>
              <w:rPr>
                <w:sz w:val="22"/>
              </w:rPr>
              <w:t>e.g.</w:t>
            </w:r>
            <w:proofErr w:type="gramEnd"/>
            <w:r>
              <w:rPr>
                <w:sz w:val="22"/>
              </w:rPr>
              <w:t xml:space="preserve"> in organisations which have not been included under the heads given above)</w:t>
            </w:r>
          </w:p>
        </w:tc>
        <w:tc>
          <w:tcPr>
            <w:tcW w:w="5990" w:type="dxa"/>
            <w:gridSpan w:val="13"/>
            <w:shd w:val="clear" w:color="auto" w:fill="auto"/>
          </w:tcPr>
          <w:p w14:paraId="57065F66" w14:textId="6E1DB841" w:rsidR="00BC2B9C" w:rsidRP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  <w:szCs w:val="22"/>
              </w:rPr>
            </w:pPr>
            <w:r w:rsidRPr="776699FC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776699FC">
              <w:rPr>
                <w:sz w:val="22"/>
                <w:szCs w:val="22"/>
              </w:rPr>
              <w:t>values.additionalRemarks</w:t>
            </w:r>
            <w:proofErr w:type="spellEnd"/>
            <w:proofErr w:type="gramEnd"/>
            <w:r w:rsidRPr="776699FC">
              <w:rPr>
                <w:sz w:val="22"/>
                <w:szCs w:val="22"/>
              </w:rPr>
              <w:t>}</w:t>
            </w:r>
          </w:p>
          <w:p w14:paraId="2A869DE1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b/>
                <w:sz w:val="22"/>
              </w:rPr>
            </w:pPr>
          </w:p>
          <w:p w14:paraId="096381B4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b/>
                <w:sz w:val="22"/>
              </w:rPr>
            </w:pPr>
          </w:p>
          <w:p w14:paraId="49739C60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b/>
                <w:sz w:val="22"/>
              </w:rPr>
            </w:pPr>
          </w:p>
          <w:p w14:paraId="7342DB60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b/>
                <w:sz w:val="22"/>
              </w:rPr>
            </w:pPr>
          </w:p>
          <w:p w14:paraId="66E6DD2C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b/>
                <w:sz w:val="22"/>
              </w:rPr>
            </w:pPr>
          </w:p>
          <w:p w14:paraId="41BFBF05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b/>
                <w:sz w:val="22"/>
              </w:rPr>
            </w:pPr>
          </w:p>
          <w:p w14:paraId="740FFB14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b/>
                <w:sz w:val="22"/>
              </w:rPr>
            </w:pPr>
          </w:p>
          <w:p w14:paraId="24202D6C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b/>
                <w:sz w:val="22"/>
              </w:rPr>
            </w:pPr>
          </w:p>
        </w:tc>
      </w:tr>
      <w:tr w:rsidR="00BC2B9C" w14:paraId="75059293" w14:textId="77777777" w:rsidTr="005D4D88">
        <w:trPr>
          <w:cantSplit/>
          <w:trHeight w:val="2775"/>
        </w:trPr>
        <w:tc>
          <w:tcPr>
            <w:tcW w:w="630" w:type="dxa"/>
            <w:shd w:val="clear" w:color="auto" w:fill="auto"/>
          </w:tcPr>
          <w:p w14:paraId="7118B67E" w14:textId="77777777" w:rsidR="00BC2B9C" w:rsidRPr="004E6EF7" w:rsidRDefault="00BC2B9C" w:rsidP="00BC2B9C">
            <w:pPr>
              <w:tabs>
                <w:tab w:val="left" w:pos="426"/>
              </w:tabs>
              <w:spacing w:before="80" w:after="80"/>
              <w:ind w:left="180"/>
              <w:rPr>
                <w:sz w:val="22"/>
              </w:rPr>
            </w:pPr>
            <w:r>
              <w:rPr>
                <w:sz w:val="22"/>
              </w:rPr>
              <w:lastRenderedPageBreak/>
              <w:t>19</w:t>
            </w:r>
          </w:p>
        </w:tc>
        <w:tc>
          <w:tcPr>
            <w:tcW w:w="2122" w:type="dxa"/>
            <w:gridSpan w:val="4"/>
            <w:shd w:val="clear" w:color="auto" w:fill="auto"/>
          </w:tcPr>
          <w:p w14:paraId="5C1DEAFF" w14:textId="77777777" w:rsidR="00BC2B9C" w:rsidRPr="004E6EF7" w:rsidRDefault="00BC2B9C" w:rsidP="00BC2B9C">
            <w:pPr>
              <w:tabs>
                <w:tab w:val="left" w:pos="540"/>
                <w:tab w:val="left" w:pos="613"/>
              </w:tabs>
              <w:jc w:val="both"/>
              <w:rPr>
                <w:sz w:val="22"/>
              </w:rPr>
            </w:pPr>
            <w:r w:rsidRPr="004E6EF7">
              <w:rPr>
                <w:sz w:val="22"/>
              </w:rPr>
              <w:t xml:space="preserve">Name, Designation and Address (along with </w:t>
            </w:r>
            <w:r>
              <w:rPr>
                <w:sz w:val="22"/>
              </w:rPr>
              <w:t>p</w:t>
            </w:r>
            <w:r w:rsidRPr="004E6EF7">
              <w:rPr>
                <w:sz w:val="22"/>
              </w:rPr>
              <w:t xml:space="preserve">hone </w:t>
            </w:r>
            <w:r>
              <w:rPr>
                <w:sz w:val="22"/>
              </w:rPr>
              <w:t>n</w:t>
            </w:r>
            <w:r w:rsidRPr="004E6EF7">
              <w:rPr>
                <w:sz w:val="22"/>
              </w:rPr>
              <w:t xml:space="preserve">o/ email) of </w:t>
            </w:r>
            <w:r w:rsidRPr="004E6EF7">
              <w:rPr>
                <w:b/>
                <w:sz w:val="22"/>
              </w:rPr>
              <w:t>three</w:t>
            </w:r>
            <w:r w:rsidRPr="004E6EF7">
              <w:rPr>
                <w:sz w:val="22"/>
              </w:rPr>
              <w:t xml:space="preserve"> </w:t>
            </w:r>
            <w:r>
              <w:rPr>
                <w:sz w:val="22"/>
              </w:rPr>
              <w:t>r</w:t>
            </w:r>
            <w:r w:rsidRPr="004E6EF7">
              <w:rPr>
                <w:sz w:val="22"/>
              </w:rPr>
              <w:t>eferees who are acquainted with your research work.</w:t>
            </w:r>
          </w:p>
          <w:p w14:paraId="02CD1B52" w14:textId="77777777" w:rsidR="00BC2B9C" w:rsidRPr="004E6EF7" w:rsidRDefault="00BC2B9C" w:rsidP="00BC2B9C">
            <w:pPr>
              <w:tabs>
                <w:tab w:val="left" w:pos="540"/>
                <w:tab w:val="left" w:pos="613"/>
              </w:tabs>
              <w:rPr>
                <w:sz w:val="22"/>
              </w:rPr>
            </w:pPr>
          </w:p>
          <w:p w14:paraId="119DD4BC" w14:textId="77777777" w:rsidR="00BC2B9C" w:rsidRDefault="00BC2B9C" w:rsidP="00BC2B9C">
            <w:pPr>
              <w:tabs>
                <w:tab w:val="left" w:pos="540"/>
                <w:tab w:val="left" w:pos="613"/>
              </w:tabs>
              <w:rPr>
                <w:i/>
                <w:sz w:val="22"/>
              </w:rPr>
            </w:pPr>
            <w:r w:rsidRPr="00446363">
              <w:rPr>
                <w:i/>
                <w:sz w:val="22"/>
              </w:rPr>
              <w:t xml:space="preserve">Please request them to send the reference letters to the </w:t>
            </w:r>
            <w:r>
              <w:rPr>
                <w:i/>
                <w:sz w:val="22"/>
              </w:rPr>
              <w:t>Professor In-Charge- Recruitment</w:t>
            </w:r>
            <w:r w:rsidRPr="00446363">
              <w:rPr>
                <w:i/>
                <w:sz w:val="22"/>
              </w:rPr>
              <w:t>, Faculty Affairs, IIT Patna</w:t>
            </w:r>
            <w:r>
              <w:rPr>
                <w:i/>
                <w:sz w:val="22"/>
              </w:rPr>
              <w:t xml:space="preserve"> by email to </w:t>
            </w:r>
            <w:hyperlink r:id="rId19" w:history="1">
              <w:r w:rsidRPr="00597B76">
                <w:rPr>
                  <w:rStyle w:val="Hyperlink"/>
                  <w:b/>
                  <w:i/>
                  <w:sz w:val="22"/>
                </w:rPr>
                <w:t>facrecrt@iitp.ac.in</w:t>
              </w:r>
            </w:hyperlink>
            <w:r>
              <w:rPr>
                <w:b/>
                <w:i/>
                <w:sz w:val="22"/>
              </w:rPr>
              <w:t xml:space="preserve"> </w:t>
            </w:r>
          </w:p>
          <w:p w14:paraId="6EF6EFC3" w14:textId="77777777" w:rsidR="00BC2B9C" w:rsidRDefault="00BC2B9C" w:rsidP="00BC2B9C">
            <w:pPr>
              <w:tabs>
                <w:tab w:val="left" w:pos="540"/>
                <w:tab w:val="left" w:pos="613"/>
              </w:tabs>
              <w:rPr>
                <w:i/>
                <w:sz w:val="22"/>
              </w:rPr>
            </w:pPr>
          </w:p>
          <w:p w14:paraId="1258F6EA" w14:textId="77777777" w:rsidR="00BC2B9C" w:rsidRDefault="00BC2B9C" w:rsidP="00BC2B9C">
            <w:pPr>
              <w:tabs>
                <w:tab w:val="left" w:pos="540"/>
                <w:tab w:val="left" w:pos="613"/>
              </w:tabs>
              <w:rPr>
                <w:i/>
                <w:sz w:val="22"/>
              </w:rPr>
            </w:pPr>
          </w:p>
          <w:p w14:paraId="7A053836" w14:textId="77777777" w:rsidR="00BC2B9C" w:rsidRDefault="00BC2B9C" w:rsidP="00BC2B9C">
            <w:pPr>
              <w:tabs>
                <w:tab w:val="left" w:pos="540"/>
                <w:tab w:val="left" w:pos="613"/>
              </w:tabs>
              <w:rPr>
                <w:i/>
                <w:sz w:val="22"/>
              </w:rPr>
            </w:pPr>
          </w:p>
          <w:p w14:paraId="354A5B37" w14:textId="77777777" w:rsidR="00BC2B9C" w:rsidRDefault="00BC2B9C" w:rsidP="00BC2B9C">
            <w:pPr>
              <w:tabs>
                <w:tab w:val="left" w:pos="540"/>
                <w:tab w:val="left" w:pos="613"/>
              </w:tabs>
              <w:rPr>
                <w:i/>
                <w:sz w:val="22"/>
              </w:rPr>
            </w:pPr>
          </w:p>
          <w:p w14:paraId="009A2088" w14:textId="77777777" w:rsidR="00BC2B9C" w:rsidRDefault="00BC2B9C" w:rsidP="00BC2B9C">
            <w:pPr>
              <w:tabs>
                <w:tab w:val="left" w:pos="540"/>
                <w:tab w:val="left" w:pos="613"/>
              </w:tabs>
              <w:rPr>
                <w:i/>
                <w:sz w:val="22"/>
              </w:rPr>
            </w:pPr>
          </w:p>
          <w:p w14:paraId="33DEA2D3" w14:textId="77777777" w:rsidR="00BC2B9C" w:rsidRDefault="00BC2B9C" w:rsidP="00BC2B9C">
            <w:pPr>
              <w:tabs>
                <w:tab w:val="left" w:pos="540"/>
                <w:tab w:val="left" w:pos="613"/>
              </w:tabs>
              <w:rPr>
                <w:i/>
                <w:sz w:val="22"/>
              </w:rPr>
            </w:pPr>
          </w:p>
          <w:p w14:paraId="7F1952F0" w14:textId="77777777" w:rsidR="00BC2B9C" w:rsidRDefault="00BC2B9C" w:rsidP="00BC2B9C">
            <w:pPr>
              <w:tabs>
                <w:tab w:val="left" w:pos="540"/>
                <w:tab w:val="left" w:pos="613"/>
              </w:tabs>
              <w:rPr>
                <w:i/>
                <w:sz w:val="22"/>
              </w:rPr>
            </w:pPr>
          </w:p>
          <w:p w14:paraId="098FC82D" w14:textId="77777777" w:rsidR="00BC2B9C" w:rsidRDefault="00BC2B9C" w:rsidP="00BC2B9C">
            <w:pPr>
              <w:tabs>
                <w:tab w:val="left" w:pos="540"/>
                <w:tab w:val="left" w:pos="613"/>
              </w:tabs>
              <w:rPr>
                <w:i/>
                <w:sz w:val="22"/>
              </w:rPr>
            </w:pPr>
          </w:p>
          <w:p w14:paraId="6BFF0F55" w14:textId="77777777" w:rsidR="00BC2B9C" w:rsidRPr="001A4DA9" w:rsidRDefault="00BC2B9C" w:rsidP="00BC2B9C">
            <w:pPr>
              <w:tabs>
                <w:tab w:val="left" w:pos="540"/>
                <w:tab w:val="left" w:pos="613"/>
              </w:tabs>
              <w:rPr>
                <w:i/>
                <w:sz w:val="22"/>
              </w:rPr>
            </w:pPr>
          </w:p>
        </w:tc>
        <w:tc>
          <w:tcPr>
            <w:tcW w:w="6841" w:type="dxa"/>
            <w:gridSpan w:val="15"/>
            <w:shd w:val="clear" w:color="auto" w:fill="auto"/>
          </w:tcPr>
          <w:p w14:paraId="32FC176E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  <w:r w:rsidRPr="004E6EF7">
              <w:rPr>
                <w:sz w:val="22"/>
              </w:rPr>
              <w:t>1.</w:t>
            </w:r>
          </w:p>
          <w:p w14:paraId="0C1BB201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1D887814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17735516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3E93DAD9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493F96F7" w14:textId="77777777" w:rsidR="00BC2B9C" w:rsidRPr="004E6EF7" w:rsidRDefault="00BC2B9C" w:rsidP="00BC2B9C">
            <w:pPr>
              <w:tabs>
                <w:tab w:val="left" w:pos="426"/>
              </w:tabs>
              <w:ind w:firstLine="720"/>
              <w:rPr>
                <w:sz w:val="22"/>
              </w:rPr>
            </w:pPr>
          </w:p>
          <w:p w14:paraId="278F5D4B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41FADEBD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503FBFFE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  <w:r w:rsidRPr="004E6EF7">
              <w:rPr>
                <w:sz w:val="22"/>
              </w:rPr>
              <w:t>2.</w:t>
            </w:r>
          </w:p>
          <w:p w14:paraId="38B54A1E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1DE92862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14BEF605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7CF0DD0D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3F5D479D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789130AB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7504F9C4" w14:textId="77777777" w:rsidR="00BC2B9C" w:rsidRDefault="00BC2B9C" w:rsidP="00BC2B9C">
            <w:pPr>
              <w:tabs>
                <w:tab w:val="left" w:pos="426"/>
              </w:tabs>
              <w:rPr>
                <w:sz w:val="22"/>
              </w:rPr>
            </w:pPr>
            <w:r w:rsidRPr="004E6EF7">
              <w:rPr>
                <w:sz w:val="22"/>
              </w:rPr>
              <w:t>3.</w:t>
            </w:r>
          </w:p>
          <w:p w14:paraId="5AEED8E6" w14:textId="77777777" w:rsidR="00BC2B9C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1803E3C5" w14:textId="77777777" w:rsidR="00BC2B9C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6845CBD7" w14:textId="77777777" w:rsidR="00BC2B9C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58A9D7B0" w14:textId="77777777" w:rsidR="00BC2B9C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06C459F3" w14:textId="77777777" w:rsidR="00BC2B9C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35BB7F0B" w14:textId="77777777" w:rsidR="00BC2B9C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</w:tc>
      </w:tr>
      <w:tr w:rsidR="00BC2B9C" w14:paraId="1425141A" w14:textId="77777777" w:rsidTr="005D4D88">
        <w:trPr>
          <w:cantSplit/>
          <w:trHeight w:val="2775"/>
        </w:trPr>
        <w:tc>
          <w:tcPr>
            <w:tcW w:w="630" w:type="dxa"/>
            <w:shd w:val="clear" w:color="auto" w:fill="auto"/>
          </w:tcPr>
          <w:p w14:paraId="71D4F97A" w14:textId="77777777" w:rsidR="00BC2B9C" w:rsidRPr="004E6EF7" w:rsidRDefault="00BC2B9C" w:rsidP="00BC2B9C">
            <w:pPr>
              <w:tabs>
                <w:tab w:val="left" w:pos="426"/>
              </w:tabs>
              <w:spacing w:before="80" w:after="80"/>
              <w:ind w:left="180"/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2122" w:type="dxa"/>
            <w:gridSpan w:val="4"/>
            <w:shd w:val="clear" w:color="auto" w:fill="auto"/>
          </w:tcPr>
          <w:p w14:paraId="1273A2B4" w14:textId="77777777" w:rsidR="00BC2B9C" w:rsidRPr="004E6EF7" w:rsidRDefault="00BC2B9C" w:rsidP="00BC2B9C">
            <w:pPr>
              <w:tabs>
                <w:tab w:val="left" w:pos="540"/>
                <w:tab w:val="left" w:pos="613"/>
              </w:tabs>
              <w:jc w:val="both"/>
              <w:rPr>
                <w:sz w:val="22"/>
              </w:rPr>
            </w:pPr>
            <w:r>
              <w:rPr>
                <w:sz w:val="22"/>
              </w:rPr>
              <w:t>Research plan for IIT Patna</w:t>
            </w:r>
          </w:p>
        </w:tc>
        <w:tc>
          <w:tcPr>
            <w:tcW w:w="6841" w:type="dxa"/>
            <w:gridSpan w:val="15"/>
            <w:shd w:val="clear" w:color="auto" w:fill="auto"/>
          </w:tcPr>
          <w:p w14:paraId="79357DB9" w14:textId="0211766C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  <w:r w:rsidRPr="776699FC">
              <w:rPr>
                <w:sz w:val="22"/>
                <w:szCs w:val="22"/>
              </w:rPr>
              <w:t>{</w:t>
            </w:r>
            <w:proofErr w:type="spellStart"/>
            <w:proofErr w:type="gramStart"/>
            <w:r w:rsidRPr="776699FC">
              <w:rPr>
                <w:sz w:val="22"/>
                <w:szCs w:val="22"/>
              </w:rPr>
              <w:t>values.researchPlanSheetAttached</w:t>
            </w:r>
            <w:proofErr w:type="spellEnd"/>
            <w:proofErr w:type="gramEnd"/>
            <w:r w:rsidRPr="776699FC">
              <w:rPr>
                <w:sz w:val="22"/>
                <w:szCs w:val="22"/>
              </w:rPr>
              <w:t>}</w:t>
            </w:r>
          </w:p>
        </w:tc>
      </w:tr>
      <w:tr w:rsidR="00BC2B9C" w14:paraId="4B186A3F" w14:textId="77777777" w:rsidTr="005D4D88">
        <w:trPr>
          <w:cantSplit/>
        </w:trPr>
        <w:tc>
          <w:tcPr>
            <w:tcW w:w="630" w:type="dxa"/>
            <w:shd w:val="clear" w:color="auto" w:fill="auto"/>
          </w:tcPr>
          <w:p w14:paraId="6D80E084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180"/>
              <w:rPr>
                <w:sz w:val="22"/>
              </w:rPr>
            </w:pPr>
            <w:r>
              <w:rPr>
                <w:sz w:val="22"/>
              </w:rPr>
              <w:t>21</w:t>
            </w:r>
          </w:p>
        </w:tc>
        <w:tc>
          <w:tcPr>
            <w:tcW w:w="2122" w:type="dxa"/>
            <w:gridSpan w:val="4"/>
            <w:shd w:val="clear" w:color="auto" w:fill="auto"/>
          </w:tcPr>
          <w:p w14:paraId="04321534" w14:textId="77777777" w:rsidR="00BC2B9C" w:rsidRDefault="00BC2B9C" w:rsidP="00BC2B9C">
            <w:pPr>
              <w:spacing w:before="120" w:after="120"/>
              <w:ind w:left="46"/>
              <w:rPr>
                <w:sz w:val="22"/>
              </w:rPr>
            </w:pPr>
            <w:r>
              <w:rPr>
                <w:sz w:val="22"/>
              </w:rPr>
              <w:t>Details of enclosures sent with the application</w:t>
            </w:r>
          </w:p>
        </w:tc>
        <w:tc>
          <w:tcPr>
            <w:tcW w:w="6841" w:type="dxa"/>
            <w:gridSpan w:val="15"/>
            <w:shd w:val="clear" w:color="auto" w:fill="auto"/>
          </w:tcPr>
          <w:p w14:paraId="73689655" w14:textId="4CBB7C3B" w:rsidR="00BC2B9C" w:rsidRDefault="00BC2B9C" w:rsidP="00BC2B9C">
            <w:pPr>
              <w:tabs>
                <w:tab w:val="left" w:pos="426"/>
              </w:tabs>
              <w:spacing w:before="120" w:after="120"/>
              <w:rPr>
                <w:sz w:val="22"/>
                <w:szCs w:val="22"/>
              </w:rPr>
            </w:pPr>
            <w:r w:rsidRPr="3BB3E8BC">
              <w:rPr>
                <w:sz w:val="22"/>
                <w:szCs w:val="22"/>
              </w:rPr>
              <w:t xml:space="preserve">{FOR </w:t>
            </w:r>
            <w:r>
              <w:rPr>
                <w:sz w:val="22"/>
                <w:szCs w:val="22"/>
              </w:rPr>
              <w:t>file</w:t>
            </w:r>
            <w:r w:rsidRPr="3BB3E8BC">
              <w:rPr>
                <w:sz w:val="22"/>
                <w:szCs w:val="22"/>
              </w:rPr>
              <w:t xml:space="preserve"> IN </w:t>
            </w:r>
            <w:proofErr w:type="spellStart"/>
            <w:proofErr w:type="gramStart"/>
            <w:r w:rsidRPr="3BB3E8BC">
              <w:rPr>
                <w:sz w:val="22"/>
                <w:szCs w:val="22"/>
              </w:rPr>
              <w:t>values.uploadedFilesList</w:t>
            </w:r>
            <w:proofErr w:type="spellEnd"/>
            <w:proofErr w:type="gramEnd"/>
            <w:r w:rsidRPr="3BB3E8BC">
              <w:rPr>
                <w:sz w:val="22"/>
                <w:szCs w:val="22"/>
              </w:rPr>
              <w:t>}</w:t>
            </w:r>
          </w:p>
          <w:p w14:paraId="0E5C1E3D" w14:textId="6AE0BCB6" w:rsidR="00BC2B9C" w:rsidRDefault="00BC2B9C" w:rsidP="00BC2B9C">
            <w:pPr>
              <w:pStyle w:val="ListParagraph"/>
              <w:numPr>
                <w:ilvl w:val="0"/>
                <w:numId w:val="19"/>
              </w:numPr>
              <w:rPr>
                <w:rFonts w:eastAsia="Arial Narrow" w:cs="Arial Narrow"/>
              </w:rPr>
            </w:pPr>
            <w:r w:rsidRPr="3BB3E8BC">
              <w:t>{INS $</w:t>
            </w:r>
            <w:proofErr w:type="spellStart"/>
            <w:proofErr w:type="gramStart"/>
            <w:r>
              <w:t>file</w:t>
            </w:r>
            <w:r w:rsidRPr="3BB3E8BC">
              <w:t>.titleOfFile</w:t>
            </w:r>
            <w:proofErr w:type="spellEnd"/>
            <w:proofErr w:type="gramEnd"/>
            <w:r w:rsidRPr="3BB3E8BC">
              <w:t>}</w:t>
            </w:r>
          </w:p>
          <w:p w14:paraId="7F00B83D" w14:textId="689EB759" w:rsidR="00BC2B9C" w:rsidRDefault="00BC2B9C" w:rsidP="00BC2B9C">
            <w:r w:rsidRPr="3BB3E8BC">
              <w:t xml:space="preserve">{END-FOR </w:t>
            </w:r>
            <w:r>
              <w:t>file</w:t>
            </w:r>
            <w:r w:rsidRPr="3BB3E8BC">
              <w:t>}</w:t>
            </w:r>
          </w:p>
          <w:p w14:paraId="59A8F132" w14:textId="77777777" w:rsidR="00BC2B9C" w:rsidRDefault="00BC2B9C" w:rsidP="00BC2B9C">
            <w:pPr>
              <w:spacing w:before="120" w:after="120"/>
              <w:ind w:left="46"/>
              <w:rPr>
                <w:sz w:val="22"/>
              </w:rPr>
            </w:pPr>
          </w:p>
          <w:p w14:paraId="413A00E0" w14:textId="77777777" w:rsidR="00BC2B9C" w:rsidRDefault="00BC2B9C" w:rsidP="00BC2B9C">
            <w:pPr>
              <w:spacing w:before="120" w:after="120"/>
              <w:ind w:left="46"/>
              <w:rPr>
                <w:sz w:val="22"/>
              </w:rPr>
            </w:pPr>
          </w:p>
          <w:p w14:paraId="694078EC" w14:textId="77777777" w:rsidR="00BC2B9C" w:rsidRDefault="00BC2B9C" w:rsidP="00BC2B9C">
            <w:pPr>
              <w:spacing w:before="120" w:after="120"/>
              <w:ind w:left="46"/>
              <w:rPr>
                <w:sz w:val="22"/>
              </w:rPr>
            </w:pPr>
          </w:p>
          <w:p w14:paraId="696BF6FC" w14:textId="77777777" w:rsidR="00BC2B9C" w:rsidRDefault="00BC2B9C" w:rsidP="00BC2B9C">
            <w:pPr>
              <w:spacing w:before="120" w:after="120"/>
              <w:ind w:left="46"/>
              <w:rPr>
                <w:sz w:val="22"/>
              </w:rPr>
            </w:pPr>
          </w:p>
          <w:p w14:paraId="3A50DC18" w14:textId="77777777" w:rsidR="00BC2B9C" w:rsidRDefault="00BC2B9C" w:rsidP="00BC2B9C">
            <w:pPr>
              <w:spacing w:before="120" w:after="120"/>
              <w:rPr>
                <w:sz w:val="22"/>
              </w:rPr>
            </w:pPr>
          </w:p>
        </w:tc>
      </w:tr>
    </w:tbl>
    <w:p w14:paraId="02B0D173" w14:textId="77777777" w:rsidR="007E5C6E" w:rsidRDefault="007E5C6E">
      <w:pPr>
        <w:pStyle w:val="BodyText"/>
      </w:pPr>
      <w:r>
        <w:tab/>
        <w:t>I hereby declare that I have carefully read and understood the instructions and particulars supplied to me and that all the entries in this form are true to the best of my knowledge and belief.</w:t>
      </w:r>
    </w:p>
    <w:p w14:paraId="545FE518" w14:textId="77777777" w:rsidR="007E5C6E" w:rsidRDefault="007E5C6E">
      <w:pPr>
        <w:rPr>
          <w:sz w:val="22"/>
        </w:rPr>
      </w:pPr>
    </w:p>
    <w:p w14:paraId="7DE4AC06" w14:textId="77777777" w:rsidR="007E5C6E" w:rsidRDefault="007E5C6E">
      <w:pPr>
        <w:rPr>
          <w:sz w:val="22"/>
        </w:rPr>
      </w:pPr>
    </w:p>
    <w:p w14:paraId="48A85F03" w14:textId="77777777" w:rsidR="00D34F2E" w:rsidRDefault="00D34F2E">
      <w:pPr>
        <w:rPr>
          <w:sz w:val="22"/>
        </w:rPr>
      </w:pPr>
    </w:p>
    <w:p w14:paraId="7E51C13D" w14:textId="77777777" w:rsidR="00D34F2E" w:rsidRDefault="00D34F2E">
      <w:pPr>
        <w:rPr>
          <w:sz w:val="22"/>
        </w:rPr>
      </w:pPr>
    </w:p>
    <w:p w14:paraId="216F487C" w14:textId="77777777" w:rsidR="007E5C6E" w:rsidRDefault="007E5C6E">
      <w:pPr>
        <w:rPr>
          <w:sz w:val="22"/>
        </w:rPr>
      </w:pPr>
    </w:p>
    <w:p w14:paraId="453C7252" w14:textId="77777777" w:rsidR="007E5C6E" w:rsidRDefault="007E5C6E">
      <w:pPr>
        <w:rPr>
          <w:sz w:val="22"/>
        </w:rPr>
      </w:pPr>
    </w:p>
    <w:p w14:paraId="3AFA9340" w14:textId="77777777" w:rsidR="007E5C6E" w:rsidRDefault="007E5C6E">
      <w:pPr>
        <w:jc w:val="right"/>
        <w:rPr>
          <w:sz w:val="22"/>
        </w:rPr>
      </w:pPr>
      <w:r>
        <w:rPr>
          <w:sz w:val="22"/>
        </w:rPr>
        <w:t>________________________</w:t>
      </w:r>
    </w:p>
    <w:p w14:paraId="39EFC176" w14:textId="77777777" w:rsidR="007E5C6E" w:rsidRDefault="007E5C6E">
      <w:pPr>
        <w:rPr>
          <w:b/>
          <w:sz w:val="22"/>
        </w:rPr>
      </w:pPr>
      <w:r>
        <w:rPr>
          <w:sz w:val="22"/>
        </w:rPr>
        <w:t>Date: ................................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b/>
          <w:sz w:val="22"/>
        </w:rPr>
        <w:t xml:space="preserve">                          </w:t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  <w:t xml:space="preserve">       Signature of the Candidate</w:t>
      </w:r>
    </w:p>
    <w:p w14:paraId="3DDDA316" w14:textId="77777777" w:rsidR="002E1FAA" w:rsidRDefault="002E1FAA">
      <w:pPr>
        <w:rPr>
          <w:b/>
          <w:sz w:val="22"/>
        </w:rPr>
        <w:sectPr w:rsidR="002E1FAA" w:rsidSect="00D22505">
          <w:type w:val="oddPage"/>
          <w:pgSz w:w="11909" w:h="16834" w:code="9"/>
          <w:pgMar w:top="851" w:right="851" w:bottom="567" w:left="1134" w:header="720" w:footer="720" w:gutter="0"/>
          <w:cols w:space="720"/>
          <w:docGrid w:linePitch="326"/>
        </w:sectPr>
      </w:pPr>
    </w:p>
    <w:p w14:paraId="7AC646F3" w14:textId="77777777" w:rsidR="00932E2B" w:rsidRDefault="0081128D" w:rsidP="00C85176">
      <w:pPr>
        <w:jc w:val="center"/>
        <w:rPr>
          <w:rFonts w:ascii="Wide Latin" w:hAnsi="Wide Latin"/>
          <w:b/>
        </w:rPr>
      </w:pPr>
      <w:r w:rsidRPr="00CF7FE7">
        <w:rPr>
          <w:rFonts w:ascii="Wide Latin" w:hAnsi="Wide Latin"/>
          <w:b/>
          <w:noProof/>
          <w:lang w:val="en-US"/>
        </w:rPr>
        <w:lastRenderedPageBreak/>
        <w:drawing>
          <wp:anchor distT="0" distB="0" distL="114300" distR="114300" simplePos="0" relativeHeight="251658752" behindDoc="0" locked="0" layoutInCell="1" allowOverlap="1" wp14:anchorId="6D99AAF9" wp14:editId="3B40F8F6">
            <wp:simplePos x="0" y="0"/>
            <wp:positionH relativeFrom="column">
              <wp:posOffset>-36195</wp:posOffset>
            </wp:positionH>
            <wp:positionV relativeFrom="paragraph">
              <wp:posOffset>-471805</wp:posOffset>
            </wp:positionV>
            <wp:extent cx="1143000" cy="1057275"/>
            <wp:effectExtent l="0" t="0" r="0" b="0"/>
            <wp:wrapSquare wrapText="bothSides"/>
            <wp:docPr id="25" name="Picture 2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057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2E2B" w:rsidRPr="00CF7FE7">
        <w:rPr>
          <w:rFonts w:ascii="Wide Latin" w:hAnsi="Wide Latin"/>
          <w:b/>
        </w:rPr>
        <w:t>INDIAN INSTITUTE OF TECHNOLOGY PATNA</w:t>
      </w:r>
    </w:p>
    <w:p w14:paraId="239CCED1" w14:textId="77777777" w:rsidR="00E60156" w:rsidRPr="00CF7FE7" w:rsidRDefault="00E60156" w:rsidP="00C85176">
      <w:pPr>
        <w:jc w:val="center"/>
        <w:rPr>
          <w:rFonts w:ascii="Wide Latin" w:hAnsi="Wide Latin"/>
          <w:b/>
        </w:rPr>
      </w:pPr>
    </w:p>
    <w:p w14:paraId="51B6E930" w14:textId="77777777" w:rsidR="00932E2B" w:rsidRDefault="00E60156" w:rsidP="00C85176">
      <w:pPr>
        <w:jc w:val="center"/>
        <w:rPr>
          <w:b/>
          <w:sz w:val="22"/>
        </w:rPr>
      </w:pPr>
      <w:r>
        <w:rPr>
          <w:b/>
          <w:sz w:val="22"/>
        </w:rPr>
        <w:t>DATA SHEET FOR THE APPLICANT FOR FACULTY POSITION</w:t>
      </w:r>
    </w:p>
    <w:p w14:paraId="711CB84B" w14:textId="77777777" w:rsidR="00E60156" w:rsidRDefault="00E60156" w:rsidP="00C85176">
      <w:pPr>
        <w:jc w:val="center"/>
        <w:rPr>
          <w:b/>
          <w:sz w:val="22"/>
        </w:rPr>
      </w:pPr>
    </w:p>
    <w:p w14:paraId="75D6F7A0" w14:textId="77777777" w:rsidR="005D39FA" w:rsidRDefault="00D92AB8" w:rsidP="00E60156">
      <w:pPr>
        <w:jc w:val="right"/>
        <w:rPr>
          <w:b/>
          <w:sz w:val="22"/>
        </w:rPr>
      </w:pPr>
      <w:r>
        <w:rPr>
          <w:b/>
          <w:sz w:val="22"/>
        </w:rPr>
        <w:t xml:space="preserve"> </w:t>
      </w:r>
      <w:r w:rsidR="00E60156">
        <w:rPr>
          <w:b/>
          <w:sz w:val="22"/>
        </w:rPr>
        <w:t>NAME</w:t>
      </w:r>
      <w:r>
        <w:rPr>
          <w:b/>
          <w:sz w:val="22"/>
        </w:rPr>
        <w:t xml:space="preserve">: </w:t>
      </w:r>
      <w:r w:rsidR="00C76D97">
        <w:rPr>
          <w:b/>
          <w:sz w:val="22"/>
        </w:rPr>
        <w:t>...........................................................</w:t>
      </w:r>
      <w:r>
        <w:rPr>
          <w:b/>
          <w:sz w:val="22"/>
        </w:rPr>
        <w:t xml:space="preserve">         </w:t>
      </w:r>
      <w:r w:rsidR="00E60156">
        <w:rPr>
          <w:b/>
          <w:sz w:val="22"/>
        </w:rPr>
        <w:t xml:space="preserve">                                                                             </w:t>
      </w:r>
      <w:r>
        <w:rPr>
          <w:b/>
          <w:sz w:val="22"/>
        </w:rPr>
        <w:t xml:space="preserve">                                              DEPARTMENT </w:t>
      </w:r>
      <w:proofErr w:type="gramStart"/>
      <w:r>
        <w:rPr>
          <w:b/>
          <w:sz w:val="22"/>
        </w:rPr>
        <w:t>OF :</w:t>
      </w:r>
      <w:proofErr w:type="gramEnd"/>
      <w:r>
        <w:rPr>
          <w:b/>
          <w:sz w:val="22"/>
        </w:rPr>
        <w:t xml:space="preserve"> </w:t>
      </w:r>
      <w:r w:rsidR="00C76D97">
        <w:rPr>
          <w:b/>
          <w:sz w:val="22"/>
        </w:rPr>
        <w:t xml:space="preserve"> ...................................................................</w:t>
      </w:r>
    </w:p>
    <w:tbl>
      <w:tblPr>
        <w:tblW w:w="15594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92"/>
        <w:gridCol w:w="3174"/>
        <w:gridCol w:w="810"/>
        <w:gridCol w:w="720"/>
        <w:gridCol w:w="1248"/>
        <w:gridCol w:w="990"/>
        <w:gridCol w:w="990"/>
        <w:gridCol w:w="990"/>
        <w:gridCol w:w="2955"/>
        <w:gridCol w:w="1560"/>
        <w:gridCol w:w="480"/>
        <w:gridCol w:w="985"/>
      </w:tblGrid>
      <w:tr w:rsidR="0018778C" w:rsidRPr="00C14596" w14:paraId="610F24AA" w14:textId="77777777" w:rsidTr="009832CD">
        <w:trPr>
          <w:cantSplit/>
          <w:trHeight w:val="310"/>
          <w:tblHeader/>
          <w:jc w:val="center"/>
        </w:trPr>
        <w:tc>
          <w:tcPr>
            <w:tcW w:w="692" w:type="dxa"/>
            <w:vMerge w:val="restart"/>
            <w:shd w:val="clear" w:color="auto" w:fill="auto"/>
          </w:tcPr>
          <w:p w14:paraId="52E6A1FF" w14:textId="77777777" w:rsidR="0018778C" w:rsidRDefault="0018778C" w:rsidP="002C4B06">
            <w:pPr>
              <w:rPr>
                <w:rFonts w:ascii="Times New Roman" w:hAnsi="Times New Roman"/>
                <w:b/>
                <w:sz w:val="18"/>
                <w:szCs w:val="18"/>
              </w:rPr>
            </w:pPr>
          </w:p>
          <w:p w14:paraId="74E18AA0" w14:textId="77777777" w:rsidR="0018778C" w:rsidRDefault="0018778C" w:rsidP="002C4B06">
            <w:pPr>
              <w:rPr>
                <w:rFonts w:ascii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>App. No.</w:t>
            </w:r>
          </w:p>
          <w:p w14:paraId="0B9017E9" w14:textId="77777777" w:rsidR="0018778C" w:rsidRPr="00A10C45" w:rsidRDefault="0018778C" w:rsidP="002C4B06">
            <w:pPr>
              <w:rPr>
                <w:rFonts w:ascii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>(</w:t>
            </w:r>
            <w:r w:rsidRPr="00A10C45">
              <w:rPr>
                <w:rFonts w:ascii="Times New Roman" w:hAnsi="Times New Roman"/>
                <w:b/>
                <w:sz w:val="18"/>
                <w:szCs w:val="18"/>
              </w:rPr>
              <w:t>For Office Use</w:t>
            </w:r>
            <w:r>
              <w:rPr>
                <w:rFonts w:ascii="Times New Roman" w:hAnsi="Times New Roman"/>
                <w:b/>
                <w:sz w:val="18"/>
                <w:szCs w:val="18"/>
              </w:rPr>
              <w:t>)</w:t>
            </w:r>
          </w:p>
        </w:tc>
        <w:tc>
          <w:tcPr>
            <w:tcW w:w="3174" w:type="dxa"/>
            <w:vMerge w:val="restart"/>
            <w:shd w:val="clear" w:color="auto" w:fill="auto"/>
          </w:tcPr>
          <w:p w14:paraId="31F1FBD2" w14:textId="77777777" w:rsidR="0018778C" w:rsidRDefault="0018778C" w:rsidP="00B477E0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</w:p>
          <w:p w14:paraId="2B566748" w14:textId="77777777" w:rsidR="0018778C" w:rsidRPr="00A10C45" w:rsidRDefault="0018778C" w:rsidP="00B477E0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A10C45">
              <w:rPr>
                <w:rFonts w:ascii="Times New Roman" w:hAnsi="Times New Roman"/>
                <w:b/>
                <w:sz w:val="18"/>
                <w:szCs w:val="18"/>
              </w:rPr>
              <w:t>Name &amp; Address</w:t>
            </w:r>
          </w:p>
        </w:tc>
        <w:tc>
          <w:tcPr>
            <w:tcW w:w="810" w:type="dxa"/>
            <w:vMerge w:val="restart"/>
            <w:shd w:val="clear" w:color="auto" w:fill="auto"/>
            <w:textDirection w:val="btLr"/>
          </w:tcPr>
          <w:p w14:paraId="2CC4ED47" w14:textId="77777777" w:rsidR="001D5800" w:rsidRDefault="0018778C" w:rsidP="00A248B2">
            <w:pPr>
              <w:ind w:left="144" w:right="113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1D5800">
              <w:rPr>
                <w:rFonts w:ascii="Times New Roman" w:hAnsi="Times New Roman"/>
                <w:b/>
                <w:sz w:val="20"/>
                <w:szCs w:val="20"/>
              </w:rPr>
              <w:t>Category</w:t>
            </w:r>
            <w:r w:rsidR="00A248B2" w:rsidRPr="001D5800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A248B2">
              <w:rPr>
                <w:rFonts w:ascii="Times New Roman" w:hAnsi="Times New Roman"/>
                <w:b/>
                <w:sz w:val="18"/>
                <w:szCs w:val="18"/>
              </w:rPr>
              <w:t>(GEN/OBC/</w:t>
            </w:r>
          </w:p>
          <w:p w14:paraId="19CF9882" w14:textId="77777777" w:rsidR="0018778C" w:rsidRDefault="00A248B2" w:rsidP="00A248B2">
            <w:pPr>
              <w:ind w:left="144" w:right="113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>SC/ST/PD)</w:t>
            </w:r>
          </w:p>
        </w:tc>
        <w:tc>
          <w:tcPr>
            <w:tcW w:w="720" w:type="dxa"/>
            <w:vMerge w:val="restart"/>
            <w:shd w:val="clear" w:color="auto" w:fill="auto"/>
            <w:textDirection w:val="btLr"/>
          </w:tcPr>
          <w:p w14:paraId="4C1A734A" w14:textId="77777777" w:rsidR="0018778C" w:rsidRPr="00A10C45" w:rsidRDefault="0018778C" w:rsidP="00A248B2">
            <w:pPr>
              <w:spacing w:before="100" w:beforeAutospacing="1"/>
              <w:ind w:left="113" w:right="113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A10C45">
              <w:rPr>
                <w:rFonts w:ascii="Times New Roman" w:hAnsi="Times New Roman"/>
                <w:b/>
                <w:sz w:val="18"/>
                <w:szCs w:val="18"/>
              </w:rPr>
              <w:t>Date of Birth</w:t>
            </w:r>
          </w:p>
          <w:p w14:paraId="2DC5C356" w14:textId="77777777" w:rsidR="0018778C" w:rsidRPr="00A10C45" w:rsidRDefault="0018778C" w:rsidP="0018778C">
            <w:pPr>
              <w:ind w:left="113" w:right="113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A10C45">
              <w:rPr>
                <w:rFonts w:ascii="Times New Roman" w:hAnsi="Times New Roman"/>
                <w:b/>
                <w:i/>
                <w:sz w:val="18"/>
                <w:szCs w:val="18"/>
              </w:rPr>
              <w:t>DD/MM/YYYY</w:t>
            </w:r>
          </w:p>
        </w:tc>
        <w:tc>
          <w:tcPr>
            <w:tcW w:w="1248" w:type="dxa"/>
            <w:vMerge w:val="restart"/>
            <w:shd w:val="clear" w:color="auto" w:fill="auto"/>
          </w:tcPr>
          <w:p w14:paraId="16E391D6" w14:textId="77777777" w:rsidR="0018778C" w:rsidRDefault="0018778C" w:rsidP="00B477E0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</w:p>
          <w:p w14:paraId="335E7F2E" w14:textId="77777777" w:rsidR="0018778C" w:rsidRPr="00A10C45" w:rsidRDefault="0018778C" w:rsidP="00B477E0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A10C45">
              <w:rPr>
                <w:rFonts w:ascii="Times New Roman" w:hAnsi="Times New Roman"/>
                <w:b/>
                <w:sz w:val="18"/>
                <w:szCs w:val="18"/>
              </w:rPr>
              <w:t>Post</w:t>
            </w:r>
          </w:p>
          <w:p w14:paraId="4B41E9A4" w14:textId="77777777" w:rsidR="0018778C" w:rsidRDefault="0018778C" w:rsidP="00B477E0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A10C45">
              <w:rPr>
                <w:rFonts w:ascii="Times New Roman" w:hAnsi="Times New Roman"/>
                <w:b/>
                <w:sz w:val="18"/>
                <w:szCs w:val="18"/>
              </w:rPr>
              <w:t>Applied For</w:t>
            </w:r>
          </w:p>
          <w:p w14:paraId="3AAD21EE" w14:textId="77777777" w:rsidR="0018778C" w:rsidRPr="00A10C45" w:rsidRDefault="0018778C" w:rsidP="00B477E0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2970" w:type="dxa"/>
            <w:gridSpan w:val="3"/>
            <w:shd w:val="clear" w:color="auto" w:fill="auto"/>
          </w:tcPr>
          <w:p w14:paraId="1EFB69C6" w14:textId="77777777" w:rsidR="0018778C" w:rsidRPr="00A10C45" w:rsidRDefault="0018778C" w:rsidP="00B477E0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A10C45">
              <w:rPr>
                <w:rFonts w:ascii="Times New Roman" w:hAnsi="Times New Roman"/>
                <w:b/>
                <w:sz w:val="18"/>
                <w:szCs w:val="18"/>
              </w:rPr>
              <w:t>Academic Qualifications</w:t>
            </w:r>
          </w:p>
        </w:tc>
        <w:tc>
          <w:tcPr>
            <w:tcW w:w="2955" w:type="dxa"/>
            <w:vMerge w:val="restart"/>
            <w:shd w:val="clear" w:color="auto" w:fill="auto"/>
          </w:tcPr>
          <w:p w14:paraId="2E15A141" w14:textId="77777777" w:rsidR="0018778C" w:rsidRPr="00A10C45" w:rsidRDefault="0018778C" w:rsidP="00F94DF0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>Research &amp; Teaching experience including current status</w:t>
            </w:r>
          </w:p>
        </w:tc>
        <w:tc>
          <w:tcPr>
            <w:tcW w:w="2040" w:type="dxa"/>
            <w:gridSpan w:val="2"/>
            <w:vMerge w:val="restart"/>
            <w:shd w:val="clear" w:color="auto" w:fill="auto"/>
          </w:tcPr>
          <w:p w14:paraId="0ED809AA" w14:textId="77777777" w:rsidR="0018778C" w:rsidRPr="00A10C45" w:rsidRDefault="0018778C" w:rsidP="00F94DF0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 xml:space="preserve">Publications in </w:t>
            </w:r>
            <w:r w:rsidRPr="00A10C45">
              <w:rPr>
                <w:rFonts w:ascii="Times New Roman" w:hAnsi="Times New Roman"/>
                <w:b/>
                <w:sz w:val="18"/>
                <w:szCs w:val="18"/>
              </w:rPr>
              <w:t>Journals</w:t>
            </w:r>
            <w:r>
              <w:rPr>
                <w:rFonts w:ascii="Times New Roman" w:hAnsi="Times New Roman"/>
                <w:b/>
                <w:sz w:val="18"/>
                <w:szCs w:val="18"/>
              </w:rPr>
              <w:t>/Conferences/</w:t>
            </w:r>
            <w:r w:rsidR="007E6FB0">
              <w:rPr>
                <w:rFonts w:ascii="Times New Roman" w:hAnsi="Times New Roman"/>
                <w:b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b/>
                <w:sz w:val="18"/>
                <w:szCs w:val="18"/>
              </w:rPr>
              <w:t>books Award/ Citation/</w:t>
            </w:r>
            <w:proofErr w:type="gramStart"/>
            <w:r>
              <w:rPr>
                <w:rFonts w:ascii="Times New Roman" w:hAnsi="Times New Roman"/>
                <w:b/>
                <w:sz w:val="18"/>
                <w:szCs w:val="18"/>
              </w:rPr>
              <w:t>Patents(</w:t>
            </w:r>
            <w:proofErr w:type="gramEnd"/>
            <w:r>
              <w:rPr>
                <w:rFonts w:ascii="Times New Roman" w:hAnsi="Times New Roman"/>
                <w:b/>
                <w:sz w:val="18"/>
                <w:szCs w:val="18"/>
              </w:rPr>
              <w:t>Give</w:t>
            </w:r>
            <w:r w:rsidR="007E6FB0">
              <w:rPr>
                <w:rFonts w:ascii="Times New Roman" w:hAnsi="Times New Roman"/>
                <w:b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b/>
                <w:sz w:val="18"/>
                <w:szCs w:val="18"/>
              </w:rPr>
              <w:t xml:space="preserve">Number(s) only)  </w:t>
            </w:r>
          </w:p>
        </w:tc>
        <w:tc>
          <w:tcPr>
            <w:tcW w:w="985" w:type="dxa"/>
            <w:vMerge w:val="restart"/>
            <w:shd w:val="clear" w:color="auto" w:fill="auto"/>
          </w:tcPr>
          <w:p w14:paraId="10F78A70" w14:textId="77777777" w:rsidR="0018778C" w:rsidRPr="00A10C45" w:rsidRDefault="0018778C" w:rsidP="00B477E0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A10C45">
              <w:rPr>
                <w:rFonts w:ascii="Times New Roman" w:hAnsi="Times New Roman"/>
                <w:b/>
                <w:sz w:val="18"/>
                <w:szCs w:val="18"/>
              </w:rPr>
              <w:t>Remarks</w:t>
            </w:r>
          </w:p>
          <w:p w14:paraId="0386AFB3" w14:textId="77777777" w:rsidR="0018778C" w:rsidRPr="00A10C45" w:rsidRDefault="0018778C" w:rsidP="00B477E0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A10C45">
              <w:rPr>
                <w:rFonts w:ascii="Times New Roman" w:hAnsi="Times New Roman"/>
                <w:b/>
                <w:sz w:val="18"/>
                <w:szCs w:val="18"/>
              </w:rPr>
              <w:t>(For Official Use)</w:t>
            </w:r>
          </w:p>
        </w:tc>
      </w:tr>
      <w:tr w:rsidR="0018778C" w:rsidRPr="00C4293A" w14:paraId="3410B310" w14:textId="77777777" w:rsidTr="009832CD">
        <w:trPr>
          <w:cantSplit/>
          <w:trHeight w:val="1084"/>
          <w:tblHeader/>
          <w:jc w:val="center"/>
        </w:trPr>
        <w:tc>
          <w:tcPr>
            <w:tcW w:w="692" w:type="dxa"/>
            <w:vMerge/>
            <w:shd w:val="clear" w:color="auto" w:fill="auto"/>
          </w:tcPr>
          <w:p w14:paraId="1CFE8845" w14:textId="77777777" w:rsidR="0018778C" w:rsidRPr="00C4293A" w:rsidRDefault="0018778C" w:rsidP="00B477E0">
            <w:pPr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3174" w:type="dxa"/>
            <w:vMerge/>
            <w:shd w:val="clear" w:color="auto" w:fill="auto"/>
          </w:tcPr>
          <w:p w14:paraId="6BBE71DE" w14:textId="77777777" w:rsidR="0018778C" w:rsidRPr="00C4293A" w:rsidRDefault="0018778C" w:rsidP="00B477E0">
            <w:pPr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810" w:type="dxa"/>
            <w:vMerge/>
            <w:shd w:val="clear" w:color="auto" w:fill="auto"/>
          </w:tcPr>
          <w:p w14:paraId="04233156" w14:textId="77777777" w:rsidR="0018778C" w:rsidRPr="00C4293A" w:rsidRDefault="0018778C" w:rsidP="00B477E0">
            <w:pPr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720" w:type="dxa"/>
            <w:vMerge/>
            <w:shd w:val="clear" w:color="auto" w:fill="auto"/>
          </w:tcPr>
          <w:p w14:paraId="55286212" w14:textId="77777777" w:rsidR="0018778C" w:rsidRPr="00C4293A" w:rsidRDefault="0018778C" w:rsidP="00B477E0">
            <w:pPr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248" w:type="dxa"/>
            <w:vMerge/>
            <w:shd w:val="clear" w:color="auto" w:fill="auto"/>
          </w:tcPr>
          <w:p w14:paraId="09471E5D" w14:textId="77777777" w:rsidR="0018778C" w:rsidRPr="00C4293A" w:rsidRDefault="0018778C" w:rsidP="00B477E0">
            <w:pPr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990" w:type="dxa"/>
            <w:shd w:val="clear" w:color="auto" w:fill="auto"/>
          </w:tcPr>
          <w:p w14:paraId="086496C0" w14:textId="77777777" w:rsidR="0018778C" w:rsidRPr="009824CA" w:rsidRDefault="0018778C" w:rsidP="00B477E0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824CA">
              <w:rPr>
                <w:rFonts w:ascii="Times New Roman" w:hAnsi="Times New Roman"/>
                <w:sz w:val="20"/>
                <w:szCs w:val="20"/>
              </w:rPr>
              <w:t>Degree</w:t>
            </w:r>
          </w:p>
        </w:tc>
        <w:tc>
          <w:tcPr>
            <w:tcW w:w="990" w:type="dxa"/>
            <w:shd w:val="clear" w:color="auto" w:fill="auto"/>
          </w:tcPr>
          <w:p w14:paraId="15F809BC" w14:textId="77777777" w:rsidR="0018778C" w:rsidRDefault="0018778C" w:rsidP="000E5B20">
            <w:pPr>
              <w:rPr>
                <w:rFonts w:ascii="Times New Roman" w:hAnsi="Times New Roman"/>
                <w:sz w:val="20"/>
                <w:szCs w:val="20"/>
              </w:rPr>
            </w:pPr>
            <w:r w:rsidRPr="009824CA">
              <w:rPr>
                <w:rFonts w:ascii="Times New Roman" w:hAnsi="Times New Roman"/>
                <w:sz w:val="20"/>
                <w:szCs w:val="20"/>
              </w:rPr>
              <w:t xml:space="preserve">% </w:t>
            </w:r>
            <w:proofErr w:type="gramStart"/>
            <w:r w:rsidRPr="009824CA">
              <w:rPr>
                <w:rFonts w:ascii="Times New Roman" w:hAnsi="Times New Roman"/>
                <w:sz w:val="20"/>
                <w:szCs w:val="20"/>
              </w:rPr>
              <w:t>of</w:t>
            </w:r>
            <w:proofErr w:type="gramEnd"/>
            <w:r w:rsidRPr="009824CA">
              <w:rPr>
                <w:rFonts w:ascii="Times New Roman" w:hAnsi="Times New Roman"/>
                <w:sz w:val="20"/>
                <w:szCs w:val="20"/>
              </w:rPr>
              <w:t xml:space="preserve"> marks</w:t>
            </w:r>
          </w:p>
          <w:p w14:paraId="679A3DCC" w14:textId="77777777" w:rsidR="0018778C" w:rsidRPr="009824CA" w:rsidRDefault="0018778C" w:rsidP="000E5B20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obtained</w:t>
            </w:r>
          </w:p>
        </w:tc>
        <w:tc>
          <w:tcPr>
            <w:tcW w:w="990" w:type="dxa"/>
            <w:shd w:val="clear" w:color="auto" w:fill="auto"/>
          </w:tcPr>
          <w:p w14:paraId="2341A669" w14:textId="77777777" w:rsidR="0018778C" w:rsidRPr="009824CA" w:rsidRDefault="0018778C" w:rsidP="00B477E0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Year of Passing</w:t>
            </w:r>
          </w:p>
        </w:tc>
        <w:tc>
          <w:tcPr>
            <w:tcW w:w="2955" w:type="dxa"/>
            <w:vMerge/>
            <w:shd w:val="clear" w:color="auto" w:fill="auto"/>
          </w:tcPr>
          <w:p w14:paraId="2899C1D1" w14:textId="77777777" w:rsidR="0018778C" w:rsidRPr="00C4293A" w:rsidRDefault="0018778C" w:rsidP="00B477E0">
            <w:pPr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2040" w:type="dxa"/>
            <w:gridSpan w:val="2"/>
            <w:vMerge/>
            <w:shd w:val="clear" w:color="auto" w:fill="auto"/>
          </w:tcPr>
          <w:p w14:paraId="2DAD4731" w14:textId="77777777" w:rsidR="0018778C" w:rsidRPr="00C4293A" w:rsidRDefault="0018778C" w:rsidP="00B477E0">
            <w:pPr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985" w:type="dxa"/>
            <w:vMerge/>
            <w:shd w:val="clear" w:color="auto" w:fill="auto"/>
          </w:tcPr>
          <w:p w14:paraId="6B90FB97" w14:textId="77777777" w:rsidR="0018778C" w:rsidRPr="00C4293A" w:rsidRDefault="0018778C" w:rsidP="00B477E0">
            <w:pPr>
              <w:jc w:val="center"/>
              <w:rPr>
                <w:rFonts w:ascii="Times New Roman" w:hAnsi="Times New Roman"/>
                <w:b/>
              </w:rPr>
            </w:pPr>
          </w:p>
        </w:tc>
      </w:tr>
      <w:tr w:rsidR="0018778C" w:rsidRPr="005435C0" w14:paraId="2C7033E6" w14:textId="77777777" w:rsidTr="009832CD">
        <w:trPr>
          <w:cantSplit/>
          <w:trHeight w:val="296"/>
          <w:jc w:val="center"/>
        </w:trPr>
        <w:tc>
          <w:tcPr>
            <w:tcW w:w="692" w:type="dxa"/>
            <w:vMerge w:val="restart"/>
            <w:shd w:val="clear" w:color="auto" w:fill="auto"/>
            <w:textDirection w:val="btLr"/>
          </w:tcPr>
          <w:p w14:paraId="7FB2332B" w14:textId="77777777" w:rsidR="0018778C" w:rsidRPr="00667852" w:rsidRDefault="0018778C" w:rsidP="006E0F51">
            <w:pPr>
              <w:ind w:left="113" w:right="113"/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174" w:type="dxa"/>
            <w:vMerge w:val="restart"/>
            <w:shd w:val="clear" w:color="auto" w:fill="auto"/>
          </w:tcPr>
          <w:p w14:paraId="7261E7F6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  <w:r w:rsidRPr="00667852"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  <w:t>Name:</w:t>
            </w:r>
            <w:r w:rsidRPr="00667852">
              <w:rPr>
                <w:rFonts w:ascii="Times New Roman" w:hAnsi="Times New Roman"/>
                <w:b/>
                <w:sz w:val="22"/>
                <w:szCs w:val="22"/>
              </w:rPr>
              <w:t xml:space="preserve"> </w:t>
            </w:r>
          </w:p>
          <w:p w14:paraId="310CC593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10" w:type="dxa"/>
            <w:vMerge w:val="restart"/>
            <w:shd w:val="clear" w:color="auto" w:fill="auto"/>
          </w:tcPr>
          <w:p w14:paraId="52045FF5" w14:textId="77777777" w:rsidR="0018778C" w:rsidRDefault="0018778C" w:rsidP="00E60156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720" w:type="dxa"/>
            <w:vMerge w:val="restart"/>
            <w:shd w:val="clear" w:color="auto" w:fill="auto"/>
          </w:tcPr>
          <w:p w14:paraId="0CE225C1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48" w:type="dxa"/>
            <w:vMerge w:val="restart"/>
            <w:shd w:val="clear" w:color="auto" w:fill="auto"/>
          </w:tcPr>
          <w:p w14:paraId="5ACF183B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55E17556" w14:textId="77777777" w:rsidR="0018778C" w:rsidRDefault="0018778C" w:rsidP="005A412A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455F3F48" w14:textId="77777777" w:rsidR="0018778C" w:rsidRPr="00667852" w:rsidRDefault="0018778C" w:rsidP="005A412A">
            <w:pPr>
              <w:rPr>
                <w:rFonts w:ascii="Times New Roman" w:hAnsi="Times New Roman"/>
                <w:sz w:val="22"/>
                <w:szCs w:val="22"/>
              </w:rPr>
            </w:pPr>
            <w:r w:rsidRPr="00667852">
              <w:rPr>
                <w:rFonts w:ascii="Times New Roman" w:hAnsi="Times New Roman"/>
                <w:sz w:val="22"/>
                <w:szCs w:val="22"/>
              </w:rPr>
              <w:t>X</w:t>
            </w:r>
          </w:p>
          <w:p w14:paraId="720B7B3B" w14:textId="77777777" w:rsidR="0018778C" w:rsidRPr="00667852" w:rsidRDefault="0018778C" w:rsidP="005A412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3D836A9D" w14:textId="77777777" w:rsidR="0018778C" w:rsidRPr="00667852" w:rsidRDefault="0018778C" w:rsidP="002555B8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759DDD54" w14:textId="77777777" w:rsidR="0018778C" w:rsidRPr="00667852" w:rsidRDefault="0018778C" w:rsidP="002555B8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955" w:type="dxa"/>
            <w:vMerge w:val="restart"/>
            <w:shd w:val="clear" w:color="auto" w:fill="auto"/>
          </w:tcPr>
          <w:p w14:paraId="4440C69E" w14:textId="77777777" w:rsidR="0018778C" w:rsidRPr="006755B2" w:rsidRDefault="0018778C" w:rsidP="002555B8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041072D8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  <w:r>
              <w:rPr>
                <w:rStyle w:val="Strong"/>
                <w:b w:val="0"/>
                <w:sz w:val="20"/>
                <w:szCs w:val="20"/>
              </w:rPr>
              <w:t>1.</w:t>
            </w:r>
          </w:p>
          <w:p w14:paraId="06127AF9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0E046645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59D4274D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3AF4A4B1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  <w:r>
              <w:rPr>
                <w:rStyle w:val="Strong"/>
                <w:b w:val="0"/>
                <w:sz w:val="20"/>
                <w:szCs w:val="20"/>
              </w:rPr>
              <w:t>2.</w:t>
            </w:r>
          </w:p>
          <w:p w14:paraId="565EED78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12C90643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450200DF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78E83E41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  <w:r>
              <w:rPr>
                <w:rStyle w:val="Strong"/>
                <w:b w:val="0"/>
                <w:sz w:val="20"/>
                <w:szCs w:val="20"/>
              </w:rPr>
              <w:t>3.</w:t>
            </w:r>
          </w:p>
          <w:p w14:paraId="00A93C41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777927CE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7DF911C1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572B1186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  <w:r>
              <w:rPr>
                <w:rStyle w:val="Strong"/>
                <w:b w:val="0"/>
                <w:sz w:val="20"/>
                <w:szCs w:val="20"/>
              </w:rPr>
              <w:t>4.</w:t>
            </w:r>
          </w:p>
          <w:p w14:paraId="2A4C17A0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443315B7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76D4D6FB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5E4862A7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19FD8A18" w14:textId="77777777" w:rsidR="0018778C" w:rsidRPr="006755B2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  <w:r>
              <w:rPr>
                <w:rStyle w:val="Strong"/>
                <w:b w:val="0"/>
                <w:sz w:val="20"/>
                <w:szCs w:val="20"/>
              </w:rPr>
              <w:t>5.</w:t>
            </w:r>
          </w:p>
          <w:p w14:paraId="2EA78400" w14:textId="77777777" w:rsidR="0018778C" w:rsidRPr="00667852" w:rsidRDefault="0018778C" w:rsidP="0018778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040" w:type="dxa"/>
            <w:gridSpan w:val="2"/>
            <w:shd w:val="clear" w:color="auto" w:fill="auto"/>
          </w:tcPr>
          <w:p w14:paraId="6B7FC033" w14:textId="77777777" w:rsidR="0018778C" w:rsidRPr="00667852" w:rsidRDefault="0018778C" w:rsidP="00667852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i/>
                <w:sz w:val="22"/>
                <w:szCs w:val="22"/>
              </w:rPr>
              <w:t xml:space="preserve">In </w:t>
            </w:r>
            <w:r w:rsidRPr="00667852">
              <w:rPr>
                <w:rFonts w:ascii="Times New Roman" w:hAnsi="Times New Roman"/>
                <w:b/>
                <w:i/>
                <w:sz w:val="22"/>
                <w:szCs w:val="22"/>
              </w:rPr>
              <w:t>Journal</w:t>
            </w:r>
            <w:r>
              <w:rPr>
                <w:rFonts w:ascii="Times New Roman" w:hAnsi="Times New Roman"/>
                <w:b/>
                <w:i/>
                <w:sz w:val="22"/>
                <w:szCs w:val="22"/>
              </w:rPr>
              <w:t>s-</w:t>
            </w:r>
          </w:p>
        </w:tc>
        <w:tc>
          <w:tcPr>
            <w:tcW w:w="985" w:type="dxa"/>
            <w:vMerge w:val="restart"/>
            <w:shd w:val="clear" w:color="auto" w:fill="auto"/>
            <w:textDirection w:val="btLr"/>
          </w:tcPr>
          <w:p w14:paraId="1EFD5A51" w14:textId="77777777" w:rsidR="0018778C" w:rsidRDefault="0018778C" w:rsidP="00C76D97">
            <w:pPr>
              <w:ind w:left="113" w:right="113"/>
              <w:rPr>
                <w:rFonts w:ascii="Times New Roman" w:hAnsi="Times New Roman"/>
              </w:rPr>
            </w:pPr>
          </w:p>
          <w:p w14:paraId="787E9D94" w14:textId="77777777" w:rsidR="0018778C" w:rsidRPr="005435C0" w:rsidRDefault="0018778C" w:rsidP="006E0F51">
            <w:pPr>
              <w:ind w:left="113" w:right="113"/>
              <w:rPr>
                <w:rFonts w:ascii="Times New Roman" w:hAnsi="Times New Roman"/>
              </w:rPr>
            </w:pPr>
          </w:p>
        </w:tc>
      </w:tr>
      <w:tr w:rsidR="0018778C" w:rsidRPr="005435C0" w14:paraId="35CAB77C" w14:textId="77777777" w:rsidTr="009832CD">
        <w:trPr>
          <w:cantSplit/>
          <w:trHeight w:val="383"/>
          <w:jc w:val="center"/>
        </w:trPr>
        <w:tc>
          <w:tcPr>
            <w:tcW w:w="692" w:type="dxa"/>
            <w:vMerge/>
            <w:shd w:val="clear" w:color="auto" w:fill="auto"/>
          </w:tcPr>
          <w:p w14:paraId="6783BF37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174" w:type="dxa"/>
            <w:vMerge/>
            <w:shd w:val="clear" w:color="auto" w:fill="auto"/>
          </w:tcPr>
          <w:p w14:paraId="444B97D1" w14:textId="77777777" w:rsidR="0018778C" w:rsidRPr="00667852" w:rsidRDefault="0018778C" w:rsidP="00B477E0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</w:tc>
        <w:tc>
          <w:tcPr>
            <w:tcW w:w="810" w:type="dxa"/>
            <w:vMerge/>
            <w:shd w:val="clear" w:color="auto" w:fill="auto"/>
          </w:tcPr>
          <w:p w14:paraId="230C09EA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vMerge/>
            <w:shd w:val="clear" w:color="auto" w:fill="auto"/>
          </w:tcPr>
          <w:p w14:paraId="1FE51972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48" w:type="dxa"/>
            <w:vMerge/>
            <w:shd w:val="clear" w:color="auto" w:fill="auto"/>
          </w:tcPr>
          <w:p w14:paraId="330DF02C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38C3A5F2" w14:textId="77777777" w:rsidR="0018778C" w:rsidRPr="00667852" w:rsidRDefault="0018778C" w:rsidP="005A412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44C20636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62752287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955" w:type="dxa"/>
            <w:vMerge/>
            <w:shd w:val="clear" w:color="auto" w:fill="auto"/>
          </w:tcPr>
          <w:p w14:paraId="42BA77E0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06959642" w14:textId="77777777" w:rsidR="0018778C" w:rsidRPr="00667852" w:rsidRDefault="0018778C" w:rsidP="00667852">
            <w:pPr>
              <w:rPr>
                <w:rFonts w:ascii="Times New Roman" w:hAnsi="Times New Roman"/>
                <w:sz w:val="22"/>
                <w:szCs w:val="22"/>
              </w:rPr>
            </w:pPr>
            <w:r w:rsidRPr="00667852">
              <w:rPr>
                <w:rFonts w:ascii="Times New Roman" w:hAnsi="Times New Roman"/>
                <w:b/>
                <w:sz w:val="22"/>
                <w:szCs w:val="22"/>
              </w:rPr>
              <w:t>National</w:t>
            </w:r>
          </w:p>
        </w:tc>
        <w:tc>
          <w:tcPr>
            <w:tcW w:w="480" w:type="dxa"/>
            <w:shd w:val="clear" w:color="auto" w:fill="auto"/>
          </w:tcPr>
          <w:p w14:paraId="33B21933" w14:textId="77777777" w:rsidR="0018778C" w:rsidRPr="00667852" w:rsidRDefault="0018778C" w:rsidP="00B477E0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</w:p>
        </w:tc>
        <w:tc>
          <w:tcPr>
            <w:tcW w:w="985" w:type="dxa"/>
            <w:vMerge/>
            <w:shd w:val="clear" w:color="auto" w:fill="auto"/>
          </w:tcPr>
          <w:p w14:paraId="527D8E58" w14:textId="77777777" w:rsidR="0018778C" w:rsidRDefault="0018778C" w:rsidP="00B477E0">
            <w:pPr>
              <w:rPr>
                <w:rFonts w:ascii="Times New Roman" w:hAnsi="Times New Roman"/>
              </w:rPr>
            </w:pPr>
          </w:p>
        </w:tc>
      </w:tr>
      <w:tr w:rsidR="0018778C" w:rsidRPr="005435C0" w14:paraId="77091341" w14:textId="77777777" w:rsidTr="009832CD">
        <w:trPr>
          <w:cantSplit/>
          <w:trHeight w:val="242"/>
          <w:jc w:val="center"/>
        </w:trPr>
        <w:tc>
          <w:tcPr>
            <w:tcW w:w="692" w:type="dxa"/>
            <w:vMerge/>
            <w:shd w:val="clear" w:color="auto" w:fill="auto"/>
          </w:tcPr>
          <w:p w14:paraId="3CEDF101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174" w:type="dxa"/>
            <w:vMerge/>
            <w:shd w:val="clear" w:color="auto" w:fill="auto"/>
          </w:tcPr>
          <w:p w14:paraId="0F438EDB" w14:textId="77777777" w:rsidR="0018778C" w:rsidRPr="00667852" w:rsidRDefault="0018778C" w:rsidP="00B477E0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</w:tc>
        <w:tc>
          <w:tcPr>
            <w:tcW w:w="810" w:type="dxa"/>
            <w:vMerge/>
            <w:shd w:val="clear" w:color="auto" w:fill="auto"/>
          </w:tcPr>
          <w:p w14:paraId="2DCC12B8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vMerge/>
            <w:shd w:val="clear" w:color="auto" w:fill="auto"/>
          </w:tcPr>
          <w:p w14:paraId="08F6E84D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48" w:type="dxa"/>
            <w:vMerge/>
            <w:shd w:val="clear" w:color="auto" w:fill="auto"/>
          </w:tcPr>
          <w:p w14:paraId="033A8215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769D0444" w14:textId="77777777" w:rsidR="0018778C" w:rsidRPr="00667852" w:rsidRDefault="0018778C" w:rsidP="005A412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00B99E18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6BF2ACCC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955" w:type="dxa"/>
            <w:vMerge/>
            <w:shd w:val="clear" w:color="auto" w:fill="auto"/>
          </w:tcPr>
          <w:p w14:paraId="57DC0326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2E71A38B" w14:textId="77777777" w:rsidR="0018778C" w:rsidRPr="00667852" w:rsidRDefault="0018778C" w:rsidP="00667852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 w:rsidRPr="00667852">
              <w:rPr>
                <w:rFonts w:ascii="Times New Roman" w:hAnsi="Times New Roman"/>
                <w:b/>
                <w:sz w:val="22"/>
                <w:szCs w:val="22"/>
              </w:rPr>
              <w:t>International</w:t>
            </w:r>
          </w:p>
        </w:tc>
        <w:tc>
          <w:tcPr>
            <w:tcW w:w="480" w:type="dxa"/>
            <w:shd w:val="clear" w:color="auto" w:fill="auto"/>
          </w:tcPr>
          <w:p w14:paraId="589BE40F" w14:textId="77777777" w:rsidR="0018778C" w:rsidRPr="00667852" w:rsidRDefault="0018778C" w:rsidP="00667852">
            <w:pPr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985" w:type="dxa"/>
            <w:vMerge/>
            <w:shd w:val="clear" w:color="auto" w:fill="auto"/>
          </w:tcPr>
          <w:p w14:paraId="6F89081C" w14:textId="77777777" w:rsidR="0018778C" w:rsidRDefault="0018778C" w:rsidP="00B477E0">
            <w:pPr>
              <w:rPr>
                <w:rFonts w:ascii="Times New Roman" w:hAnsi="Times New Roman"/>
              </w:rPr>
            </w:pPr>
          </w:p>
        </w:tc>
      </w:tr>
      <w:tr w:rsidR="0018778C" w:rsidRPr="005435C0" w14:paraId="4A76ADB5" w14:textId="77777777" w:rsidTr="009832CD">
        <w:trPr>
          <w:cantSplit/>
          <w:trHeight w:val="377"/>
          <w:jc w:val="center"/>
        </w:trPr>
        <w:tc>
          <w:tcPr>
            <w:tcW w:w="692" w:type="dxa"/>
            <w:vMerge/>
            <w:shd w:val="clear" w:color="auto" w:fill="auto"/>
          </w:tcPr>
          <w:p w14:paraId="323492D5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174" w:type="dxa"/>
            <w:vMerge w:val="restart"/>
            <w:shd w:val="clear" w:color="auto" w:fill="auto"/>
          </w:tcPr>
          <w:p w14:paraId="25F1D6B6" w14:textId="77777777" w:rsidR="0018778C" w:rsidRPr="00667852" w:rsidRDefault="0018778C" w:rsidP="00667852">
            <w:pPr>
              <w:rPr>
                <w:rFonts w:ascii="Times New Roman" w:hAnsi="Times New Roman"/>
                <w:sz w:val="22"/>
                <w:szCs w:val="22"/>
              </w:rPr>
            </w:pPr>
            <w:r w:rsidRPr="00667852"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  <w:t>Mailing Address:</w:t>
            </w:r>
            <w:r w:rsidRPr="00667852">
              <w:rPr>
                <w:rFonts w:ascii="Times New Roman" w:hAnsi="Times New Roman"/>
                <w:sz w:val="22"/>
                <w:szCs w:val="22"/>
              </w:rPr>
              <w:t xml:space="preserve"> </w:t>
            </w:r>
          </w:p>
          <w:p w14:paraId="49C6DC15" w14:textId="77777777" w:rsidR="0018778C" w:rsidRDefault="0018778C" w:rsidP="00F66037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  <w:p w14:paraId="6CF5F4E8" w14:textId="77777777" w:rsidR="0018778C" w:rsidRDefault="0018778C" w:rsidP="00F66037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  <w:p w14:paraId="32C15BF9" w14:textId="77777777" w:rsidR="0018778C" w:rsidRDefault="0018778C" w:rsidP="00F66037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  <w:p w14:paraId="3EF22451" w14:textId="77777777" w:rsidR="0018778C" w:rsidRDefault="0018778C" w:rsidP="00F66037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  <w:p w14:paraId="6A680E7D" w14:textId="77777777" w:rsidR="0018778C" w:rsidRDefault="0018778C" w:rsidP="00F66037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  <w:p w14:paraId="3500D429" w14:textId="77777777" w:rsidR="0018778C" w:rsidRDefault="0018778C" w:rsidP="00F66037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  <w:p w14:paraId="7BD8014E" w14:textId="77777777" w:rsidR="0018778C" w:rsidRDefault="0018778C" w:rsidP="00F66037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  <w:p w14:paraId="28B71A6D" w14:textId="77777777" w:rsidR="0018778C" w:rsidRDefault="0018778C" w:rsidP="00667852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  <w:p w14:paraId="137DA2A3" w14:textId="77777777" w:rsidR="0018778C" w:rsidRDefault="0018778C" w:rsidP="00667852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  <w:p w14:paraId="55D5154A" w14:textId="77777777" w:rsidR="0018778C" w:rsidRPr="00667852" w:rsidRDefault="0018778C" w:rsidP="00667852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  <w: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  <w:t>PIN Code:</w:t>
            </w:r>
          </w:p>
        </w:tc>
        <w:tc>
          <w:tcPr>
            <w:tcW w:w="810" w:type="dxa"/>
            <w:vMerge/>
            <w:shd w:val="clear" w:color="auto" w:fill="auto"/>
          </w:tcPr>
          <w:p w14:paraId="6A9E9C0F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vMerge/>
            <w:shd w:val="clear" w:color="auto" w:fill="auto"/>
          </w:tcPr>
          <w:p w14:paraId="61D5E608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48" w:type="dxa"/>
            <w:vMerge/>
            <w:shd w:val="clear" w:color="auto" w:fill="auto"/>
          </w:tcPr>
          <w:p w14:paraId="65E6A10A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5BBCD832" w14:textId="77777777" w:rsidR="0018778C" w:rsidRDefault="0018778C" w:rsidP="005A412A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76BECEA7" w14:textId="77777777" w:rsidR="0018778C" w:rsidRPr="00667852" w:rsidRDefault="0018778C" w:rsidP="005A412A">
            <w:pPr>
              <w:rPr>
                <w:rFonts w:ascii="Times New Roman" w:hAnsi="Times New Roman"/>
                <w:sz w:val="22"/>
                <w:szCs w:val="22"/>
              </w:rPr>
            </w:pPr>
            <w:r w:rsidRPr="00667852">
              <w:rPr>
                <w:rFonts w:ascii="Times New Roman" w:hAnsi="Times New Roman"/>
                <w:sz w:val="22"/>
                <w:szCs w:val="22"/>
              </w:rPr>
              <w:t>XII</w:t>
            </w:r>
          </w:p>
          <w:p w14:paraId="110ACA5E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660228A0" w14:textId="77777777" w:rsidR="0018778C" w:rsidRPr="00667852" w:rsidRDefault="0018778C" w:rsidP="002555B8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7BDD6FF7" w14:textId="77777777" w:rsidR="0018778C" w:rsidRPr="00667852" w:rsidRDefault="0018778C" w:rsidP="002555B8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955" w:type="dxa"/>
            <w:vMerge/>
            <w:shd w:val="clear" w:color="auto" w:fill="auto"/>
          </w:tcPr>
          <w:p w14:paraId="791D61DF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040" w:type="dxa"/>
            <w:gridSpan w:val="2"/>
            <w:shd w:val="clear" w:color="auto" w:fill="auto"/>
          </w:tcPr>
          <w:p w14:paraId="77408DB0" w14:textId="77777777" w:rsidR="0018778C" w:rsidRPr="00667852" w:rsidRDefault="0018778C" w:rsidP="006755B2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i/>
                <w:sz w:val="22"/>
                <w:szCs w:val="22"/>
              </w:rPr>
              <w:t xml:space="preserve">In </w:t>
            </w:r>
            <w:r w:rsidRPr="00667852">
              <w:rPr>
                <w:rFonts w:ascii="Times New Roman" w:hAnsi="Times New Roman"/>
                <w:b/>
                <w:i/>
                <w:sz w:val="22"/>
                <w:szCs w:val="22"/>
              </w:rPr>
              <w:t>Conferences-</w:t>
            </w:r>
          </w:p>
        </w:tc>
        <w:tc>
          <w:tcPr>
            <w:tcW w:w="985" w:type="dxa"/>
            <w:vMerge/>
            <w:shd w:val="clear" w:color="auto" w:fill="auto"/>
          </w:tcPr>
          <w:p w14:paraId="02888583" w14:textId="77777777" w:rsidR="0018778C" w:rsidRDefault="0018778C" w:rsidP="00B477E0">
            <w:pPr>
              <w:rPr>
                <w:rFonts w:ascii="Times New Roman" w:hAnsi="Times New Roman"/>
              </w:rPr>
            </w:pPr>
          </w:p>
        </w:tc>
      </w:tr>
      <w:tr w:rsidR="0018778C" w:rsidRPr="005435C0" w14:paraId="7D7F3322" w14:textId="77777777" w:rsidTr="009832CD">
        <w:trPr>
          <w:cantSplit/>
          <w:trHeight w:val="248"/>
          <w:jc w:val="center"/>
        </w:trPr>
        <w:tc>
          <w:tcPr>
            <w:tcW w:w="692" w:type="dxa"/>
            <w:vMerge/>
            <w:shd w:val="clear" w:color="auto" w:fill="auto"/>
          </w:tcPr>
          <w:p w14:paraId="45F2DEA9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174" w:type="dxa"/>
            <w:vMerge/>
            <w:shd w:val="clear" w:color="auto" w:fill="auto"/>
          </w:tcPr>
          <w:p w14:paraId="1154C513" w14:textId="77777777" w:rsidR="0018778C" w:rsidRPr="00667852" w:rsidRDefault="0018778C" w:rsidP="00667852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</w:tc>
        <w:tc>
          <w:tcPr>
            <w:tcW w:w="810" w:type="dxa"/>
            <w:vMerge/>
            <w:shd w:val="clear" w:color="auto" w:fill="auto"/>
          </w:tcPr>
          <w:p w14:paraId="7C192EE8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vMerge/>
            <w:shd w:val="clear" w:color="auto" w:fill="auto"/>
          </w:tcPr>
          <w:p w14:paraId="6D2985A5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48" w:type="dxa"/>
            <w:vMerge/>
            <w:shd w:val="clear" w:color="auto" w:fill="auto"/>
          </w:tcPr>
          <w:p w14:paraId="6CF90572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2852E605" w14:textId="77777777" w:rsidR="0018778C" w:rsidRPr="00667852" w:rsidRDefault="0018778C" w:rsidP="005A412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0F4F0E2F" w14:textId="77777777" w:rsidR="0018778C" w:rsidRPr="00667852" w:rsidRDefault="0018778C" w:rsidP="005A412A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66DFD5AC" w14:textId="77777777" w:rsidR="0018778C" w:rsidRPr="00667852" w:rsidRDefault="0018778C" w:rsidP="005A412A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955" w:type="dxa"/>
            <w:vMerge/>
            <w:shd w:val="clear" w:color="auto" w:fill="auto"/>
          </w:tcPr>
          <w:p w14:paraId="341514F5" w14:textId="77777777" w:rsidR="0018778C" w:rsidRPr="00667852" w:rsidRDefault="0018778C" w:rsidP="00BE0EB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27D1BCF1" w14:textId="77777777" w:rsidR="0018778C" w:rsidRPr="00667852" w:rsidRDefault="0018778C" w:rsidP="005A412A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667852">
              <w:rPr>
                <w:rFonts w:ascii="Times New Roman" w:hAnsi="Times New Roman"/>
                <w:b/>
                <w:sz w:val="22"/>
                <w:szCs w:val="22"/>
              </w:rPr>
              <w:t>National</w:t>
            </w:r>
          </w:p>
        </w:tc>
        <w:tc>
          <w:tcPr>
            <w:tcW w:w="480" w:type="dxa"/>
            <w:shd w:val="clear" w:color="auto" w:fill="auto"/>
          </w:tcPr>
          <w:p w14:paraId="344A3D66" w14:textId="77777777" w:rsidR="0018778C" w:rsidRPr="00667852" w:rsidRDefault="0018778C" w:rsidP="005A412A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</w:p>
        </w:tc>
        <w:tc>
          <w:tcPr>
            <w:tcW w:w="985" w:type="dxa"/>
            <w:vMerge/>
            <w:shd w:val="clear" w:color="auto" w:fill="auto"/>
          </w:tcPr>
          <w:p w14:paraId="1F222F59" w14:textId="77777777" w:rsidR="0018778C" w:rsidRDefault="0018778C" w:rsidP="00B477E0">
            <w:pPr>
              <w:rPr>
                <w:rFonts w:ascii="Times New Roman" w:hAnsi="Times New Roman"/>
              </w:rPr>
            </w:pPr>
          </w:p>
        </w:tc>
      </w:tr>
      <w:tr w:rsidR="0018778C" w:rsidRPr="005435C0" w14:paraId="2844D024" w14:textId="77777777" w:rsidTr="009832CD">
        <w:trPr>
          <w:cantSplit/>
          <w:trHeight w:val="134"/>
          <w:jc w:val="center"/>
        </w:trPr>
        <w:tc>
          <w:tcPr>
            <w:tcW w:w="692" w:type="dxa"/>
            <w:vMerge/>
            <w:shd w:val="clear" w:color="auto" w:fill="auto"/>
          </w:tcPr>
          <w:p w14:paraId="13D99C56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174" w:type="dxa"/>
            <w:vMerge/>
            <w:shd w:val="clear" w:color="auto" w:fill="auto"/>
          </w:tcPr>
          <w:p w14:paraId="1E4F41D2" w14:textId="77777777" w:rsidR="0018778C" w:rsidRPr="00667852" w:rsidRDefault="0018778C" w:rsidP="00667852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</w:tc>
        <w:tc>
          <w:tcPr>
            <w:tcW w:w="810" w:type="dxa"/>
            <w:vMerge/>
            <w:shd w:val="clear" w:color="auto" w:fill="auto"/>
          </w:tcPr>
          <w:p w14:paraId="619CE011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vMerge/>
            <w:shd w:val="clear" w:color="auto" w:fill="auto"/>
          </w:tcPr>
          <w:p w14:paraId="5A4CD0A7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48" w:type="dxa"/>
            <w:vMerge/>
            <w:shd w:val="clear" w:color="auto" w:fill="auto"/>
          </w:tcPr>
          <w:p w14:paraId="4FED86C3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6657B67D" w14:textId="77777777" w:rsidR="0018778C" w:rsidRPr="00667852" w:rsidRDefault="0018778C" w:rsidP="005A412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4E00B678" w14:textId="77777777" w:rsidR="0018778C" w:rsidRPr="00667852" w:rsidRDefault="0018778C" w:rsidP="005A412A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0C650A5D" w14:textId="77777777" w:rsidR="0018778C" w:rsidRPr="00667852" w:rsidRDefault="0018778C" w:rsidP="005A412A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955" w:type="dxa"/>
            <w:vMerge/>
            <w:shd w:val="clear" w:color="auto" w:fill="auto"/>
          </w:tcPr>
          <w:p w14:paraId="1B4B536D" w14:textId="77777777" w:rsidR="0018778C" w:rsidRPr="00667852" w:rsidRDefault="0018778C" w:rsidP="00BE0EB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33CC3492" w14:textId="77777777" w:rsidR="0018778C" w:rsidRPr="00667852" w:rsidRDefault="0018778C" w:rsidP="005A412A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667852">
              <w:rPr>
                <w:rFonts w:ascii="Times New Roman" w:hAnsi="Times New Roman"/>
                <w:b/>
                <w:sz w:val="22"/>
                <w:szCs w:val="22"/>
              </w:rPr>
              <w:t>International</w:t>
            </w:r>
          </w:p>
        </w:tc>
        <w:tc>
          <w:tcPr>
            <w:tcW w:w="480" w:type="dxa"/>
            <w:shd w:val="clear" w:color="auto" w:fill="auto"/>
          </w:tcPr>
          <w:p w14:paraId="3C0992D1" w14:textId="77777777" w:rsidR="0018778C" w:rsidRPr="00667852" w:rsidRDefault="0018778C" w:rsidP="005A412A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</w:p>
        </w:tc>
        <w:tc>
          <w:tcPr>
            <w:tcW w:w="985" w:type="dxa"/>
            <w:vMerge/>
            <w:shd w:val="clear" w:color="auto" w:fill="auto"/>
          </w:tcPr>
          <w:p w14:paraId="5652243B" w14:textId="77777777" w:rsidR="0018778C" w:rsidRDefault="0018778C" w:rsidP="00B477E0">
            <w:pPr>
              <w:rPr>
                <w:rFonts w:ascii="Times New Roman" w:hAnsi="Times New Roman"/>
              </w:rPr>
            </w:pPr>
          </w:p>
        </w:tc>
      </w:tr>
      <w:tr w:rsidR="0018778C" w:rsidRPr="005435C0" w14:paraId="7545CF76" w14:textId="77777777" w:rsidTr="008E323D">
        <w:trPr>
          <w:cantSplit/>
          <w:trHeight w:val="960"/>
          <w:jc w:val="center"/>
        </w:trPr>
        <w:tc>
          <w:tcPr>
            <w:tcW w:w="692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72F1AD59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174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3C9418FB" w14:textId="77777777" w:rsidR="0018778C" w:rsidRPr="00667852" w:rsidRDefault="0018778C" w:rsidP="00667852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</w:tc>
        <w:tc>
          <w:tcPr>
            <w:tcW w:w="810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188F3385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48B84317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48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5FF2B806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tcBorders>
              <w:bottom w:val="double" w:sz="4" w:space="0" w:color="auto"/>
            </w:tcBorders>
            <w:shd w:val="clear" w:color="auto" w:fill="auto"/>
          </w:tcPr>
          <w:p w14:paraId="7D8AA2E1" w14:textId="77777777" w:rsidR="0018778C" w:rsidRDefault="0018778C" w:rsidP="00B40E86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4A9796BC" w14:textId="77777777" w:rsidR="0018778C" w:rsidRPr="00667852" w:rsidRDefault="0018778C" w:rsidP="00B40E86">
            <w:pPr>
              <w:rPr>
                <w:rFonts w:ascii="Times New Roman" w:hAnsi="Times New Roman"/>
                <w:sz w:val="22"/>
                <w:szCs w:val="22"/>
              </w:rPr>
            </w:pPr>
            <w:r w:rsidRPr="00667852">
              <w:rPr>
                <w:rFonts w:ascii="Times New Roman" w:hAnsi="Times New Roman"/>
                <w:sz w:val="22"/>
                <w:szCs w:val="22"/>
              </w:rPr>
              <w:t>B.E./</w:t>
            </w:r>
            <w:proofErr w:type="spellStart"/>
            <w:r w:rsidRPr="00667852">
              <w:rPr>
                <w:rFonts w:ascii="Times New Roman" w:hAnsi="Times New Roman"/>
                <w:sz w:val="22"/>
                <w:szCs w:val="22"/>
              </w:rPr>
              <w:t>B.Tech</w:t>
            </w:r>
            <w:proofErr w:type="spellEnd"/>
            <w:r w:rsidRPr="00667852">
              <w:rPr>
                <w:rFonts w:ascii="Times New Roman" w:hAnsi="Times New Roman"/>
                <w:sz w:val="22"/>
                <w:szCs w:val="22"/>
              </w:rPr>
              <w:t>/B.Sc./B.A.</w:t>
            </w:r>
          </w:p>
        </w:tc>
        <w:tc>
          <w:tcPr>
            <w:tcW w:w="990" w:type="dxa"/>
            <w:tcBorders>
              <w:bottom w:val="double" w:sz="4" w:space="0" w:color="auto"/>
            </w:tcBorders>
            <w:shd w:val="clear" w:color="auto" w:fill="auto"/>
          </w:tcPr>
          <w:p w14:paraId="347E9406" w14:textId="77777777" w:rsidR="0018778C" w:rsidRPr="00667852" w:rsidRDefault="0018778C" w:rsidP="002555B8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tcBorders>
              <w:bottom w:val="double" w:sz="4" w:space="0" w:color="auto"/>
            </w:tcBorders>
            <w:shd w:val="clear" w:color="auto" w:fill="auto"/>
          </w:tcPr>
          <w:p w14:paraId="770168F7" w14:textId="77777777" w:rsidR="0018778C" w:rsidRPr="00667852" w:rsidRDefault="0018778C" w:rsidP="002555B8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955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0C24D42E" w14:textId="77777777" w:rsidR="0018778C" w:rsidRPr="00667852" w:rsidRDefault="0018778C" w:rsidP="002555B8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040" w:type="dxa"/>
            <w:gridSpan w:val="2"/>
            <w:tcBorders>
              <w:bottom w:val="double" w:sz="4" w:space="0" w:color="auto"/>
            </w:tcBorders>
            <w:shd w:val="clear" w:color="auto" w:fill="auto"/>
          </w:tcPr>
          <w:p w14:paraId="7BEC9358" w14:textId="77777777" w:rsidR="0018778C" w:rsidRPr="00667852" w:rsidRDefault="0018778C" w:rsidP="00B40E86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667852">
              <w:rPr>
                <w:rFonts w:ascii="Times New Roman" w:hAnsi="Times New Roman"/>
                <w:b/>
                <w:i/>
                <w:sz w:val="22"/>
                <w:szCs w:val="22"/>
              </w:rPr>
              <w:t>Book chapters:</w:t>
            </w:r>
          </w:p>
        </w:tc>
        <w:tc>
          <w:tcPr>
            <w:tcW w:w="985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3DDD7E5F" w14:textId="77777777" w:rsidR="0018778C" w:rsidRDefault="0018778C" w:rsidP="00B477E0">
            <w:pPr>
              <w:rPr>
                <w:rFonts w:ascii="Times New Roman" w:hAnsi="Times New Roman"/>
              </w:rPr>
            </w:pPr>
          </w:p>
        </w:tc>
      </w:tr>
      <w:tr w:rsidR="0018778C" w:rsidRPr="005435C0" w14:paraId="3D79155E" w14:textId="77777777" w:rsidTr="009832CD">
        <w:trPr>
          <w:cantSplit/>
          <w:trHeight w:val="566"/>
          <w:jc w:val="center"/>
        </w:trPr>
        <w:tc>
          <w:tcPr>
            <w:tcW w:w="692" w:type="dxa"/>
            <w:vMerge/>
            <w:shd w:val="clear" w:color="auto" w:fill="auto"/>
          </w:tcPr>
          <w:p w14:paraId="1234D09D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174" w:type="dxa"/>
            <w:vMerge/>
            <w:shd w:val="clear" w:color="auto" w:fill="auto"/>
          </w:tcPr>
          <w:p w14:paraId="0F33DC7F" w14:textId="77777777" w:rsidR="0018778C" w:rsidRPr="00667852" w:rsidRDefault="0018778C" w:rsidP="00667852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</w:tc>
        <w:tc>
          <w:tcPr>
            <w:tcW w:w="810" w:type="dxa"/>
            <w:vMerge/>
            <w:shd w:val="clear" w:color="auto" w:fill="auto"/>
          </w:tcPr>
          <w:p w14:paraId="539EB639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vMerge/>
            <w:shd w:val="clear" w:color="auto" w:fill="auto"/>
          </w:tcPr>
          <w:p w14:paraId="0AC18A7E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48" w:type="dxa"/>
            <w:vMerge/>
            <w:shd w:val="clear" w:color="auto" w:fill="auto"/>
          </w:tcPr>
          <w:p w14:paraId="3DEAB8D3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auto"/>
          </w:tcPr>
          <w:p w14:paraId="70C14134" w14:textId="77777777" w:rsidR="0018778C" w:rsidRDefault="0018778C" w:rsidP="004A618A">
            <w:pPr>
              <w:rPr>
                <w:rFonts w:ascii="Times New Roman" w:hAnsi="Times New Roman"/>
                <w:sz w:val="22"/>
                <w:szCs w:val="22"/>
              </w:rPr>
            </w:pPr>
            <w:proofErr w:type="gramStart"/>
            <w:r w:rsidRPr="00667852">
              <w:rPr>
                <w:rFonts w:ascii="Times New Roman" w:hAnsi="Times New Roman"/>
                <w:sz w:val="22"/>
                <w:szCs w:val="22"/>
              </w:rPr>
              <w:t>M.E./M.Tech.</w:t>
            </w:r>
            <w:r w:rsidR="007E6FB0">
              <w:rPr>
                <w:rFonts w:ascii="Times New Roman" w:hAnsi="Times New Roman"/>
                <w:sz w:val="22"/>
                <w:szCs w:val="22"/>
              </w:rPr>
              <w:t>/</w:t>
            </w:r>
            <w:proofErr w:type="gramEnd"/>
          </w:p>
          <w:p w14:paraId="40EF5DD4" w14:textId="77777777" w:rsidR="0018778C" w:rsidRPr="00667852" w:rsidRDefault="0018778C" w:rsidP="004A618A">
            <w:pPr>
              <w:rPr>
                <w:rFonts w:ascii="Times New Roman" w:hAnsi="Times New Roman"/>
                <w:sz w:val="22"/>
                <w:szCs w:val="22"/>
              </w:rPr>
            </w:pPr>
            <w:r w:rsidRPr="00667852">
              <w:rPr>
                <w:rFonts w:ascii="Times New Roman" w:hAnsi="Times New Roman"/>
                <w:sz w:val="22"/>
                <w:szCs w:val="22"/>
              </w:rPr>
              <w:t>M.Sc./M.A.</w:t>
            </w:r>
          </w:p>
        </w:tc>
        <w:tc>
          <w:tcPr>
            <w:tcW w:w="990" w:type="dxa"/>
            <w:shd w:val="clear" w:color="auto" w:fill="auto"/>
          </w:tcPr>
          <w:p w14:paraId="39EF6442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auto"/>
          </w:tcPr>
          <w:p w14:paraId="2FE61470" w14:textId="77777777" w:rsidR="0018778C" w:rsidRPr="00667852" w:rsidRDefault="0018778C" w:rsidP="002555B8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955" w:type="dxa"/>
            <w:vMerge/>
            <w:shd w:val="clear" w:color="auto" w:fill="auto"/>
          </w:tcPr>
          <w:p w14:paraId="28AAEC13" w14:textId="77777777" w:rsidR="0018778C" w:rsidRPr="00667852" w:rsidRDefault="0018778C" w:rsidP="002555B8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040" w:type="dxa"/>
            <w:gridSpan w:val="2"/>
            <w:shd w:val="clear" w:color="auto" w:fill="auto"/>
          </w:tcPr>
          <w:p w14:paraId="402F5125" w14:textId="77777777" w:rsidR="0018778C" w:rsidRPr="00667852" w:rsidRDefault="0018778C" w:rsidP="00F94DF0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667852">
              <w:rPr>
                <w:rFonts w:ascii="Times New Roman" w:hAnsi="Times New Roman"/>
                <w:b/>
                <w:i/>
                <w:sz w:val="22"/>
                <w:szCs w:val="22"/>
              </w:rPr>
              <w:t>Book</w:t>
            </w:r>
            <w:r>
              <w:rPr>
                <w:rFonts w:ascii="Times New Roman" w:hAnsi="Times New Roman"/>
                <w:b/>
                <w:i/>
                <w:sz w:val="22"/>
                <w:szCs w:val="22"/>
              </w:rPr>
              <w:t>(</w:t>
            </w:r>
            <w:r w:rsidRPr="00667852">
              <w:rPr>
                <w:rFonts w:ascii="Times New Roman" w:hAnsi="Times New Roman"/>
                <w:b/>
                <w:i/>
                <w:sz w:val="22"/>
                <w:szCs w:val="22"/>
              </w:rPr>
              <w:t>s</w:t>
            </w:r>
            <w:r>
              <w:rPr>
                <w:rFonts w:ascii="Times New Roman" w:hAnsi="Times New Roman"/>
                <w:b/>
                <w:i/>
                <w:sz w:val="22"/>
                <w:szCs w:val="22"/>
              </w:rPr>
              <w:t>) Written</w:t>
            </w:r>
            <w:r w:rsidRPr="00667852">
              <w:rPr>
                <w:rFonts w:ascii="Times New Roman" w:hAnsi="Times New Roman"/>
                <w:b/>
                <w:i/>
                <w:sz w:val="22"/>
                <w:szCs w:val="22"/>
              </w:rPr>
              <w:t>:</w:t>
            </w:r>
          </w:p>
          <w:p w14:paraId="7248D3C7" w14:textId="77777777" w:rsidR="0018778C" w:rsidRPr="00667852" w:rsidRDefault="0018778C" w:rsidP="00B40E86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</w:p>
        </w:tc>
        <w:tc>
          <w:tcPr>
            <w:tcW w:w="985" w:type="dxa"/>
            <w:vMerge/>
            <w:shd w:val="clear" w:color="auto" w:fill="auto"/>
          </w:tcPr>
          <w:p w14:paraId="6EF1633D" w14:textId="77777777" w:rsidR="0018778C" w:rsidRDefault="0018778C" w:rsidP="00B477E0">
            <w:pPr>
              <w:rPr>
                <w:rFonts w:ascii="Times New Roman" w:hAnsi="Times New Roman"/>
              </w:rPr>
            </w:pPr>
          </w:p>
        </w:tc>
      </w:tr>
      <w:tr w:rsidR="0018778C" w:rsidRPr="005435C0" w14:paraId="697F36EA" w14:textId="77777777" w:rsidTr="009832CD">
        <w:trPr>
          <w:cantSplit/>
          <w:trHeight w:val="411"/>
          <w:jc w:val="center"/>
        </w:trPr>
        <w:tc>
          <w:tcPr>
            <w:tcW w:w="692" w:type="dxa"/>
            <w:vMerge/>
            <w:shd w:val="clear" w:color="auto" w:fill="auto"/>
          </w:tcPr>
          <w:p w14:paraId="69359AE0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174" w:type="dxa"/>
            <w:vMerge w:val="restart"/>
            <w:shd w:val="clear" w:color="auto" w:fill="auto"/>
          </w:tcPr>
          <w:p w14:paraId="48837A83" w14:textId="77777777" w:rsidR="0018778C" w:rsidRDefault="0018778C" w:rsidP="00667852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  <w:p w14:paraId="76FFC615" w14:textId="77777777" w:rsidR="0018778C" w:rsidRDefault="0018778C" w:rsidP="00667852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  <w:t xml:space="preserve">Phone and </w:t>
            </w:r>
            <w:r w:rsidRPr="00667852"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  <w:t>Mobile</w:t>
            </w:r>
            <w: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  <w:t xml:space="preserve"> Number</w:t>
            </w:r>
            <w:r w:rsidRPr="00667852"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  <w:t xml:space="preserve">: </w:t>
            </w:r>
          </w:p>
          <w:p w14:paraId="4D5F134E" w14:textId="77777777" w:rsidR="0018778C" w:rsidRPr="00667852" w:rsidRDefault="0018778C" w:rsidP="009212F6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</w:tc>
        <w:tc>
          <w:tcPr>
            <w:tcW w:w="810" w:type="dxa"/>
            <w:vMerge/>
            <w:shd w:val="clear" w:color="auto" w:fill="auto"/>
          </w:tcPr>
          <w:p w14:paraId="537484F5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vMerge/>
            <w:shd w:val="clear" w:color="auto" w:fill="auto"/>
          </w:tcPr>
          <w:p w14:paraId="381D7AE1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48" w:type="dxa"/>
            <w:vMerge/>
            <w:shd w:val="clear" w:color="auto" w:fill="auto"/>
          </w:tcPr>
          <w:p w14:paraId="5DFFD557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980" w:type="dxa"/>
            <w:gridSpan w:val="2"/>
            <w:vMerge w:val="restart"/>
            <w:shd w:val="clear" w:color="auto" w:fill="auto"/>
          </w:tcPr>
          <w:p w14:paraId="3AA84F03" w14:textId="77777777" w:rsidR="0018778C" w:rsidRDefault="0018778C" w:rsidP="00B40E86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65EBE8D9" w14:textId="77777777" w:rsidR="0018778C" w:rsidRDefault="0018778C" w:rsidP="00B40E86">
            <w:pPr>
              <w:rPr>
                <w:rFonts w:ascii="Times New Roman" w:hAnsi="Times New Roman"/>
                <w:sz w:val="22"/>
                <w:szCs w:val="22"/>
              </w:rPr>
            </w:pPr>
            <w:r w:rsidRPr="00667852">
              <w:rPr>
                <w:rFonts w:ascii="Times New Roman" w:hAnsi="Times New Roman"/>
                <w:sz w:val="22"/>
                <w:szCs w:val="22"/>
              </w:rPr>
              <w:t>Ph.D.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</w:p>
          <w:p w14:paraId="2650C6F8" w14:textId="77777777" w:rsidR="0018778C" w:rsidRPr="00667852" w:rsidRDefault="0018778C" w:rsidP="00B40E86">
            <w:pPr>
              <w:rPr>
                <w:rFonts w:ascii="Times New Roman" w:hAnsi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/>
                <w:b/>
                <w:i/>
                <w:sz w:val="22"/>
                <w:szCs w:val="22"/>
              </w:rPr>
              <w:t>Univ</w:t>
            </w:r>
            <w:proofErr w:type="spellEnd"/>
            <w:r>
              <w:rPr>
                <w:rFonts w:ascii="Times New Roman" w:hAnsi="Times New Roman"/>
                <w:b/>
                <w:i/>
                <w:sz w:val="22"/>
                <w:szCs w:val="22"/>
              </w:rPr>
              <w:t>/</w:t>
            </w:r>
            <w:proofErr w:type="spellStart"/>
            <w:r>
              <w:rPr>
                <w:rFonts w:ascii="Times New Roman" w:hAnsi="Times New Roman"/>
                <w:b/>
                <w:i/>
                <w:sz w:val="22"/>
                <w:szCs w:val="22"/>
              </w:rPr>
              <w:t>Instt</w:t>
            </w:r>
            <w:proofErr w:type="spellEnd"/>
            <w:r>
              <w:rPr>
                <w:rFonts w:ascii="Times New Roman" w:hAnsi="Times New Roman"/>
                <w:b/>
                <w:i/>
                <w:sz w:val="22"/>
                <w:szCs w:val="22"/>
              </w:rPr>
              <w:t>.</w:t>
            </w:r>
            <w:r w:rsidRPr="00667852">
              <w:rPr>
                <w:rFonts w:ascii="Times New Roman" w:hAnsi="Times New Roman"/>
                <w:b/>
                <w:i/>
                <w:sz w:val="22"/>
                <w:szCs w:val="22"/>
              </w:rPr>
              <w:t>:</w:t>
            </w:r>
          </w:p>
        </w:tc>
        <w:tc>
          <w:tcPr>
            <w:tcW w:w="990" w:type="dxa"/>
            <w:vMerge w:val="restart"/>
            <w:shd w:val="clear" w:color="auto" w:fill="auto"/>
          </w:tcPr>
          <w:p w14:paraId="03EDCE6C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955" w:type="dxa"/>
            <w:vMerge/>
            <w:shd w:val="clear" w:color="auto" w:fill="auto"/>
          </w:tcPr>
          <w:p w14:paraId="5514ACCC" w14:textId="77777777" w:rsidR="0018778C" w:rsidRPr="00667852" w:rsidRDefault="0018778C" w:rsidP="004A618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040" w:type="dxa"/>
            <w:gridSpan w:val="2"/>
            <w:shd w:val="clear" w:color="auto" w:fill="auto"/>
          </w:tcPr>
          <w:p w14:paraId="1535E45B" w14:textId="77777777" w:rsidR="0018778C" w:rsidRPr="00667852" w:rsidRDefault="0018778C" w:rsidP="00F94DF0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i/>
                <w:sz w:val="22"/>
                <w:szCs w:val="22"/>
              </w:rPr>
              <w:t>Patent(s):</w:t>
            </w:r>
          </w:p>
        </w:tc>
        <w:tc>
          <w:tcPr>
            <w:tcW w:w="985" w:type="dxa"/>
            <w:vMerge/>
            <w:shd w:val="clear" w:color="auto" w:fill="auto"/>
          </w:tcPr>
          <w:p w14:paraId="4F862D28" w14:textId="77777777" w:rsidR="0018778C" w:rsidRDefault="0018778C" w:rsidP="00B477E0">
            <w:pPr>
              <w:rPr>
                <w:rFonts w:ascii="Times New Roman" w:hAnsi="Times New Roman"/>
              </w:rPr>
            </w:pPr>
          </w:p>
        </w:tc>
      </w:tr>
      <w:tr w:rsidR="0018778C" w:rsidRPr="005435C0" w14:paraId="6CA08FFB" w14:textId="77777777" w:rsidTr="009832CD">
        <w:trPr>
          <w:cantSplit/>
          <w:trHeight w:val="456"/>
          <w:jc w:val="center"/>
        </w:trPr>
        <w:tc>
          <w:tcPr>
            <w:tcW w:w="692" w:type="dxa"/>
            <w:vMerge/>
            <w:shd w:val="clear" w:color="auto" w:fill="auto"/>
          </w:tcPr>
          <w:p w14:paraId="506A919D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174" w:type="dxa"/>
            <w:vMerge/>
            <w:shd w:val="clear" w:color="auto" w:fill="auto"/>
          </w:tcPr>
          <w:p w14:paraId="23610F60" w14:textId="77777777" w:rsidR="0018778C" w:rsidRPr="00667852" w:rsidRDefault="0018778C" w:rsidP="00667852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</w:tc>
        <w:tc>
          <w:tcPr>
            <w:tcW w:w="810" w:type="dxa"/>
            <w:vMerge/>
            <w:shd w:val="clear" w:color="auto" w:fill="auto"/>
          </w:tcPr>
          <w:p w14:paraId="5D979975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vMerge/>
            <w:shd w:val="clear" w:color="auto" w:fill="auto"/>
          </w:tcPr>
          <w:p w14:paraId="1BE71791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48" w:type="dxa"/>
            <w:vMerge/>
            <w:shd w:val="clear" w:color="auto" w:fill="auto"/>
          </w:tcPr>
          <w:p w14:paraId="0B7FC509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980" w:type="dxa"/>
            <w:gridSpan w:val="2"/>
            <w:vMerge/>
            <w:shd w:val="clear" w:color="auto" w:fill="auto"/>
          </w:tcPr>
          <w:p w14:paraId="3FB695F4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5AA38782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955" w:type="dxa"/>
            <w:vMerge/>
            <w:shd w:val="clear" w:color="auto" w:fill="auto"/>
          </w:tcPr>
          <w:p w14:paraId="4E926636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040" w:type="dxa"/>
            <w:gridSpan w:val="2"/>
            <w:shd w:val="clear" w:color="auto" w:fill="auto"/>
          </w:tcPr>
          <w:p w14:paraId="6167F33E" w14:textId="77777777" w:rsidR="0018778C" w:rsidRPr="00667852" w:rsidRDefault="0018778C" w:rsidP="005A412A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i/>
                <w:sz w:val="22"/>
                <w:szCs w:val="22"/>
              </w:rPr>
              <w:t>Citation(s):</w:t>
            </w:r>
          </w:p>
          <w:p w14:paraId="6BEB7241" w14:textId="77777777" w:rsidR="0018778C" w:rsidRPr="00667852" w:rsidRDefault="0018778C" w:rsidP="00B477E0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</w:p>
        </w:tc>
        <w:tc>
          <w:tcPr>
            <w:tcW w:w="985" w:type="dxa"/>
            <w:vMerge/>
            <w:shd w:val="clear" w:color="auto" w:fill="auto"/>
          </w:tcPr>
          <w:p w14:paraId="428B148F" w14:textId="77777777" w:rsidR="0018778C" w:rsidRDefault="0018778C" w:rsidP="00B477E0">
            <w:pPr>
              <w:rPr>
                <w:rFonts w:ascii="Times New Roman" w:hAnsi="Times New Roman"/>
              </w:rPr>
            </w:pPr>
          </w:p>
        </w:tc>
      </w:tr>
      <w:tr w:rsidR="0018778C" w:rsidRPr="005435C0" w14:paraId="6A76E3FD" w14:textId="77777777" w:rsidTr="009832CD">
        <w:trPr>
          <w:cantSplit/>
          <w:trHeight w:val="726"/>
          <w:jc w:val="center"/>
        </w:trPr>
        <w:tc>
          <w:tcPr>
            <w:tcW w:w="692" w:type="dxa"/>
            <w:vMerge/>
            <w:shd w:val="clear" w:color="auto" w:fill="auto"/>
          </w:tcPr>
          <w:p w14:paraId="66C08ECF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174" w:type="dxa"/>
            <w:shd w:val="clear" w:color="auto" w:fill="auto"/>
          </w:tcPr>
          <w:p w14:paraId="04339A82" w14:textId="77777777" w:rsidR="0018778C" w:rsidRPr="00667852" w:rsidRDefault="0018778C" w:rsidP="00667852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  <w:r w:rsidRPr="00667852"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  <w:t>Email ID:</w:t>
            </w:r>
          </w:p>
          <w:p w14:paraId="4ABB11A4" w14:textId="77777777" w:rsidR="0018778C" w:rsidRPr="00667852" w:rsidRDefault="0018778C" w:rsidP="009212F6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</w:tc>
        <w:tc>
          <w:tcPr>
            <w:tcW w:w="810" w:type="dxa"/>
            <w:vMerge/>
            <w:shd w:val="clear" w:color="auto" w:fill="auto"/>
          </w:tcPr>
          <w:p w14:paraId="05A0A510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vMerge/>
            <w:shd w:val="clear" w:color="auto" w:fill="auto"/>
          </w:tcPr>
          <w:p w14:paraId="7EE8FA2D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48" w:type="dxa"/>
            <w:vMerge/>
            <w:shd w:val="clear" w:color="auto" w:fill="auto"/>
          </w:tcPr>
          <w:p w14:paraId="4AD2865C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970" w:type="dxa"/>
            <w:gridSpan w:val="3"/>
            <w:shd w:val="clear" w:color="auto" w:fill="auto"/>
          </w:tcPr>
          <w:p w14:paraId="09795490" w14:textId="77777777" w:rsidR="0018778C" w:rsidRPr="00667852" w:rsidRDefault="0018778C" w:rsidP="009F6A5C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  <w:r w:rsidRPr="00667852"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  <w:t>Specialization:</w:t>
            </w:r>
          </w:p>
        </w:tc>
        <w:tc>
          <w:tcPr>
            <w:tcW w:w="2955" w:type="dxa"/>
            <w:vMerge/>
            <w:shd w:val="clear" w:color="auto" w:fill="auto"/>
          </w:tcPr>
          <w:p w14:paraId="0EADC353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040" w:type="dxa"/>
            <w:gridSpan w:val="2"/>
            <w:shd w:val="clear" w:color="auto" w:fill="auto"/>
          </w:tcPr>
          <w:p w14:paraId="3B2B04AB" w14:textId="77777777" w:rsidR="0018778C" w:rsidRPr="00667852" w:rsidRDefault="0018778C" w:rsidP="005A412A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667852">
              <w:rPr>
                <w:rFonts w:ascii="Times New Roman" w:hAnsi="Times New Roman"/>
                <w:b/>
                <w:i/>
                <w:sz w:val="22"/>
                <w:szCs w:val="22"/>
              </w:rPr>
              <w:t>Award</w:t>
            </w:r>
            <w:r>
              <w:rPr>
                <w:rFonts w:ascii="Times New Roman" w:hAnsi="Times New Roman"/>
                <w:b/>
                <w:i/>
                <w:sz w:val="22"/>
                <w:szCs w:val="22"/>
              </w:rPr>
              <w:t>(</w:t>
            </w:r>
            <w:r w:rsidRPr="00667852">
              <w:rPr>
                <w:rFonts w:ascii="Times New Roman" w:hAnsi="Times New Roman"/>
                <w:b/>
                <w:i/>
                <w:sz w:val="22"/>
                <w:szCs w:val="22"/>
              </w:rPr>
              <w:t>s</w:t>
            </w:r>
            <w:r>
              <w:rPr>
                <w:rFonts w:ascii="Times New Roman" w:hAnsi="Times New Roman"/>
                <w:b/>
                <w:i/>
                <w:sz w:val="22"/>
                <w:szCs w:val="22"/>
              </w:rPr>
              <w:t>)</w:t>
            </w:r>
            <w:r w:rsidRPr="00667852">
              <w:rPr>
                <w:rFonts w:ascii="Times New Roman" w:hAnsi="Times New Roman"/>
                <w:b/>
                <w:i/>
                <w:sz w:val="22"/>
                <w:szCs w:val="22"/>
              </w:rPr>
              <w:t>:</w:t>
            </w:r>
          </w:p>
          <w:p w14:paraId="7C5EF2D4" w14:textId="77777777" w:rsidR="0018778C" w:rsidRPr="00667852" w:rsidRDefault="0018778C" w:rsidP="00B477E0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</w:p>
        </w:tc>
        <w:tc>
          <w:tcPr>
            <w:tcW w:w="985" w:type="dxa"/>
            <w:vMerge/>
            <w:shd w:val="clear" w:color="auto" w:fill="auto"/>
          </w:tcPr>
          <w:p w14:paraId="61969FA2" w14:textId="77777777" w:rsidR="0018778C" w:rsidRDefault="0018778C" w:rsidP="00B477E0">
            <w:pPr>
              <w:rPr>
                <w:rFonts w:ascii="Times New Roman" w:hAnsi="Times New Roman"/>
              </w:rPr>
            </w:pPr>
          </w:p>
        </w:tc>
      </w:tr>
    </w:tbl>
    <w:p w14:paraId="6E154E74" w14:textId="77777777" w:rsidR="008E323D" w:rsidRDefault="008E323D" w:rsidP="009832CD">
      <w:pPr>
        <w:rPr>
          <w:b/>
          <w:i/>
          <w:sz w:val="22"/>
        </w:rPr>
      </w:pPr>
    </w:p>
    <w:p w14:paraId="426FA769" w14:textId="77777777" w:rsidR="007322F6" w:rsidRDefault="003119D2" w:rsidP="009832CD">
      <w:pPr>
        <w:rPr>
          <w:b/>
          <w:i/>
          <w:sz w:val="22"/>
        </w:rPr>
      </w:pPr>
      <w:r>
        <w:rPr>
          <w:b/>
          <w:i/>
          <w:sz w:val="22"/>
        </w:rPr>
        <w:t>D</w:t>
      </w:r>
      <w:r w:rsidR="009212F6" w:rsidRPr="00A31171">
        <w:rPr>
          <w:b/>
          <w:i/>
          <w:sz w:val="22"/>
        </w:rPr>
        <w:t>ate: ................................</w:t>
      </w:r>
      <w:r w:rsidR="009212F6">
        <w:rPr>
          <w:sz w:val="22"/>
        </w:rPr>
        <w:tab/>
      </w:r>
      <w:r w:rsidR="009212F6">
        <w:rPr>
          <w:sz w:val="22"/>
        </w:rPr>
        <w:tab/>
      </w:r>
      <w:r w:rsidR="009212F6">
        <w:rPr>
          <w:sz w:val="22"/>
        </w:rPr>
        <w:tab/>
      </w:r>
      <w:r w:rsidR="009212F6">
        <w:rPr>
          <w:sz w:val="22"/>
        </w:rPr>
        <w:tab/>
      </w:r>
      <w:r w:rsidR="009212F6">
        <w:rPr>
          <w:b/>
          <w:sz w:val="22"/>
        </w:rPr>
        <w:t xml:space="preserve">                          </w:t>
      </w:r>
      <w:r w:rsidR="009212F6">
        <w:rPr>
          <w:b/>
          <w:sz w:val="22"/>
        </w:rPr>
        <w:tab/>
      </w:r>
      <w:r w:rsidR="009212F6">
        <w:rPr>
          <w:b/>
          <w:sz w:val="22"/>
        </w:rPr>
        <w:tab/>
      </w:r>
      <w:r w:rsidR="009212F6">
        <w:rPr>
          <w:b/>
          <w:sz w:val="22"/>
        </w:rPr>
        <w:tab/>
      </w:r>
      <w:r w:rsidR="009212F6" w:rsidRPr="00A31171">
        <w:rPr>
          <w:b/>
          <w:i/>
          <w:sz w:val="22"/>
        </w:rPr>
        <w:t xml:space="preserve">                                                                                  </w:t>
      </w:r>
      <w:r w:rsidR="008E323D">
        <w:rPr>
          <w:b/>
          <w:i/>
          <w:sz w:val="22"/>
        </w:rPr>
        <w:t xml:space="preserve">                 </w:t>
      </w:r>
      <w:r w:rsidR="009212F6" w:rsidRPr="00A31171">
        <w:rPr>
          <w:b/>
          <w:i/>
          <w:sz w:val="22"/>
        </w:rPr>
        <w:t xml:space="preserve">  Signature of the Candidate</w:t>
      </w:r>
    </w:p>
    <w:p w14:paraId="507636F1" w14:textId="77777777" w:rsidR="007322F6" w:rsidRDefault="007322F6" w:rsidP="009832CD">
      <w:pPr>
        <w:rPr>
          <w:b/>
          <w:iCs/>
          <w:sz w:val="22"/>
        </w:rPr>
        <w:sectPr w:rsidR="007322F6" w:rsidSect="00D25D88">
          <w:pgSz w:w="16834" w:h="11909" w:orient="landscape"/>
          <w:pgMar w:top="720" w:right="1080" w:bottom="720" w:left="1080" w:header="720" w:footer="720" w:gutter="0"/>
          <w:cols w:space="720"/>
          <w:docGrid w:linePitch="326"/>
        </w:sectPr>
      </w:pPr>
    </w:p>
    <w:p w14:paraId="6226A68C" w14:textId="77777777" w:rsidR="002E1FAA" w:rsidRPr="00822FFA" w:rsidRDefault="007322F6" w:rsidP="009832CD">
      <w:pPr>
        <w:rPr>
          <w:b/>
          <w:iCs/>
          <w:sz w:val="22"/>
        </w:rPr>
      </w:pPr>
      <w:r w:rsidRPr="00822FFA">
        <w:rPr>
          <w:b/>
          <w:iCs/>
          <w:sz w:val="22"/>
        </w:rPr>
        <w:lastRenderedPageBreak/>
        <w:t xml:space="preserve">Please provide the list of </w:t>
      </w:r>
      <w:r w:rsidR="00120839" w:rsidRPr="00822FFA">
        <w:rPr>
          <w:b/>
          <w:iCs/>
          <w:sz w:val="22"/>
        </w:rPr>
        <w:t xml:space="preserve">Patents </w:t>
      </w:r>
      <w:r w:rsidRPr="00822FFA">
        <w:rPr>
          <w:b/>
          <w:iCs/>
          <w:sz w:val="22"/>
        </w:rPr>
        <w:t xml:space="preserve">strictly in the format below. </w:t>
      </w:r>
      <w:r w:rsidR="00120839" w:rsidRPr="00822FFA">
        <w:rPr>
          <w:b/>
          <w:iCs/>
          <w:sz w:val="22"/>
        </w:rPr>
        <w:t xml:space="preserve">                                                                                                                                                                   AN</w:t>
      </w:r>
      <w:r w:rsidR="00003C39" w:rsidRPr="00822FFA">
        <w:rPr>
          <w:b/>
          <w:iCs/>
          <w:sz w:val="22"/>
        </w:rPr>
        <w:t>NEXURE A</w:t>
      </w:r>
    </w:p>
    <w:p w14:paraId="7FD03161" w14:textId="77777777" w:rsidR="007322F6" w:rsidRPr="00822FFA" w:rsidRDefault="00120839" w:rsidP="009832CD">
      <w:pPr>
        <w:rPr>
          <w:b/>
          <w:i/>
          <w:sz w:val="22"/>
        </w:rPr>
      </w:pPr>
      <w:r w:rsidRPr="00822FFA">
        <w:rPr>
          <w:b/>
          <w:i/>
          <w:sz w:val="22"/>
        </w:rPr>
        <w:t xml:space="preserve"> </w:t>
      </w:r>
    </w:p>
    <w:tbl>
      <w:tblPr>
        <w:tblW w:w="151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32"/>
        <w:gridCol w:w="2970"/>
        <w:gridCol w:w="2430"/>
        <w:gridCol w:w="1800"/>
        <w:gridCol w:w="2008"/>
        <w:gridCol w:w="2880"/>
      </w:tblGrid>
      <w:tr w:rsidR="001667F1" w:rsidRPr="00822FFA" w14:paraId="7995B7C7" w14:textId="77777777" w:rsidTr="008133F1">
        <w:tc>
          <w:tcPr>
            <w:tcW w:w="3032" w:type="dxa"/>
          </w:tcPr>
          <w:p w14:paraId="71036559" w14:textId="77777777" w:rsidR="007322F6" w:rsidRPr="00822FFA" w:rsidRDefault="007322F6" w:rsidP="00D25D88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 xml:space="preserve">Name of all </w:t>
            </w:r>
            <w:r w:rsidR="00120839" w:rsidRPr="00822FFA">
              <w:rPr>
                <w:rFonts w:ascii="Arial" w:hAnsi="Arial" w:cs="Arial"/>
                <w:b/>
                <w:sz w:val="16"/>
                <w:szCs w:val="16"/>
              </w:rPr>
              <w:t>Inventors</w:t>
            </w:r>
          </w:p>
          <w:p w14:paraId="2A540523" w14:textId="77777777" w:rsidR="007322F6" w:rsidRPr="00822FFA" w:rsidRDefault="007322F6" w:rsidP="00D25D88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(Last name, First Name, please underline your name)</w:t>
            </w:r>
          </w:p>
        </w:tc>
        <w:tc>
          <w:tcPr>
            <w:tcW w:w="2970" w:type="dxa"/>
          </w:tcPr>
          <w:p w14:paraId="7455E8A7" w14:textId="77777777" w:rsidR="007322F6" w:rsidRPr="00822FFA" w:rsidRDefault="008133F1" w:rsidP="008133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Invention</w:t>
            </w:r>
            <w:r w:rsidR="007322F6" w:rsidRPr="00822FFA">
              <w:rPr>
                <w:rFonts w:ascii="Arial" w:hAnsi="Arial" w:cs="Arial"/>
                <w:b/>
                <w:sz w:val="16"/>
                <w:szCs w:val="16"/>
              </w:rPr>
              <w:t xml:space="preserve"> Title</w:t>
            </w:r>
          </w:p>
        </w:tc>
        <w:tc>
          <w:tcPr>
            <w:tcW w:w="2430" w:type="dxa"/>
          </w:tcPr>
          <w:p w14:paraId="1ECB3FD0" w14:textId="77777777" w:rsidR="007322F6" w:rsidRPr="00822FFA" w:rsidRDefault="008133F1" w:rsidP="008133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 xml:space="preserve">Application No./Patent No.  and Application/Issue Date </w:t>
            </w:r>
          </w:p>
        </w:tc>
        <w:tc>
          <w:tcPr>
            <w:tcW w:w="1800" w:type="dxa"/>
          </w:tcPr>
          <w:p w14:paraId="765BCCD3" w14:textId="77777777" w:rsidR="008133F1" w:rsidRPr="00822FFA" w:rsidRDefault="008133F1" w:rsidP="008133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Assignee</w:t>
            </w:r>
          </w:p>
        </w:tc>
        <w:tc>
          <w:tcPr>
            <w:tcW w:w="2008" w:type="dxa"/>
          </w:tcPr>
          <w:p w14:paraId="3ACDB8AF" w14:textId="77777777" w:rsidR="007322F6" w:rsidRPr="00822FFA" w:rsidRDefault="008133F1" w:rsidP="008133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Country(</w:t>
            </w:r>
            <w:proofErr w:type="spellStart"/>
            <w:r w:rsidRPr="00822FFA">
              <w:rPr>
                <w:rFonts w:ascii="Arial" w:hAnsi="Arial" w:cs="Arial"/>
                <w:b/>
                <w:sz w:val="16"/>
                <w:szCs w:val="16"/>
              </w:rPr>
              <w:t>ies</w:t>
            </w:r>
            <w:proofErr w:type="spellEnd"/>
            <w:r w:rsidRPr="00822FFA">
              <w:rPr>
                <w:rFonts w:ascii="Arial" w:hAnsi="Arial" w:cs="Arial"/>
                <w:b/>
                <w:sz w:val="16"/>
                <w:szCs w:val="16"/>
              </w:rPr>
              <w:t>) where filed/published/granted</w:t>
            </w:r>
          </w:p>
        </w:tc>
        <w:tc>
          <w:tcPr>
            <w:tcW w:w="2880" w:type="dxa"/>
          </w:tcPr>
          <w:p w14:paraId="0132D923" w14:textId="77777777" w:rsidR="008133F1" w:rsidRPr="00822FFA" w:rsidRDefault="008133F1" w:rsidP="008133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Status</w:t>
            </w:r>
          </w:p>
          <w:p w14:paraId="16C0B2BD" w14:textId="77777777" w:rsidR="007322F6" w:rsidRPr="00822FFA" w:rsidRDefault="008133F1" w:rsidP="008133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(filed/published/granted)</w:t>
            </w:r>
          </w:p>
        </w:tc>
      </w:tr>
      <w:tr w:rsidR="001667F1" w:rsidRPr="00822FFA" w14:paraId="27D1747F" w14:textId="77777777" w:rsidTr="008133F1">
        <w:tc>
          <w:tcPr>
            <w:tcW w:w="3032" w:type="dxa"/>
          </w:tcPr>
          <w:p w14:paraId="7FB83EB2" w14:textId="77777777" w:rsidR="007322F6" w:rsidRPr="00822FFA" w:rsidRDefault="007322F6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822FFA">
              <w:rPr>
                <w:rFonts w:ascii="Arial" w:hAnsi="Arial" w:cs="Arial"/>
                <w:sz w:val="16"/>
                <w:szCs w:val="16"/>
              </w:rPr>
              <w:t xml:space="preserve">Last 1, First 1, Last 2, First 2, and </w:t>
            </w:r>
            <w:r w:rsidRPr="00822FFA">
              <w:rPr>
                <w:rFonts w:ascii="Arial" w:hAnsi="Arial" w:cs="Arial"/>
                <w:sz w:val="16"/>
                <w:szCs w:val="16"/>
                <w:u w:val="single"/>
              </w:rPr>
              <w:t>Last 3, First 3</w:t>
            </w:r>
          </w:p>
          <w:p w14:paraId="5A4A1C63" w14:textId="77777777" w:rsidR="007322F6" w:rsidRPr="00822FFA" w:rsidRDefault="007322F6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970" w:type="dxa"/>
          </w:tcPr>
          <w:p w14:paraId="682FE731" w14:textId="77777777" w:rsidR="007322F6" w:rsidRPr="00822FFA" w:rsidRDefault="007322F6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822FFA">
              <w:rPr>
                <w:rFonts w:ascii="Arial" w:hAnsi="Arial" w:cs="Arial"/>
                <w:sz w:val="16"/>
                <w:szCs w:val="16"/>
              </w:rPr>
              <w:t xml:space="preserve">WWWWWW XXXXX YYYYYY ZZZZZ </w:t>
            </w:r>
          </w:p>
        </w:tc>
        <w:tc>
          <w:tcPr>
            <w:tcW w:w="2430" w:type="dxa"/>
          </w:tcPr>
          <w:p w14:paraId="10C52BDA" w14:textId="77777777" w:rsidR="007322F6" w:rsidRPr="00822FFA" w:rsidRDefault="007322F6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i/>
                <w:sz w:val="16"/>
                <w:szCs w:val="16"/>
              </w:rPr>
              <w:t>XXXXXXXXX</w:t>
            </w:r>
            <w:r w:rsidR="008133F1" w:rsidRPr="00822FFA">
              <w:rPr>
                <w:rFonts w:ascii="Arial" w:hAnsi="Arial" w:cs="Arial"/>
                <w:b/>
                <w:i/>
                <w:sz w:val="16"/>
                <w:szCs w:val="16"/>
              </w:rPr>
              <w:t xml:space="preserve"> dated dd/mm/</w:t>
            </w:r>
            <w:proofErr w:type="spellStart"/>
            <w:r w:rsidR="008133F1" w:rsidRPr="00822FFA">
              <w:rPr>
                <w:rFonts w:ascii="Arial" w:hAnsi="Arial" w:cs="Arial"/>
                <w:b/>
                <w:i/>
                <w:sz w:val="16"/>
                <w:szCs w:val="16"/>
              </w:rPr>
              <w:t>yyyy</w:t>
            </w:r>
            <w:proofErr w:type="spellEnd"/>
          </w:p>
        </w:tc>
        <w:tc>
          <w:tcPr>
            <w:tcW w:w="1800" w:type="dxa"/>
          </w:tcPr>
          <w:p w14:paraId="773016FE" w14:textId="77777777" w:rsidR="007322F6" w:rsidRPr="00822FFA" w:rsidRDefault="008133F1" w:rsidP="00D25D88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  <w:proofErr w:type="spellStart"/>
            <w:r w:rsidRPr="00822FFA">
              <w:rPr>
                <w:rFonts w:ascii="Arial" w:hAnsi="Arial" w:cs="Arial"/>
                <w:b/>
                <w:sz w:val="16"/>
                <w:szCs w:val="16"/>
              </w:rPr>
              <w:t>xxxxx</w:t>
            </w:r>
            <w:proofErr w:type="spellEnd"/>
            <w:r w:rsidR="007322F6" w:rsidRPr="00822FFA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2008" w:type="dxa"/>
          </w:tcPr>
          <w:p w14:paraId="0AEF1573" w14:textId="77777777" w:rsidR="007322F6" w:rsidRPr="00822FFA" w:rsidRDefault="008133F1" w:rsidP="00D25D88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822FFA">
              <w:rPr>
                <w:rFonts w:ascii="Arial" w:hAnsi="Arial" w:cs="Arial"/>
                <w:sz w:val="16"/>
                <w:szCs w:val="16"/>
              </w:rPr>
              <w:t>xxxxx</w:t>
            </w:r>
            <w:proofErr w:type="spellEnd"/>
          </w:p>
        </w:tc>
        <w:tc>
          <w:tcPr>
            <w:tcW w:w="2880" w:type="dxa"/>
          </w:tcPr>
          <w:p w14:paraId="111683F8" w14:textId="77777777" w:rsidR="007322F6" w:rsidRPr="00822FFA" w:rsidRDefault="008133F1" w:rsidP="00D25D88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822FFA">
              <w:rPr>
                <w:rFonts w:ascii="Arial" w:hAnsi="Arial" w:cs="Arial"/>
                <w:sz w:val="16"/>
                <w:szCs w:val="16"/>
              </w:rPr>
              <w:t>xxxx</w:t>
            </w:r>
            <w:proofErr w:type="spellEnd"/>
          </w:p>
        </w:tc>
      </w:tr>
      <w:tr w:rsidR="001667F1" w:rsidRPr="00822FFA" w14:paraId="210AFE55" w14:textId="77777777" w:rsidTr="008133F1">
        <w:tc>
          <w:tcPr>
            <w:tcW w:w="3032" w:type="dxa"/>
          </w:tcPr>
          <w:p w14:paraId="296EF6D8" w14:textId="77777777" w:rsidR="007322F6" w:rsidRPr="00822FFA" w:rsidRDefault="007322F6" w:rsidP="00D25D88">
            <w:pPr>
              <w:spacing w:line="360" w:lineRule="auto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2970" w:type="dxa"/>
          </w:tcPr>
          <w:p w14:paraId="2100739E" w14:textId="77777777" w:rsidR="007322F6" w:rsidRPr="00822FFA" w:rsidRDefault="007322F6" w:rsidP="00D25D88">
            <w:pPr>
              <w:spacing w:line="360" w:lineRule="auto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2430" w:type="dxa"/>
          </w:tcPr>
          <w:p w14:paraId="29604240" w14:textId="77777777" w:rsidR="007322F6" w:rsidRPr="00822FFA" w:rsidRDefault="007322F6" w:rsidP="00D25D88">
            <w:pPr>
              <w:spacing w:line="360" w:lineRule="auto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1800" w:type="dxa"/>
          </w:tcPr>
          <w:p w14:paraId="6CDA6086" w14:textId="77777777" w:rsidR="007322F6" w:rsidRPr="00822FFA" w:rsidRDefault="007322F6" w:rsidP="00D25D88">
            <w:pPr>
              <w:spacing w:line="360" w:lineRule="auto"/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</w:p>
        </w:tc>
        <w:tc>
          <w:tcPr>
            <w:tcW w:w="2008" w:type="dxa"/>
          </w:tcPr>
          <w:p w14:paraId="10B5D544" w14:textId="77777777" w:rsidR="007322F6" w:rsidRPr="00822FFA" w:rsidRDefault="007322F6" w:rsidP="00D25D88">
            <w:pPr>
              <w:spacing w:line="360" w:lineRule="auto"/>
              <w:jc w:val="both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2880" w:type="dxa"/>
          </w:tcPr>
          <w:p w14:paraId="2AC34A6D" w14:textId="77777777" w:rsidR="007322F6" w:rsidRPr="00822FFA" w:rsidRDefault="007322F6" w:rsidP="00D25D88">
            <w:pPr>
              <w:spacing w:line="360" w:lineRule="auto"/>
              <w:jc w:val="both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1667F1" w:rsidRPr="00822FFA" w14:paraId="5D9CEC33" w14:textId="77777777" w:rsidTr="008133F1">
        <w:tc>
          <w:tcPr>
            <w:tcW w:w="3032" w:type="dxa"/>
          </w:tcPr>
          <w:p w14:paraId="3DCBC857" w14:textId="77777777" w:rsidR="007322F6" w:rsidRPr="00822FFA" w:rsidRDefault="007322F6" w:rsidP="00D25D88">
            <w:pPr>
              <w:spacing w:line="360" w:lineRule="auto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2970" w:type="dxa"/>
          </w:tcPr>
          <w:p w14:paraId="4DD173B1" w14:textId="77777777" w:rsidR="007322F6" w:rsidRPr="00822FFA" w:rsidRDefault="007322F6" w:rsidP="00D25D88">
            <w:pPr>
              <w:spacing w:line="360" w:lineRule="auto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2430" w:type="dxa"/>
          </w:tcPr>
          <w:p w14:paraId="77502F14" w14:textId="77777777" w:rsidR="007322F6" w:rsidRPr="00822FFA" w:rsidRDefault="007322F6" w:rsidP="00D25D88">
            <w:pPr>
              <w:spacing w:line="360" w:lineRule="auto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1800" w:type="dxa"/>
          </w:tcPr>
          <w:p w14:paraId="5A2B140A" w14:textId="77777777" w:rsidR="007322F6" w:rsidRPr="00822FFA" w:rsidRDefault="007322F6" w:rsidP="00D25D88">
            <w:pPr>
              <w:spacing w:line="360" w:lineRule="auto"/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</w:p>
        </w:tc>
        <w:tc>
          <w:tcPr>
            <w:tcW w:w="2008" w:type="dxa"/>
          </w:tcPr>
          <w:p w14:paraId="41ACB48D" w14:textId="77777777" w:rsidR="007322F6" w:rsidRPr="00822FFA" w:rsidRDefault="007322F6" w:rsidP="00D25D88">
            <w:pPr>
              <w:spacing w:line="360" w:lineRule="auto"/>
              <w:jc w:val="both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2880" w:type="dxa"/>
          </w:tcPr>
          <w:p w14:paraId="199754CD" w14:textId="77777777" w:rsidR="007322F6" w:rsidRPr="00822FFA" w:rsidRDefault="007322F6" w:rsidP="00D25D88">
            <w:pPr>
              <w:spacing w:line="360" w:lineRule="auto"/>
              <w:jc w:val="both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</w:tbl>
    <w:p w14:paraId="681E556A" w14:textId="77777777" w:rsidR="007322F6" w:rsidRPr="00822FFA" w:rsidRDefault="007322F6" w:rsidP="007322F6">
      <w:pPr>
        <w:tabs>
          <w:tab w:val="num" w:pos="1980"/>
        </w:tabs>
        <w:rPr>
          <w:rFonts w:ascii="Arial" w:hAnsi="Arial" w:cs="Arial"/>
          <w:b/>
          <w:color w:val="FF0000"/>
          <w:sz w:val="16"/>
          <w:szCs w:val="16"/>
        </w:rPr>
      </w:pPr>
    </w:p>
    <w:p w14:paraId="6EBFAB22" w14:textId="77777777" w:rsidR="007322F6" w:rsidRPr="00822FFA" w:rsidRDefault="007322F6" w:rsidP="007322F6">
      <w:pPr>
        <w:tabs>
          <w:tab w:val="num" w:pos="1980"/>
        </w:tabs>
        <w:rPr>
          <w:rFonts w:ascii="Arial" w:hAnsi="Arial" w:cs="Arial"/>
          <w:b/>
          <w:color w:val="FF0000"/>
          <w:sz w:val="16"/>
          <w:szCs w:val="16"/>
        </w:rPr>
      </w:pPr>
    </w:p>
    <w:p w14:paraId="4A151935" w14:textId="77777777" w:rsidR="001667F1" w:rsidRPr="00822FFA" w:rsidRDefault="001667F1" w:rsidP="001667F1">
      <w:pPr>
        <w:tabs>
          <w:tab w:val="num" w:pos="1980"/>
        </w:tabs>
      </w:pPr>
      <w:r w:rsidRPr="00822FFA">
        <w:t>I hereby declare that I have provided the p</w:t>
      </w:r>
      <w:r w:rsidR="008133F1" w:rsidRPr="00822FFA">
        <w:t>atent</w:t>
      </w:r>
      <w:r w:rsidRPr="00822FFA">
        <w:t xml:space="preserve"> details in the required format and the details provided are true to the best of my knowledge and belief.</w:t>
      </w:r>
    </w:p>
    <w:p w14:paraId="2674E8C9" w14:textId="77777777" w:rsidR="001667F1" w:rsidRPr="00822FFA" w:rsidRDefault="001667F1" w:rsidP="001667F1">
      <w:pPr>
        <w:tabs>
          <w:tab w:val="num" w:pos="1980"/>
        </w:tabs>
        <w:rPr>
          <w:rFonts w:ascii="Arial" w:hAnsi="Arial" w:cs="Arial"/>
          <w:b/>
          <w:color w:val="FF0000"/>
          <w:sz w:val="16"/>
          <w:szCs w:val="16"/>
        </w:rPr>
      </w:pPr>
    </w:p>
    <w:p w14:paraId="6E133B63" w14:textId="77777777" w:rsidR="001667F1" w:rsidRPr="00822FFA" w:rsidRDefault="001667F1" w:rsidP="001667F1">
      <w:pPr>
        <w:jc w:val="right"/>
        <w:rPr>
          <w:color w:val="FF0000"/>
          <w:sz w:val="22"/>
        </w:rPr>
      </w:pPr>
      <w:r w:rsidRPr="00822FFA">
        <w:rPr>
          <w:color w:val="FF0000"/>
          <w:sz w:val="22"/>
        </w:rPr>
        <w:t>________________________</w:t>
      </w:r>
    </w:p>
    <w:p w14:paraId="72DA3308" w14:textId="77777777" w:rsidR="001667F1" w:rsidRPr="003119D2" w:rsidRDefault="001667F1" w:rsidP="001667F1">
      <w:pPr>
        <w:rPr>
          <w:b/>
          <w:i/>
          <w:sz w:val="22"/>
        </w:rPr>
      </w:pPr>
      <w:r w:rsidRPr="00822FFA">
        <w:rPr>
          <w:b/>
          <w:i/>
          <w:sz w:val="22"/>
        </w:rPr>
        <w:t>Date: ................................</w:t>
      </w:r>
      <w:r w:rsidRPr="00822FFA">
        <w:rPr>
          <w:sz w:val="22"/>
        </w:rPr>
        <w:tab/>
      </w:r>
      <w:r w:rsidRPr="00822FFA">
        <w:rPr>
          <w:sz w:val="22"/>
        </w:rPr>
        <w:tab/>
      </w:r>
      <w:r w:rsidRPr="00822FFA">
        <w:rPr>
          <w:sz w:val="22"/>
        </w:rPr>
        <w:tab/>
      </w:r>
      <w:r w:rsidRPr="00822FFA">
        <w:rPr>
          <w:sz w:val="22"/>
        </w:rPr>
        <w:tab/>
      </w:r>
      <w:r w:rsidRPr="00822FFA">
        <w:rPr>
          <w:b/>
          <w:sz w:val="22"/>
        </w:rPr>
        <w:t xml:space="preserve">                          </w:t>
      </w:r>
      <w:r w:rsidRPr="00822FFA">
        <w:rPr>
          <w:b/>
          <w:sz w:val="22"/>
        </w:rPr>
        <w:tab/>
      </w:r>
      <w:r w:rsidRPr="00822FFA">
        <w:rPr>
          <w:b/>
          <w:sz w:val="22"/>
        </w:rPr>
        <w:tab/>
      </w:r>
      <w:r w:rsidRPr="00822FFA">
        <w:rPr>
          <w:b/>
          <w:sz w:val="22"/>
        </w:rPr>
        <w:tab/>
      </w:r>
      <w:r w:rsidRPr="00822FFA">
        <w:rPr>
          <w:b/>
          <w:i/>
          <w:sz w:val="22"/>
        </w:rPr>
        <w:t xml:space="preserve">                                                                                                      Signature of the Candidate</w:t>
      </w:r>
    </w:p>
    <w:p w14:paraId="37E4B3AA" w14:textId="77777777" w:rsidR="00003C39" w:rsidRPr="003119D2" w:rsidRDefault="00003C39" w:rsidP="007322F6">
      <w:pPr>
        <w:tabs>
          <w:tab w:val="num" w:pos="1980"/>
        </w:tabs>
        <w:rPr>
          <w:rFonts w:ascii="Arial" w:hAnsi="Arial" w:cs="Arial"/>
          <w:b/>
          <w:sz w:val="16"/>
          <w:szCs w:val="16"/>
        </w:rPr>
      </w:pPr>
    </w:p>
    <w:p w14:paraId="5BCD610A" w14:textId="77777777" w:rsidR="00003C39" w:rsidRPr="001667F1" w:rsidRDefault="00003C39" w:rsidP="007322F6">
      <w:pPr>
        <w:tabs>
          <w:tab w:val="num" w:pos="1980"/>
        </w:tabs>
        <w:rPr>
          <w:rFonts w:ascii="Arial" w:hAnsi="Arial" w:cs="Arial"/>
          <w:b/>
          <w:color w:val="FF0000"/>
          <w:sz w:val="16"/>
          <w:szCs w:val="16"/>
        </w:rPr>
      </w:pPr>
    </w:p>
    <w:p w14:paraId="7110A621" w14:textId="77777777" w:rsidR="00003C39" w:rsidRPr="001667F1" w:rsidRDefault="00003C39" w:rsidP="007322F6">
      <w:pPr>
        <w:tabs>
          <w:tab w:val="num" w:pos="1980"/>
        </w:tabs>
        <w:rPr>
          <w:rFonts w:ascii="Arial" w:hAnsi="Arial" w:cs="Arial"/>
          <w:b/>
          <w:color w:val="FF0000"/>
          <w:sz w:val="16"/>
          <w:szCs w:val="16"/>
        </w:rPr>
      </w:pPr>
    </w:p>
    <w:p w14:paraId="26C2369A" w14:textId="77777777" w:rsidR="00120839" w:rsidRPr="001667F1" w:rsidRDefault="00120839" w:rsidP="00C97DA9">
      <w:pPr>
        <w:rPr>
          <w:b/>
          <w:i/>
          <w:color w:val="FF0000"/>
          <w:sz w:val="22"/>
        </w:rPr>
      </w:pPr>
    </w:p>
    <w:p w14:paraId="03B57A1B" w14:textId="77777777" w:rsidR="00003C39" w:rsidRPr="00822FFA" w:rsidRDefault="00120839" w:rsidP="00003C39">
      <w:pPr>
        <w:rPr>
          <w:b/>
          <w:iCs/>
          <w:sz w:val="22"/>
        </w:rPr>
      </w:pPr>
      <w:r>
        <w:rPr>
          <w:b/>
          <w:iCs/>
          <w:color w:val="FF0000"/>
          <w:sz w:val="22"/>
        </w:rPr>
        <w:br w:type="page"/>
      </w:r>
      <w:r w:rsidR="00003C39" w:rsidRPr="00822FFA">
        <w:rPr>
          <w:b/>
          <w:iCs/>
          <w:sz w:val="22"/>
        </w:rPr>
        <w:lastRenderedPageBreak/>
        <w:t>Please provide the list of Conference Publications</w:t>
      </w:r>
      <w:r w:rsidRPr="00822FFA">
        <w:rPr>
          <w:b/>
          <w:iCs/>
          <w:sz w:val="22"/>
        </w:rPr>
        <w:t xml:space="preserve"> (only)</w:t>
      </w:r>
      <w:r w:rsidR="00003C39" w:rsidRPr="00822FFA">
        <w:rPr>
          <w:b/>
          <w:iCs/>
          <w:sz w:val="22"/>
        </w:rPr>
        <w:t xml:space="preserve"> strictly in the format below.                                                                                                    </w:t>
      </w:r>
      <w:r w:rsidR="00C97DA9" w:rsidRPr="00822FFA">
        <w:rPr>
          <w:b/>
          <w:iCs/>
          <w:sz w:val="22"/>
        </w:rPr>
        <w:t xml:space="preserve">                  </w:t>
      </w:r>
      <w:r w:rsidR="00003C39" w:rsidRPr="00822FFA">
        <w:rPr>
          <w:b/>
          <w:iCs/>
          <w:sz w:val="22"/>
        </w:rPr>
        <w:t xml:space="preserve">  </w:t>
      </w:r>
      <w:proofErr w:type="gramStart"/>
      <w:r w:rsidR="00003C39" w:rsidRPr="00822FFA">
        <w:rPr>
          <w:b/>
          <w:iCs/>
          <w:sz w:val="22"/>
        </w:rPr>
        <w:t xml:space="preserve">ANNEXURE </w:t>
      </w:r>
      <w:r w:rsidR="00C97DA9" w:rsidRPr="00822FFA">
        <w:rPr>
          <w:b/>
          <w:iCs/>
          <w:sz w:val="22"/>
        </w:rPr>
        <w:t xml:space="preserve"> B</w:t>
      </w:r>
      <w:proofErr w:type="gramEnd"/>
    </w:p>
    <w:p w14:paraId="641A0E36" w14:textId="77777777" w:rsidR="00003C39" w:rsidRPr="00822FFA" w:rsidRDefault="00003C39" w:rsidP="00003C39">
      <w:pPr>
        <w:rPr>
          <w:b/>
          <w:i/>
          <w:sz w:val="22"/>
        </w:rPr>
      </w:pPr>
    </w:p>
    <w:tbl>
      <w:tblPr>
        <w:tblW w:w="138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50"/>
        <w:gridCol w:w="2970"/>
        <w:gridCol w:w="1648"/>
        <w:gridCol w:w="1350"/>
        <w:gridCol w:w="1440"/>
        <w:gridCol w:w="1142"/>
        <w:gridCol w:w="1260"/>
      </w:tblGrid>
      <w:tr w:rsidR="00C97DA9" w:rsidRPr="00822FFA" w14:paraId="5B7F22C4" w14:textId="77777777" w:rsidTr="00C97DA9">
        <w:tc>
          <w:tcPr>
            <w:tcW w:w="4050" w:type="dxa"/>
          </w:tcPr>
          <w:p w14:paraId="56A0147E" w14:textId="77777777" w:rsidR="00C97DA9" w:rsidRPr="00822FFA" w:rsidRDefault="00C97DA9" w:rsidP="001667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Name of all Authors</w:t>
            </w:r>
          </w:p>
          <w:p w14:paraId="563F0EAC" w14:textId="77777777" w:rsidR="00C97DA9" w:rsidRPr="00822FFA" w:rsidRDefault="00C97DA9" w:rsidP="001667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(Last name, First Name, please underline your name)</w:t>
            </w:r>
          </w:p>
        </w:tc>
        <w:tc>
          <w:tcPr>
            <w:tcW w:w="2970" w:type="dxa"/>
          </w:tcPr>
          <w:p w14:paraId="4C22C1B6" w14:textId="77777777" w:rsidR="00C97DA9" w:rsidRPr="00822FFA" w:rsidRDefault="00C97DA9" w:rsidP="001667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Paper Title</w:t>
            </w:r>
          </w:p>
        </w:tc>
        <w:tc>
          <w:tcPr>
            <w:tcW w:w="1648" w:type="dxa"/>
          </w:tcPr>
          <w:p w14:paraId="6C6E4C2A" w14:textId="77777777" w:rsidR="00C97DA9" w:rsidRPr="00822FFA" w:rsidRDefault="00C97DA9" w:rsidP="001667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Name of the Conference</w:t>
            </w:r>
          </w:p>
        </w:tc>
        <w:tc>
          <w:tcPr>
            <w:tcW w:w="1350" w:type="dxa"/>
          </w:tcPr>
          <w:p w14:paraId="5E6CDA6C" w14:textId="77777777" w:rsidR="00C97DA9" w:rsidRPr="00822FFA" w:rsidRDefault="00C97DA9" w:rsidP="001667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Venue</w:t>
            </w:r>
          </w:p>
        </w:tc>
        <w:tc>
          <w:tcPr>
            <w:tcW w:w="1440" w:type="dxa"/>
          </w:tcPr>
          <w:p w14:paraId="1104421F" w14:textId="77777777" w:rsidR="00C97DA9" w:rsidRPr="00822FFA" w:rsidRDefault="00C97DA9" w:rsidP="001667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H Index</w:t>
            </w:r>
            <w:r w:rsidR="00302901">
              <w:rPr>
                <w:rFonts w:ascii="Arial" w:hAnsi="Arial" w:cs="Arial"/>
                <w:b/>
                <w:sz w:val="16"/>
                <w:szCs w:val="16"/>
              </w:rPr>
              <w:t>*</w:t>
            </w:r>
            <w:r w:rsidR="006D3B0B">
              <w:rPr>
                <w:rFonts w:ascii="Arial" w:hAnsi="Arial" w:cs="Arial"/>
                <w:b/>
                <w:sz w:val="16"/>
                <w:szCs w:val="16"/>
              </w:rPr>
              <w:t>/H5-index</w:t>
            </w:r>
            <w:r w:rsidRPr="00822FFA">
              <w:rPr>
                <w:rFonts w:ascii="Arial" w:hAnsi="Arial" w:cs="Arial"/>
                <w:b/>
                <w:sz w:val="16"/>
                <w:szCs w:val="16"/>
              </w:rPr>
              <w:t>*</w:t>
            </w:r>
            <w:r w:rsidR="00302901">
              <w:rPr>
                <w:rFonts w:ascii="Arial" w:hAnsi="Arial" w:cs="Arial"/>
                <w:b/>
                <w:sz w:val="16"/>
                <w:szCs w:val="16"/>
              </w:rPr>
              <w:t>*</w:t>
            </w:r>
            <w:r w:rsidR="00535083" w:rsidRPr="00822FFA">
              <w:rPr>
                <w:rFonts w:ascii="Arial" w:hAnsi="Arial" w:cs="Arial"/>
                <w:b/>
                <w:sz w:val="16"/>
                <w:szCs w:val="16"/>
              </w:rPr>
              <w:t xml:space="preserve"> and/ or CORE ranking</w:t>
            </w:r>
            <w:r w:rsidR="004F0A3D">
              <w:rPr>
                <w:rFonts w:ascii="Arial" w:hAnsi="Arial" w:cs="Arial"/>
                <w:b/>
                <w:sz w:val="16"/>
                <w:szCs w:val="16"/>
              </w:rPr>
              <w:t>**</w:t>
            </w:r>
          </w:p>
        </w:tc>
        <w:tc>
          <w:tcPr>
            <w:tcW w:w="1142" w:type="dxa"/>
          </w:tcPr>
          <w:p w14:paraId="6B694D6A" w14:textId="77777777" w:rsidR="00C97DA9" w:rsidRPr="00822FFA" w:rsidRDefault="00C97DA9" w:rsidP="001667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Year</w:t>
            </w:r>
          </w:p>
        </w:tc>
        <w:tc>
          <w:tcPr>
            <w:tcW w:w="1260" w:type="dxa"/>
          </w:tcPr>
          <w:p w14:paraId="41CBD784" w14:textId="77777777" w:rsidR="00C97DA9" w:rsidRPr="00822FFA" w:rsidRDefault="00C97DA9" w:rsidP="001667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National/</w:t>
            </w:r>
          </w:p>
          <w:p w14:paraId="4417AE1B" w14:textId="77777777" w:rsidR="00C97DA9" w:rsidRPr="00822FFA" w:rsidRDefault="00C97DA9" w:rsidP="001667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International</w:t>
            </w:r>
          </w:p>
        </w:tc>
      </w:tr>
      <w:tr w:rsidR="00C97DA9" w:rsidRPr="00822FFA" w14:paraId="04CC45E6" w14:textId="77777777" w:rsidTr="00C97DA9">
        <w:tc>
          <w:tcPr>
            <w:tcW w:w="4050" w:type="dxa"/>
          </w:tcPr>
          <w:p w14:paraId="376594B1" w14:textId="77777777" w:rsidR="00C97DA9" w:rsidRPr="00822FFA" w:rsidRDefault="00C97DA9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822FFA">
              <w:rPr>
                <w:rFonts w:ascii="Arial" w:hAnsi="Arial" w:cs="Arial"/>
                <w:sz w:val="16"/>
                <w:szCs w:val="16"/>
              </w:rPr>
              <w:t xml:space="preserve">Last 1, First 1, Last 2, First 2, and </w:t>
            </w:r>
            <w:r w:rsidRPr="00822FFA">
              <w:rPr>
                <w:rFonts w:ascii="Arial" w:hAnsi="Arial" w:cs="Arial"/>
                <w:sz w:val="16"/>
                <w:szCs w:val="16"/>
                <w:u w:val="single"/>
              </w:rPr>
              <w:t>Last 3, First 3</w:t>
            </w:r>
          </w:p>
          <w:p w14:paraId="4F061BD2" w14:textId="77777777" w:rsidR="00C97DA9" w:rsidRPr="00822FFA" w:rsidRDefault="00C97DA9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970" w:type="dxa"/>
          </w:tcPr>
          <w:p w14:paraId="3866391B" w14:textId="77777777" w:rsidR="00C97DA9" w:rsidRPr="00822FFA" w:rsidRDefault="00C97DA9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822FFA">
              <w:rPr>
                <w:rFonts w:ascii="Arial" w:hAnsi="Arial" w:cs="Arial"/>
                <w:sz w:val="16"/>
                <w:szCs w:val="16"/>
              </w:rPr>
              <w:t xml:space="preserve">WWWWWW XXXXX YYYYYY ZZZZZ </w:t>
            </w:r>
          </w:p>
        </w:tc>
        <w:tc>
          <w:tcPr>
            <w:tcW w:w="1648" w:type="dxa"/>
          </w:tcPr>
          <w:p w14:paraId="44A99747" w14:textId="77777777" w:rsidR="00C97DA9" w:rsidRPr="00822FFA" w:rsidRDefault="00C97DA9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i/>
                <w:sz w:val="16"/>
                <w:szCs w:val="16"/>
              </w:rPr>
              <w:t>XXXXXXXXX</w:t>
            </w:r>
          </w:p>
        </w:tc>
        <w:tc>
          <w:tcPr>
            <w:tcW w:w="1350" w:type="dxa"/>
          </w:tcPr>
          <w:p w14:paraId="391D49CC" w14:textId="77777777" w:rsidR="00C97DA9" w:rsidRPr="00822FFA" w:rsidRDefault="00175245" w:rsidP="00D25D88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  <w:proofErr w:type="spellStart"/>
            <w:r>
              <w:rPr>
                <w:rFonts w:ascii="Arial" w:hAnsi="Arial" w:cs="Arial"/>
                <w:b/>
                <w:sz w:val="16"/>
                <w:szCs w:val="16"/>
              </w:rPr>
              <w:t>xxxx</w:t>
            </w:r>
            <w:proofErr w:type="spellEnd"/>
            <w:r w:rsidR="00C97DA9" w:rsidRPr="00822FFA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1440" w:type="dxa"/>
          </w:tcPr>
          <w:p w14:paraId="33A4EA22" w14:textId="77777777" w:rsidR="00C97DA9" w:rsidRPr="00822FFA" w:rsidRDefault="00C97DA9" w:rsidP="00D25D88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42" w:type="dxa"/>
          </w:tcPr>
          <w:p w14:paraId="58B6D7B7" w14:textId="77777777" w:rsidR="00C97DA9" w:rsidRPr="00822FFA" w:rsidRDefault="00C97DA9" w:rsidP="00D25D88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822FFA">
              <w:rPr>
                <w:rFonts w:ascii="Arial" w:hAnsi="Arial" w:cs="Arial"/>
                <w:sz w:val="16"/>
                <w:szCs w:val="16"/>
              </w:rPr>
              <w:t>xxxx</w:t>
            </w:r>
            <w:proofErr w:type="spellEnd"/>
          </w:p>
        </w:tc>
        <w:tc>
          <w:tcPr>
            <w:tcW w:w="1260" w:type="dxa"/>
          </w:tcPr>
          <w:p w14:paraId="797E7E9D" w14:textId="77777777" w:rsidR="00C97DA9" w:rsidRPr="00822FFA" w:rsidRDefault="00C97DA9" w:rsidP="00D25D88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97DA9" w:rsidRPr="00822FFA" w14:paraId="08678487" w14:textId="77777777" w:rsidTr="00C97DA9">
        <w:tc>
          <w:tcPr>
            <w:tcW w:w="4050" w:type="dxa"/>
          </w:tcPr>
          <w:p w14:paraId="2BA23B95" w14:textId="77777777" w:rsidR="00C97DA9" w:rsidRPr="00822FFA" w:rsidRDefault="00C97DA9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970" w:type="dxa"/>
          </w:tcPr>
          <w:p w14:paraId="09D4915C" w14:textId="77777777" w:rsidR="00C97DA9" w:rsidRPr="00822FFA" w:rsidRDefault="00C97DA9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48" w:type="dxa"/>
          </w:tcPr>
          <w:p w14:paraId="3AD91BD0" w14:textId="77777777" w:rsidR="00C97DA9" w:rsidRPr="00822FFA" w:rsidRDefault="00C97DA9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50" w:type="dxa"/>
          </w:tcPr>
          <w:p w14:paraId="360CC68A" w14:textId="77777777" w:rsidR="00C97DA9" w:rsidRPr="00822FFA" w:rsidRDefault="00C97DA9" w:rsidP="00D25D88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440" w:type="dxa"/>
          </w:tcPr>
          <w:p w14:paraId="23297D04" w14:textId="77777777" w:rsidR="00C97DA9" w:rsidRPr="00822FFA" w:rsidRDefault="00C97DA9" w:rsidP="00D25D88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42" w:type="dxa"/>
          </w:tcPr>
          <w:p w14:paraId="09ADD6FA" w14:textId="77777777" w:rsidR="00C97DA9" w:rsidRPr="00822FFA" w:rsidRDefault="00C97DA9" w:rsidP="00D25D88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60" w:type="dxa"/>
          </w:tcPr>
          <w:p w14:paraId="6D1CE419" w14:textId="77777777" w:rsidR="00C97DA9" w:rsidRPr="00822FFA" w:rsidRDefault="00C97DA9" w:rsidP="00D25D88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97DA9" w:rsidRPr="00822FFA" w14:paraId="6BBDEAE6" w14:textId="77777777" w:rsidTr="00C97DA9">
        <w:tc>
          <w:tcPr>
            <w:tcW w:w="4050" w:type="dxa"/>
          </w:tcPr>
          <w:p w14:paraId="0653E2D3" w14:textId="77777777" w:rsidR="00C97DA9" w:rsidRPr="00822FFA" w:rsidRDefault="00C97DA9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970" w:type="dxa"/>
          </w:tcPr>
          <w:p w14:paraId="5B315978" w14:textId="77777777" w:rsidR="00C97DA9" w:rsidRPr="00822FFA" w:rsidRDefault="00C97DA9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48" w:type="dxa"/>
          </w:tcPr>
          <w:p w14:paraId="0F423FDE" w14:textId="77777777" w:rsidR="00C97DA9" w:rsidRPr="00822FFA" w:rsidRDefault="00C97DA9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50" w:type="dxa"/>
          </w:tcPr>
          <w:p w14:paraId="7B98D101" w14:textId="77777777" w:rsidR="00C97DA9" w:rsidRPr="00822FFA" w:rsidRDefault="00C97DA9" w:rsidP="00D25D88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440" w:type="dxa"/>
          </w:tcPr>
          <w:p w14:paraId="30971DC2" w14:textId="77777777" w:rsidR="00C97DA9" w:rsidRPr="00822FFA" w:rsidRDefault="00C97DA9" w:rsidP="00D25D88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42" w:type="dxa"/>
          </w:tcPr>
          <w:p w14:paraId="305D61D6" w14:textId="77777777" w:rsidR="00C97DA9" w:rsidRPr="00822FFA" w:rsidRDefault="00C97DA9" w:rsidP="00D25D88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60" w:type="dxa"/>
          </w:tcPr>
          <w:p w14:paraId="097F17BA" w14:textId="77777777" w:rsidR="00C97DA9" w:rsidRPr="00822FFA" w:rsidRDefault="00C97DA9" w:rsidP="00D25D88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6FE95976" w14:textId="77777777" w:rsidR="00003C39" w:rsidRPr="00822FFA" w:rsidRDefault="00003C39" w:rsidP="00003C39">
      <w:pPr>
        <w:ind w:left="720"/>
        <w:rPr>
          <w:rFonts w:ascii="Arial" w:hAnsi="Arial" w:cs="Arial"/>
        </w:rPr>
      </w:pPr>
    </w:p>
    <w:p w14:paraId="6619F0E3" w14:textId="77777777" w:rsidR="00C97DA9" w:rsidRPr="00175245" w:rsidRDefault="00C97DA9" w:rsidP="00C97DA9">
      <w:pPr>
        <w:tabs>
          <w:tab w:val="num" w:pos="1980"/>
        </w:tabs>
        <w:rPr>
          <w:rFonts w:ascii="Arial" w:hAnsi="Arial" w:cs="Arial"/>
          <w:b/>
          <w:sz w:val="16"/>
          <w:szCs w:val="16"/>
        </w:rPr>
      </w:pPr>
      <w:r w:rsidRPr="00175245">
        <w:rPr>
          <w:rFonts w:ascii="Arial" w:hAnsi="Arial" w:cs="Arial"/>
          <w:b/>
          <w:sz w:val="16"/>
          <w:szCs w:val="16"/>
        </w:rPr>
        <w:t xml:space="preserve">* </w:t>
      </w:r>
      <w:r w:rsidRPr="00EF40E0">
        <w:rPr>
          <w:sz w:val="22"/>
        </w:rPr>
        <w:t>H Index Source</w:t>
      </w:r>
      <w:r w:rsidRPr="00175245">
        <w:rPr>
          <w:rFonts w:ascii="Arial" w:hAnsi="Arial" w:cs="Arial"/>
          <w:b/>
          <w:sz w:val="16"/>
          <w:szCs w:val="16"/>
        </w:rPr>
        <w:t xml:space="preserve">: </w:t>
      </w:r>
      <w:proofErr w:type="spellStart"/>
      <w:r w:rsidRPr="00175245">
        <w:rPr>
          <w:rFonts w:ascii="Arial" w:hAnsi="Arial" w:cs="Arial"/>
          <w:b/>
          <w:sz w:val="16"/>
          <w:szCs w:val="16"/>
        </w:rPr>
        <w:t>SCImago</w:t>
      </w:r>
      <w:proofErr w:type="spellEnd"/>
      <w:r w:rsidRPr="00175245">
        <w:rPr>
          <w:rFonts w:ascii="Arial" w:hAnsi="Arial" w:cs="Arial"/>
          <w:b/>
          <w:sz w:val="16"/>
          <w:szCs w:val="16"/>
        </w:rPr>
        <w:t xml:space="preserve"> (</w:t>
      </w:r>
      <w:hyperlink r:id="rId21" w:history="1">
        <w:r w:rsidR="006D3B0B" w:rsidRPr="00175245">
          <w:rPr>
            <w:rStyle w:val="Hyperlink"/>
            <w:rFonts w:ascii="Arial" w:hAnsi="Arial" w:cs="Arial"/>
            <w:b/>
            <w:color w:val="auto"/>
            <w:sz w:val="16"/>
            <w:szCs w:val="16"/>
          </w:rPr>
          <w:t>https://www.scimagojr.com</w:t>
        </w:r>
      </w:hyperlink>
    </w:p>
    <w:p w14:paraId="0C3B1966" w14:textId="77777777" w:rsidR="006D3B0B" w:rsidRPr="00175245" w:rsidRDefault="006D3B0B" w:rsidP="006D3B0B">
      <w:pPr>
        <w:tabs>
          <w:tab w:val="num" w:pos="1980"/>
        </w:tabs>
        <w:rPr>
          <w:rStyle w:val="Hyperlink"/>
          <w:rFonts w:ascii="Arial" w:hAnsi="Arial" w:cs="Arial"/>
          <w:b/>
          <w:color w:val="auto"/>
          <w:sz w:val="16"/>
          <w:szCs w:val="16"/>
        </w:rPr>
      </w:pPr>
      <w:r w:rsidRPr="00175245">
        <w:rPr>
          <w:sz w:val="22"/>
        </w:rPr>
        <w:t xml:space="preserve">**H-5 Index Source: </w:t>
      </w:r>
      <w:hyperlink r:id="rId22" w:history="1">
        <w:r w:rsidRPr="00175245">
          <w:rPr>
            <w:rStyle w:val="Hyperlink"/>
            <w:rFonts w:ascii="Arial" w:hAnsi="Arial" w:cs="Arial"/>
            <w:b/>
            <w:color w:val="auto"/>
            <w:sz w:val="16"/>
            <w:szCs w:val="16"/>
          </w:rPr>
          <w:t>https://scholar.google.com/citations?view_op=top_venues</w:t>
        </w:r>
      </w:hyperlink>
    </w:p>
    <w:p w14:paraId="524A04DE" w14:textId="77777777" w:rsidR="006D3B0B" w:rsidRPr="00175245" w:rsidRDefault="006D3B0B" w:rsidP="006D3B0B">
      <w:pPr>
        <w:tabs>
          <w:tab w:val="num" w:pos="1980"/>
        </w:tabs>
        <w:rPr>
          <w:rFonts w:ascii="Arial" w:hAnsi="Arial" w:cs="Arial"/>
          <w:b/>
          <w:sz w:val="16"/>
          <w:szCs w:val="16"/>
        </w:rPr>
      </w:pPr>
      <w:r w:rsidRPr="00175245">
        <w:rPr>
          <w:rStyle w:val="Hyperlink"/>
          <w:rFonts w:ascii="Arial" w:hAnsi="Arial" w:cs="Arial"/>
          <w:b/>
          <w:color w:val="auto"/>
          <w:sz w:val="16"/>
          <w:szCs w:val="16"/>
          <w:u w:val="none"/>
        </w:rPr>
        <w:t>**</w:t>
      </w:r>
      <w:r w:rsidR="00302901" w:rsidRPr="00175245">
        <w:rPr>
          <w:rStyle w:val="Hyperlink"/>
          <w:rFonts w:ascii="Arial" w:hAnsi="Arial" w:cs="Arial"/>
          <w:b/>
          <w:color w:val="auto"/>
          <w:sz w:val="16"/>
          <w:szCs w:val="16"/>
          <w:u w:val="none"/>
        </w:rPr>
        <w:t>*</w:t>
      </w:r>
      <w:r w:rsidRPr="00175245">
        <w:rPr>
          <w:rStyle w:val="Hyperlink"/>
          <w:rFonts w:ascii="Arial" w:hAnsi="Arial" w:cs="Arial"/>
          <w:b/>
          <w:color w:val="auto"/>
          <w:sz w:val="16"/>
          <w:szCs w:val="16"/>
          <w:u w:val="none"/>
        </w:rPr>
        <w:t xml:space="preserve"> </w:t>
      </w:r>
      <w:r w:rsidRPr="00175245">
        <w:t>Core-rank (conference</w:t>
      </w:r>
      <w:r w:rsidRPr="00175245">
        <w:rPr>
          <w:rStyle w:val="Hyperlink"/>
          <w:rFonts w:ascii="Arial" w:hAnsi="Arial" w:cs="Arial"/>
          <w:b/>
          <w:color w:val="auto"/>
          <w:sz w:val="16"/>
          <w:szCs w:val="16"/>
        </w:rPr>
        <w:t xml:space="preserve">): </w:t>
      </w:r>
      <w:hyperlink r:id="rId23" w:history="1">
        <w:r w:rsidRPr="00175245">
          <w:rPr>
            <w:rStyle w:val="Hyperlink"/>
            <w:rFonts w:ascii="Arial" w:hAnsi="Arial" w:cs="Arial"/>
            <w:b/>
            <w:color w:val="auto"/>
            <w:sz w:val="16"/>
            <w:szCs w:val="16"/>
          </w:rPr>
          <w:t>http://portal.core.edu.au/conf-ranks/</w:t>
        </w:r>
      </w:hyperlink>
    </w:p>
    <w:p w14:paraId="7CA995EE" w14:textId="77777777" w:rsidR="00003C39" w:rsidRPr="00822FFA" w:rsidRDefault="00003C39" w:rsidP="007322F6">
      <w:pPr>
        <w:tabs>
          <w:tab w:val="num" w:pos="1980"/>
        </w:tabs>
        <w:rPr>
          <w:rFonts w:ascii="Arial" w:hAnsi="Arial" w:cs="Arial"/>
          <w:b/>
          <w:sz w:val="16"/>
          <w:szCs w:val="16"/>
        </w:rPr>
      </w:pPr>
    </w:p>
    <w:p w14:paraId="10E9D123" w14:textId="77777777" w:rsidR="001667F1" w:rsidRPr="00822FFA" w:rsidRDefault="001667F1" w:rsidP="007322F6">
      <w:pPr>
        <w:tabs>
          <w:tab w:val="num" w:pos="1980"/>
        </w:tabs>
      </w:pPr>
      <w:r w:rsidRPr="00822FFA">
        <w:t xml:space="preserve">I hereby declare that I have provided the </w:t>
      </w:r>
      <w:r w:rsidR="008133F1" w:rsidRPr="00822FFA">
        <w:t xml:space="preserve">conference </w:t>
      </w:r>
      <w:r w:rsidRPr="00822FFA">
        <w:t>publication details in the required format and the details provided are true to the best of my knowledge and belief.</w:t>
      </w:r>
    </w:p>
    <w:p w14:paraId="7508E0FC" w14:textId="77777777" w:rsidR="001667F1" w:rsidRPr="00822FFA" w:rsidRDefault="001667F1" w:rsidP="007322F6">
      <w:pPr>
        <w:tabs>
          <w:tab w:val="num" w:pos="1980"/>
        </w:tabs>
        <w:rPr>
          <w:rFonts w:ascii="Arial" w:hAnsi="Arial" w:cs="Arial"/>
          <w:b/>
          <w:sz w:val="16"/>
          <w:szCs w:val="16"/>
        </w:rPr>
      </w:pPr>
    </w:p>
    <w:p w14:paraId="70AC295E" w14:textId="77777777" w:rsidR="007322F6" w:rsidRPr="00822FFA" w:rsidRDefault="007322F6" w:rsidP="007322F6">
      <w:pPr>
        <w:jc w:val="right"/>
        <w:rPr>
          <w:sz w:val="22"/>
        </w:rPr>
      </w:pPr>
      <w:r w:rsidRPr="00822FFA">
        <w:rPr>
          <w:sz w:val="22"/>
        </w:rPr>
        <w:t>________________________</w:t>
      </w:r>
    </w:p>
    <w:p w14:paraId="17BBE4E0" w14:textId="77777777" w:rsidR="007322F6" w:rsidRDefault="007322F6" w:rsidP="00C97DA9">
      <w:pPr>
        <w:rPr>
          <w:b/>
          <w:i/>
          <w:sz w:val="22"/>
        </w:rPr>
      </w:pPr>
      <w:r w:rsidRPr="00822FFA">
        <w:rPr>
          <w:b/>
          <w:i/>
          <w:sz w:val="22"/>
        </w:rPr>
        <w:t>Date: ................................</w:t>
      </w:r>
      <w:r w:rsidRPr="00822FFA">
        <w:rPr>
          <w:sz w:val="22"/>
        </w:rPr>
        <w:tab/>
      </w:r>
      <w:r w:rsidRPr="00822FFA">
        <w:rPr>
          <w:sz w:val="22"/>
        </w:rPr>
        <w:tab/>
      </w:r>
      <w:r w:rsidRPr="00822FFA">
        <w:rPr>
          <w:sz w:val="22"/>
        </w:rPr>
        <w:tab/>
      </w:r>
      <w:r w:rsidRPr="00822FFA">
        <w:rPr>
          <w:sz w:val="22"/>
        </w:rPr>
        <w:tab/>
      </w:r>
      <w:r w:rsidRPr="00822FFA">
        <w:rPr>
          <w:b/>
          <w:sz w:val="22"/>
        </w:rPr>
        <w:t xml:space="preserve">                          </w:t>
      </w:r>
      <w:r w:rsidRPr="00822FFA">
        <w:rPr>
          <w:b/>
          <w:sz w:val="22"/>
        </w:rPr>
        <w:tab/>
      </w:r>
      <w:r w:rsidRPr="00822FFA">
        <w:rPr>
          <w:b/>
          <w:sz w:val="22"/>
        </w:rPr>
        <w:tab/>
      </w:r>
      <w:r w:rsidRPr="00822FFA">
        <w:rPr>
          <w:b/>
          <w:sz w:val="22"/>
        </w:rPr>
        <w:tab/>
      </w:r>
      <w:r w:rsidRPr="00822FFA">
        <w:rPr>
          <w:b/>
          <w:i/>
          <w:sz w:val="22"/>
        </w:rPr>
        <w:t xml:space="preserve">                                                                                                      </w:t>
      </w:r>
      <w:r w:rsidR="00C97DA9" w:rsidRPr="00822FFA">
        <w:rPr>
          <w:b/>
          <w:i/>
          <w:sz w:val="22"/>
        </w:rPr>
        <w:t>Signature of the Candidate</w:t>
      </w:r>
    </w:p>
    <w:p w14:paraId="1E48243E" w14:textId="77777777" w:rsidR="00AB1872" w:rsidRDefault="00AB1872" w:rsidP="00C97DA9">
      <w:pPr>
        <w:rPr>
          <w:b/>
          <w:i/>
          <w:sz w:val="22"/>
        </w:rPr>
      </w:pPr>
    </w:p>
    <w:sectPr w:rsidR="00AB1872" w:rsidSect="00C97DA9">
      <w:pgSz w:w="16834" w:h="11909" w:orient="landscape" w:code="9"/>
      <w:pgMar w:top="893" w:right="850" w:bottom="180" w:left="562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27D403" w14:textId="77777777" w:rsidR="00756F5B" w:rsidRDefault="00756F5B">
      <w:r>
        <w:separator/>
      </w:r>
    </w:p>
  </w:endnote>
  <w:endnote w:type="continuationSeparator" w:id="0">
    <w:p w14:paraId="47CD0011" w14:textId="77777777" w:rsidR="00756F5B" w:rsidRDefault="00756F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Wide Latin">
    <w:panose1 w:val="020A0A07050505020404"/>
    <w:charset w:val="4D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A407B" w14:textId="77777777" w:rsidR="00C85176" w:rsidRDefault="00C85176" w:rsidP="00C8517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986B61" w14:textId="77777777" w:rsidR="00C85176" w:rsidRDefault="00C85176" w:rsidP="00C8517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DC49E" w14:textId="77777777" w:rsidR="00E13E38" w:rsidRDefault="00E13E38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EF40E0">
      <w:rPr>
        <w:noProof/>
      </w:rPr>
      <w:t>9</w:t>
    </w:r>
    <w:r>
      <w:fldChar w:fldCharType="end"/>
    </w:r>
  </w:p>
  <w:p w14:paraId="6A4CB757" w14:textId="77777777" w:rsidR="00C85176" w:rsidRDefault="00C85176" w:rsidP="00C85176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2F750" w14:textId="77777777" w:rsidR="00E13E38" w:rsidRDefault="00E13E38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EF40E0">
      <w:rPr>
        <w:noProof/>
      </w:rPr>
      <w:t>8</w:t>
    </w:r>
    <w:r>
      <w:fldChar w:fldCharType="end"/>
    </w:r>
  </w:p>
  <w:p w14:paraId="2B968158" w14:textId="77777777" w:rsidR="00E13E38" w:rsidRDefault="00E13E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C1B1D9" w14:textId="77777777" w:rsidR="00756F5B" w:rsidRDefault="00756F5B">
      <w:r>
        <w:separator/>
      </w:r>
    </w:p>
  </w:footnote>
  <w:footnote w:type="continuationSeparator" w:id="0">
    <w:p w14:paraId="7639F872" w14:textId="77777777" w:rsidR="00756F5B" w:rsidRDefault="00756F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CD222" w14:textId="77777777" w:rsidR="00C85176" w:rsidRDefault="00C85176" w:rsidP="00896C02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C961C0C" w14:textId="77777777" w:rsidR="00C85176" w:rsidRDefault="00C85176" w:rsidP="00C85176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C98940" w14:textId="77777777" w:rsidR="005D4D88" w:rsidRDefault="005D4D8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51674" w14:textId="77777777" w:rsidR="005D4D88" w:rsidRDefault="005D4D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F4534F"/>
    <w:multiLevelType w:val="hybridMultilevel"/>
    <w:tmpl w:val="E6249572"/>
    <w:lvl w:ilvl="0" w:tplc="5F466444">
      <w:start w:val="1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Helvetica" w:eastAsia="Times New Roman" w:hAnsi="Helvetica" w:cs="Helvetica"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7E56FEA"/>
    <w:multiLevelType w:val="hybridMultilevel"/>
    <w:tmpl w:val="5AC4A71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F50BC8"/>
    <w:multiLevelType w:val="multilevel"/>
    <w:tmpl w:val="59FA6456"/>
    <w:lvl w:ilvl="0">
      <w:start w:val="8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3" w15:restartNumberingAfterBreak="0">
    <w:nsid w:val="1ED75DB9"/>
    <w:multiLevelType w:val="hybridMultilevel"/>
    <w:tmpl w:val="D4520E8A"/>
    <w:lvl w:ilvl="0" w:tplc="F85C70E8">
      <w:start w:val="11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4" w15:restartNumberingAfterBreak="0">
    <w:nsid w:val="1FD42E16"/>
    <w:multiLevelType w:val="multilevel"/>
    <w:tmpl w:val="6A2202D0"/>
    <w:lvl w:ilvl="0">
      <w:start w:val="16"/>
      <w:numFmt w:val="decimal"/>
      <w:lvlText w:val="%1."/>
      <w:legacy w:legacy="1" w:legacySpace="120" w:legacyIndent="600"/>
      <w:lvlJc w:val="left"/>
      <w:pPr>
        <w:ind w:left="600" w:hanging="60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96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114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50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86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204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40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76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940" w:hanging="180"/>
      </w:pPr>
    </w:lvl>
  </w:abstractNum>
  <w:abstractNum w:abstractNumId="5" w15:restartNumberingAfterBreak="0">
    <w:nsid w:val="2A802B69"/>
    <w:multiLevelType w:val="hybridMultilevel"/>
    <w:tmpl w:val="7458F206"/>
    <w:lvl w:ilvl="0" w:tplc="53BE10B0">
      <w:start w:val="12"/>
      <w:numFmt w:val="decimal"/>
      <w:lvlText w:val="%1."/>
      <w:lvlJc w:val="left"/>
      <w:pPr>
        <w:tabs>
          <w:tab w:val="num" w:pos="785"/>
        </w:tabs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5"/>
        </w:tabs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5"/>
        </w:tabs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5"/>
        </w:tabs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5"/>
        </w:tabs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5"/>
        </w:tabs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5"/>
        </w:tabs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5"/>
        </w:tabs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5"/>
        </w:tabs>
        <w:ind w:left="6545" w:hanging="180"/>
      </w:pPr>
    </w:lvl>
  </w:abstractNum>
  <w:abstractNum w:abstractNumId="6" w15:restartNumberingAfterBreak="0">
    <w:nsid w:val="3175087D"/>
    <w:multiLevelType w:val="multilevel"/>
    <w:tmpl w:val="6A2202D0"/>
    <w:lvl w:ilvl="0">
      <w:start w:val="16"/>
      <w:numFmt w:val="decimal"/>
      <w:lvlText w:val="%1."/>
      <w:legacy w:legacy="1" w:legacySpace="120" w:legacyIndent="600"/>
      <w:lvlJc w:val="left"/>
      <w:pPr>
        <w:ind w:left="600" w:hanging="60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96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114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50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86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204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40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76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940" w:hanging="180"/>
      </w:pPr>
    </w:lvl>
  </w:abstractNum>
  <w:abstractNum w:abstractNumId="7" w15:restartNumberingAfterBreak="0">
    <w:nsid w:val="42933672"/>
    <w:multiLevelType w:val="multilevel"/>
    <w:tmpl w:val="EB523238"/>
    <w:lvl w:ilvl="0">
      <w:start w:val="1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3E311E6"/>
    <w:multiLevelType w:val="hybridMultilevel"/>
    <w:tmpl w:val="DD0A4D32"/>
    <w:lvl w:ilvl="0" w:tplc="0409000F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4AE744C3"/>
    <w:multiLevelType w:val="multilevel"/>
    <w:tmpl w:val="6A2202D0"/>
    <w:lvl w:ilvl="0">
      <w:start w:val="16"/>
      <w:numFmt w:val="decimal"/>
      <w:lvlText w:val="%1."/>
      <w:legacy w:legacy="1" w:legacySpace="120" w:legacyIndent="600"/>
      <w:lvlJc w:val="left"/>
      <w:pPr>
        <w:ind w:left="600" w:hanging="60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96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114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50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86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204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40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76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940" w:hanging="180"/>
      </w:pPr>
    </w:lvl>
  </w:abstractNum>
  <w:abstractNum w:abstractNumId="10" w15:restartNumberingAfterBreak="0">
    <w:nsid w:val="51253FA5"/>
    <w:multiLevelType w:val="hybridMultilevel"/>
    <w:tmpl w:val="5AC4A7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AB1AD1"/>
    <w:multiLevelType w:val="multilevel"/>
    <w:tmpl w:val="6A2202D0"/>
    <w:lvl w:ilvl="0">
      <w:start w:val="16"/>
      <w:numFmt w:val="decimal"/>
      <w:lvlText w:val="%1."/>
      <w:legacy w:legacy="1" w:legacySpace="120" w:legacyIndent="600"/>
      <w:lvlJc w:val="left"/>
      <w:pPr>
        <w:ind w:left="600" w:hanging="60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96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114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50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86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204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40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76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940" w:hanging="180"/>
      </w:pPr>
    </w:lvl>
  </w:abstractNum>
  <w:abstractNum w:abstractNumId="12" w15:restartNumberingAfterBreak="0">
    <w:nsid w:val="54981F48"/>
    <w:multiLevelType w:val="hybridMultilevel"/>
    <w:tmpl w:val="6684692E"/>
    <w:lvl w:ilvl="0" w:tplc="64E8940A">
      <w:start w:val="1"/>
      <w:numFmt w:val="decimal"/>
      <w:lvlText w:val="%1."/>
      <w:lvlJc w:val="left"/>
      <w:pPr>
        <w:tabs>
          <w:tab w:val="num" w:pos="1203"/>
        </w:tabs>
        <w:ind w:left="1203" w:hanging="120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6432251C"/>
    <w:multiLevelType w:val="hybridMultilevel"/>
    <w:tmpl w:val="0A6074BC"/>
    <w:lvl w:ilvl="0" w:tplc="0409000F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65694B97"/>
    <w:multiLevelType w:val="multilevel"/>
    <w:tmpl w:val="EB523238"/>
    <w:lvl w:ilvl="0">
      <w:start w:val="1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6EF1A29"/>
    <w:multiLevelType w:val="multilevel"/>
    <w:tmpl w:val="EB523238"/>
    <w:lvl w:ilvl="0">
      <w:start w:val="1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8792531"/>
    <w:multiLevelType w:val="hybridMultilevel"/>
    <w:tmpl w:val="EB523238"/>
    <w:lvl w:ilvl="0" w:tplc="FB14FC46">
      <w:start w:val="13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7" w15:restartNumberingAfterBreak="0">
    <w:nsid w:val="69FA70AE"/>
    <w:multiLevelType w:val="multilevel"/>
    <w:tmpl w:val="EB523238"/>
    <w:lvl w:ilvl="0">
      <w:start w:val="1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1756EEA"/>
    <w:multiLevelType w:val="hybridMultilevel"/>
    <w:tmpl w:val="F51E2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B85F27"/>
    <w:multiLevelType w:val="hybridMultilevel"/>
    <w:tmpl w:val="5E50B81A"/>
    <w:lvl w:ilvl="0" w:tplc="5C9AE280">
      <w:start w:val="1"/>
      <w:numFmt w:val="decimal"/>
      <w:lvlText w:val="%1."/>
      <w:lvlJc w:val="left"/>
      <w:pPr>
        <w:ind w:left="720" w:hanging="360"/>
      </w:pPr>
    </w:lvl>
    <w:lvl w:ilvl="1" w:tplc="C3EE2BC6">
      <w:start w:val="1"/>
      <w:numFmt w:val="lowerLetter"/>
      <w:lvlText w:val="%2."/>
      <w:lvlJc w:val="left"/>
      <w:pPr>
        <w:ind w:left="1440" w:hanging="360"/>
      </w:pPr>
    </w:lvl>
    <w:lvl w:ilvl="2" w:tplc="CF00E9DC">
      <w:start w:val="1"/>
      <w:numFmt w:val="lowerRoman"/>
      <w:lvlText w:val="%3."/>
      <w:lvlJc w:val="right"/>
      <w:pPr>
        <w:ind w:left="2160" w:hanging="180"/>
      </w:pPr>
    </w:lvl>
    <w:lvl w:ilvl="3" w:tplc="6566785C">
      <w:start w:val="1"/>
      <w:numFmt w:val="decimal"/>
      <w:lvlText w:val="%4."/>
      <w:lvlJc w:val="left"/>
      <w:pPr>
        <w:ind w:left="2880" w:hanging="360"/>
      </w:pPr>
    </w:lvl>
    <w:lvl w:ilvl="4" w:tplc="ED14C476">
      <w:start w:val="1"/>
      <w:numFmt w:val="lowerLetter"/>
      <w:lvlText w:val="%5."/>
      <w:lvlJc w:val="left"/>
      <w:pPr>
        <w:ind w:left="3600" w:hanging="360"/>
      </w:pPr>
    </w:lvl>
    <w:lvl w:ilvl="5" w:tplc="9BE29E7E">
      <w:start w:val="1"/>
      <w:numFmt w:val="lowerRoman"/>
      <w:lvlText w:val="%6."/>
      <w:lvlJc w:val="right"/>
      <w:pPr>
        <w:ind w:left="4320" w:hanging="180"/>
      </w:pPr>
    </w:lvl>
    <w:lvl w:ilvl="6" w:tplc="F2E61FF8">
      <w:start w:val="1"/>
      <w:numFmt w:val="decimal"/>
      <w:lvlText w:val="%7."/>
      <w:lvlJc w:val="left"/>
      <w:pPr>
        <w:ind w:left="5040" w:hanging="360"/>
      </w:pPr>
    </w:lvl>
    <w:lvl w:ilvl="7" w:tplc="BF022E70">
      <w:start w:val="1"/>
      <w:numFmt w:val="lowerLetter"/>
      <w:lvlText w:val="%8."/>
      <w:lvlJc w:val="left"/>
      <w:pPr>
        <w:ind w:left="5760" w:hanging="360"/>
      </w:pPr>
    </w:lvl>
    <w:lvl w:ilvl="8" w:tplc="D63E91D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BC77C3"/>
    <w:multiLevelType w:val="hybridMultilevel"/>
    <w:tmpl w:val="F5FED738"/>
    <w:lvl w:ilvl="0" w:tplc="140A4008">
      <w:start w:val="1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Helvetica" w:eastAsia="Times New Roman" w:hAnsi="Helvetica" w:cs="Helvetica" w:hint="default"/>
        <w:b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57590699">
    <w:abstractNumId w:val="2"/>
  </w:num>
  <w:num w:numId="2" w16cid:durableId="2099669515">
    <w:abstractNumId w:val="9"/>
  </w:num>
  <w:num w:numId="3" w16cid:durableId="1466701029">
    <w:abstractNumId w:val="4"/>
  </w:num>
  <w:num w:numId="4" w16cid:durableId="276521025">
    <w:abstractNumId w:val="11"/>
  </w:num>
  <w:num w:numId="5" w16cid:durableId="745341413">
    <w:abstractNumId w:val="6"/>
  </w:num>
  <w:num w:numId="6" w16cid:durableId="1055813957">
    <w:abstractNumId w:val="3"/>
  </w:num>
  <w:num w:numId="7" w16cid:durableId="688605625">
    <w:abstractNumId w:val="12"/>
  </w:num>
  <w:num w:numId="8" w16cid:durableId="1781341257">
    <w:abstractNumId w:val="16"/>
  </w:num>
  <w:num w:numId="9" w16cid:durableId="464929000">
    <w:abstractNumId w:val="5"/>
  </w:num>
  <w:num w:numId="10" w16cid:durableId="1340233123">
    <w:abstractNumId w:val="8"/>
  </w:num>
  <w:num w:numId="11" w16cid:durableId="2039041041">
    <w:abstractNumId w:val="13"/>
  </w:num>
  <w:num w:numId="12" w16cid:durableId="527377532">
    <w:abstractNumId w:val="20"/>
  </w:num>
  <w:num w:numId="13" w16cid:durableId="1968511783">
    <w:abstractNumId w:val="0"/>
  </w:num>
  <w:num w:numId="14" w16cid:durableId="1404373690">
    <w:abstractNumId w:val="14"/>
  </w:num>
  <w:num w:numId="15" w16cid:durableId="1244486389">
    <w:abstractNumId w:val="15"/>
  </w:num>
  <w:num w:numId="16" w16cid:durableId="1793281698">
    <w:abstractNumId w:val="17"/>
  </w:num>
  <w:num w:numId="17" w16cid:durableId="811754778">
    <w:abstractNumId w:val="7"/>
  </w:num>
  <w:num w:numId="18" w16cid:durableId="1082721153">
    <w:abstractNumId w:val="18"/>
  </w:num>
  <w:num w:numId="19" w16cid:durableId="732236644">
    <w:abstractNumId w:val="19"/>
  </w:num>
  <w:num w:numId="20" w16cid:durableId="756823739">
    <w:abstractNumId w:val="10"/>
  </w:num>
  <w:num w:numId="21" w16cid:durableId="2821515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xMDCxNDYzNDM2MjZT0lEKTi0uzszPAykwrAUAd6E5pCwAAAA="/>
  </w:docVars>
  <w:rsids>
    <w:rsidRoot w:val="007E5C6E"/>
    <w:rsid w:val="00003C39"/>
    <w:rsid w:val="0001426D"/>
    <w:rsid w:val="0005757A"/>
    <w:rsid w:val="00073BF7"/>
    <w:rsid w:val="000756FD"/>
    <w:rsid w:val="000A1942"/>
    <w:rsid w:val="000D0DBF"/>
    <w:rsid w:val="000D794E"/>
    <w:rsid w:val="000E5B20"/>
    <w:rsid w:val="000F36F8"/>
    <w:rsid w:val="000F77D8"/>
    <w:rsid w:val="001158A9"/>
    <w:rsid w:val="00120839"/>
    <w:rsid w:val="00140BD8"/>
    <w:rsid w:val="001667F1"/>
    <w:rsid w:val="001729C1"/>
    <w:rsid w:val="00175245"/>
    <w:rsid w:val="001813B5"/>
    <w:rsid w:val="00186BB2"/>
    <w:rsid w:val="0018778C"/>
    <w:rsid w:val="0019732F"/>
    <w:rsid w:val="001A305E"/>
    <w:rsid w:val="001A4DA9"/>
    <w:rsid w:val="001C493D"/>
    <w:rsid w:val="001D5800"/>
    <w:rsid w:val="00247235"/>
    <w:rsid w:val="0025364E"/>
    <w:rsid w:val="002555B8"/>
    <w:rsid w:val="00265ABD"/>
    <w:rsid w:val="002729F6"/>
    <w:rsid w:val="002A4D04"/>
    <w:rsid w:val="002A6657"/>
    <w:rsid w:val="002B4722"/>
    <w:rsid w:val="002C0E1D"/>
    <w:rsid w:val="002C4B06"/>
    <w:rsid w:val="002D0A08"/>
    <w:rsid w:val="002D3A3C"/>
    <w:rsid w:val="002D5F08"/>
    <w:rsid w:val="002E1B61"/>
    <w:rsid w:val="002E1FAA"/>
    <w:rsid w:val="002F4FCE"/>
    <w:rsid w:val="002F5F9F"/>
    <w:rsid w:val="0030186A"/>
    <w:rsid w:val="00302901"/>
    <w:rsid w:val="0030469E"/>
    <w:rsid w:val="00307EFF"/>
    <w:rsid w:val="003119D2"/>
    <w:rsid w:val="00311E5C"/>
    <w:rsid w:val="00333414"/>
    <w:rsid w:val="00340296"/>
    <w:rsid w:val="00345813"/>
    <w:rsid w:val="00360E62"/>
    <w:rsid w:val="00377263"/>
    <w:rsid w:val="0038777A"/>
    <w:rsid w:val="003A48F9"/>
    <w:rsid w:val="003D3A31"/>
    <w:rsid w:val="003E3312"/>
    <w:rsid w:val="00414FD3"/>
    <w:rsid w:val="004253AE"/>
    <w:rsid w:val="00431BC6"/>
    <w:rsid w:val="00446363"/>
    <w:rsid w:val="00467003"/>
    <w:rsid w:val="004676E6"/>
    <w:rsid w:val="004A618A"/>
    <w:rsid w:val="004E2A9B"/>
    <w:rsid w:val="004E6EF7"/>
    <w:rsid w:val="004F0A3D"/>
    <w:rsid w:val="0053180B"/>
    <w:rsid w:val="00534F83"/>
    <w:rsid w:val="00535083"/>
    <w:rsid w:val="00560CFF"/>
    <w:rsid w:val="00582676"/>
    <w:rsid w:val="0059137A"/>
    <w:rsid w:val="005A412A"/>
    <w:rsid w:val="005B6132"/>
    <w:rsid w:val="005C7C82"/>
    <w:rsid w:val="005D24FE"/>
    <w:rsid w:val="005D39FA"/>
    <w:rsid w:val="005D4D88"/>
    <w:rsid w:val="005D567D"/>
    <w:rsid w:val="005F6EC4"/>
    <w:rsid w:val="0060461C"/>
    <w:rsid w:val="0062125E"/>
    <w:rsid w:val="006238C8"/>
    <w:rsid w:val="00630F6C"/>
    <w:rsid w:val="006310EB"/>
    <w:rsid w:val="00631875"/>
    <w:rsid w:val="00640D98"/>
    <w:rsid w:val="006543BD"/>
    <w:rsid w:val="0066458A"/>
    <w:rsid w:val="00667852"/>
    <w:rsid w:val="006755B2"/>
    <w:rsid w:val="006B043D"/>
    <w:rsid w:val="006D3AB1"/>
    <w:rsid w:val="006D3B0B"/>
    <w:rsid w:val="006E0F51"/>
    <w:rsid w:val="007322F6"/>
    <w:rsid w:val="007362CB"/>
    <w:rsid w:val="00750A66"/>
    <w:rsid w:val="0075339E"/>
    <w:rsid w:val="00756F5B"/>
    <w:rsid w:val="00785736"/>
    <w:rsid w:val="007A0380"/>
    <w:rsid w:val="007E0F26"/>
    <w:rsid w:val="007E5C6E"/>
    <w:rsid w:val="007E6FB0"/>
    <w:rsid w:val="007F143F"/>
    <w:rsid w:val="008055EC"/>
    <w:rsid w:val="0081128D"/>
    <w:rsid w:val="008133F1"/>
    <w:rsid w:val="00821106"/>
    <w:rsid w:val="00822FFA"/>
    <w:rsid w:val="008310BE"/>
    <w:rsid w:val="00835E47"/>
    <w:rsid w:val="00841F7A"/>
    <w:rsid w:val="008640F6"/>
    <w:rsid w:val="00893151"/>
    <w:rsid w:val="00894280"/>
    <w:rsid w:val="00896C02"/>
    <w:rsid w:val="008D4BB9"/>
    <w:rsid w:val="008E323D"/>
    <w:rsid w:val="008E5B62"/>
    <w:rsid w:val="008E77B5"/>
    <w:rsid w:val="009212F6"/>
    <w:rsid w:val="00932E2B"/>
    <w:rsid w:val="00936C58"/>
    <w:rsid w:val="009472FF"/>
    <w:rsid w:val="00953A0D"/>
    <w:rsid w:val="009565B8"/>
    <w:rsid w:val="00970FB6"/>
    <w:rsid w:val="009824CA"/>
    <w:rsid w:val="009832CD"/>
    <w:rsid w:val="00985760"/>
    <w:rsid w:val="00992DA9"/>
    <w:rsid w:val="009A0E78"/>
    <w:rsid w:val="009A28AF"/>
    <w:rsid w:val="009D0FD9"/>
    <w:rsid w:val="009F6A5C"/>
    <w:rsid w:val="009F7329"/>
    <w:rsid w:val="00A10C45"/>
    <w:rsid w:val="00A248B2"/>
    <w:rsid w:val="00A31171"/>
    <w:rsid w:val="00A52AFC"/>
    <w:rsid w:val="00A550A9"/>
    <w:rsid w:val="00A67FE6"/>
    <w:rsid w:val="00A96299"/>
    <w:rsid w:val="00A96911"/>
    <w:rsid w:val="00AB1872"/>
    <w:rsid w:val="00AC4B28"/>
    <w:rsid w:val="00AE3422"/>
    <w:rsid w:val="00B03C9A"/>
    <w:rsid w:val="00B24C92"/>
    <w:rsid w:val="00B32250"/>
    <w:rsid w:val="00B40E86"/>
    <w:rsid w:val="00B477E0"/>
    <w:rsid w:val="00B6029F"/>
    <w:rsid w:val="00B72201"/>
    <w:rsid w:val="00B7602B"/>
    <w:rsid w:val="00BA6EA2"/>
    <w:rsid w:val="00BB2004"/>
    <w:rsid w:val="00BC2B9C"/>
    <w:rsid w:val="00BD467F"/>
    <w:rsid w:val="00BD7997"/>
    <w:rsid w:val="00BE0EBC"/>
    <w:rsid w:val="00BE7D1C"/>
    <w:rsid w:val="00C12A68"/>
    <w:rsid w:val="00C54074"/>
    <w:rsid w:val="00C76D97"/>
    <w:rsid w:val="00C85176"/>
    <w:rsid w:val="00C861A4"/>
    <w:rsid w:val="00C97DA9"/>
    <w:rsid w:val="00CE0EFF"/>
    <w:rsid w:val="00CE4366"/>
    <w:rsid w:val="00CF7FE7"/>
    <w:rsid w:val="00D12F9D"/>
    <w:rsid w:val="00D16C75"/>
    <w:rsid w:val="00D22505"/>
    <w:rsid w:val="00D25D88"/>
    <w:rsid w:val="00D34F2E"/>
    <w:rsid w:val="00D642A6"/>
    <w:rsid w:val="00D82C45"/>
    <w:rsid w:val="00D92AB8"/>
    <w:rsid w:val="00D931D7"/>
    <w:rsid w:val="00DB01C2"/>
    <w:rsid w:val="00E13E38"/>
    <w:rsid w:val="00E31A31"/>
    <w:rsid w:val="00E60156"/>
    <w:rsid w:val="00E60A86"/>
    <w:rsid w:val="00E82F6A"/>
    <w:rsid w:val="00EA47F3"/>
    <w:rsid w:val="00ED00C7"/>
    <w:rsid w:val="00EF40E0"/>
    <w:rsid w:val="00F0254B"/>
    <w:rsid w:val="00F1066D"/>
    <w:rsid w:val="00F1121E"/>
    <w:rsid w:val="00F2684C"/>
    <w:rsid w:val="00F30FD7"/>
    <w:rsid w:val="00F33F13"/>
    <w:rsid w:val="00F66037"/>
    <w:rsid w:val="00F94DF0"/>
    <w:rsid w:val="00FA45A2"/>
    <w:rsid w:val="00FE7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B23568"/>
  <w15:chartTrackingRefBased/>
  <w15:docId w15:val="{FB8ACFCD-D6E6-0B45-978C-2D62058DB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 Narrow" w:hAnsi="Arial Narrow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overflowPunct w:val="0"/>
      <w:autoSpaceDE w:val="0"/>
      <w:autoSpaceDN w:val="0"/>
      <w:adjustRightInd w:val="0"/>
      <w:jc w:val="right"/>
      <w:textAlignment w:val="baseline"/>
      <w:outlineLvl w:val="0"/>
    </w:pPr>
    <w:rPr>
      <w:rFonts w:ascii="Arial" w:hAnsi="Arial" w:cs="Arial"/>
      <w:b/>
      <w:bCs/>
      <w:sz w:val="34"/>
      <w:szCs w:val="20"/>
      <w:lang w:val="en-US"/>
    </w:rPr>
  </w:style>
  <w:style w:type="paragraph" w:styleId="Heading2">
    <w:name w:val="heading 2"/>
    <w:basedOn w:val="Normal"/>
    <w:next w:val="Normal"/>
    <w:qFormat/>
    <w:pPr>
      <w:keepNext/>
      <w:overflowPunct w:val="0"/>
      <w:autoSpaceDE w:val="0"/>
      <w:autoSpaceDN w:val="0"/>
      <w:adjustRightInd w:val="0"/>
      <w:spacing w:before="120"/>
      <w:jc w:val="center"/>
      <w:textAlignment w:val="baseline"/>
      <w:outlineLvl w:val="1"/>
    </w:pPr>
    <w:rPr>
      <w:rFonts w:ascii="Helvetica" w:hAnsi="Helvetica"/>
      <w:b/>
      <w:sz w:val="20"/>
      <w:szCs w:val="20"/>
      <w:lang w:val="en-US"/>
    </w:rPr>
  </w:style>
  <w:style w:type="paragraph" w:styleId="Heading3">
    <w:name w:val="heading 3"/>
    <w:basedOn w:val="Normal"/>
    <w:next w:val="Normal"/>
    <w:qFormat/>
    <w:pPr>
      <w:keepNext/>
      <w:overflowPunct w:val="0"/>
      <w:autoSpaceDE w:val="0"/>
      <w:autoSpaceDN w:val="0"/>
      <w:adjustRightInd w:val="0"/>
      <w:spacing w:after="120"/>
      <w:textAlignment w:val="baseline"/>
      <w:outlineLvl w:val="2"/>
    </w:pPr>
    <w:rPr>
      <w:b/>
      <w:sz w:val="22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tabs>
        <w:tab w:val="left" w:pos="567"/>
      </w:tabs>
      <w:spacing w:before="120"/>
    </w:pPr>
    <w:rPr>
      <w:sz w:val="22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rFonts w:ascii="Times New Roman" w:hAnsi="Times New Roman"/>
      <w:lang w:val="en-US"/>
    </w:rPr>
  </w:style>
  <w:style w:type="paragraph" w:styleId="Footer">
    <w:name w:val="footer"/>
    <w:basedOn w:val="Normal"/>
    <w:link w:val="FooterChar"/>
    <w:uiPriority w:val="99"/>
    <w:rsid w:val="00D34F2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3180B"/>
  </w:style>
  <w:style w:type="character" w:styleId="Strong">
    <w:name w:val="Strong"/>
    <w:qFormat/>
    <w:rsid w:val="006755B2"/>
    <w:rPr>
      <w:b/>
      <w:bCs/>
    </w:rPr>
  </w:style>
  <w:style w:type="character" w:customStyle="1" w:styleId="HeaderChar">
    <w:name w:val="Header Char"/>
    <w:link w:val="Header"/>
    <w:uiPriority w:val="99"/>
    <w:rsid w:val="00D92AB8"/>
    <w:rPr>
      <w:sz w:val="24"/>
      <w:szCs w:val="24"/>
    </w:rPr>
  </w:style>
  <w:style w:type="paragraph" w:styleId="BalloonText">
    <w:name w:val="Balloon Text"/>
    <w:basedOn w:val="Normal"/>
    <w:link w:val="BalloonTextChar"/>
    <w:rsid w:val="00D92A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92AB8"/>
    <w:rPr>
      <w:rFonts w:ascii="Tahoma" w:hAnsi="Tahoma" w:cs="Tahoma"/>
      <w:sz w:val="16"/>
      <w:szCs w:val="16"/>
      <w:lang w:val="en-GB"/>
    </w:rPr>
  </w:style>
  <w:style w:type="character" w:customStyle="1" w:styleId="FooterChar">
    <w:name w:val="Footer Char"/>
    <w:link w:val="Footer"/>
    <w:uiPriority w:val="99"/>
    <w:rsid w:val="00E13E38"/>
    <w:rPr>
      <w:rFonts w:ascii="Arial Narrow" w:hAnsi="Arial Narrow"/>
      <w:sz w:val="24"/>
      <w:szCs w:val="24"/>
      <w:lang w:val="en-GB"/>
    </w:rPr>
  </w:style>
  <w:style w:type="character" w:customStyle="1" w:styleId="serial-item">
    <w:name w:val="serial-item"/>
    <w:rsid w:val="007322F6"/>
  </w:style>
  <w:style w:type="paragraph" w:styleId="ListParagraph">
    <w:name w:val="List Paragraph"/>
    <w:basedOn w:val="Normal"/>
    <w:uiPriority w:val="34"/>
    <w:qFormat/>
    <w:rsid w:val="00BC2B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oter" Target="footer2.xml"/><Relationship Id="rId18" Type="http://schemas.openxmlformats.org/officeDocument/2006/relationships/hyperlink" Target="http://portal.core.edu.au/conf-ranks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scimagojr.com" TargetMode="Externa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hyperlink" Target="http://portal.core.edu.au/jnl-ranks/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scholar.google.com/citations?view_op=top_venues" TargetMode="External"/><Relationship Id="rId20" Type="http://schemas.openxmlformats.org/officeDocument/2006/relationships/image" Target="media/image3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23" Type="http://schemas.openxmlformats.org/officeDocument/2006/relationships/hyperlink" Target="http://portal.core.edu.au/conf-ranks/" TargetMode="External"/><Relationship Id="rId10" Type="http://schemas.openxmlformats.org/officeDocument/2006/relationships/header" Target="header1.xml"/><Relationship Id="rId19" Type="http://schemas.openxmlformats.org/officeDocument/2006/relationships/hyperlink" Target="mailto:facrecrt@iitp.ac.in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3.xml"/><Relationship Id="rId22" Type="http://schemas.openxmlformats.org/officeDocument/2006/relationships/hyperlink" Target="https://scholar.google.com/citations?view_op=top_venu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9</Pages>
  <Words>1770</Words>
  <Characters>10091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cc</Company>
  <LinksUpToDate>false</LinksUpToDate>
  <CharactersWithSpaces>11838</CharactersWithSpaces>
  <SharedDoc>false</SharedDoc>
  <HLinks>
    <vt:vector size="42" baseType="variant">
      <vt:variant>
        <vt:i4>5505108</vt:i4>
      </vt:variant>
      <vt:variant>
        <vt:i4>21</vt:i4>
      </vt:variant>
      <vt:variant>
        <vt:i4>0</vt:i4>
      </vt:variant>
      <vt:variant>
        <vt:i4>5</vt:i4>
      </vt:variant>
      <vt:variant>
        <vt:lpwstr>http://portal.core.edu.au/conf-ranks/</vt:lpwstr>
      </vt:variant>
      <vt:variant>
        <vt:lpwstr/>
      </vt:variant>
      <vt:variant>
        <vt:i4>720915</vt:i4>
      </vt:variant>
      <vt:variant>
        <vt:i4>18</vt:i4>
      </vt:variant>
      <vt:variant>
        <vt:i4>0</vt:i4>
      </vt:variant>
      <vt:variant>
        <vt:i4>5</vt:i4>
      </vt:variant>
      <vt:variant>
        <vt:lpwstr>https://scholar.google.com/citations?view_op=top_venues</vt:lpwstr>
      </vt:variant>
      <vt:variant>
        <vt:lpwstr/>
      </vt:variant>
      <vt:variant>
        <vt:i4>2424872</vt:i4>
      </vt:variant>
      <vt:variant>
        <vt:i4>15</vt:i4>
      </vt:variant>
      <vt:variant>
        <vt:i4>0</vt:i4>
      </vt:variant>
      <vt:variant>
        <vt:i4>5</vt:i4>
      </vt:variant>
      <vt:variant>
        <vt:lpwstr>https://www.scimagojr.com/</vt:lpwstr>
      </vt:variant>
      <vt:variant>
        <vt:lpwstr/>
      </vt:variant>
      <vt:variant>
        <vt:i4>524407</vt:i4>
      </vt:variant>
      <vt:variant>
        <vt:i4>12</vt:i4>
      </vt:variant>
      <vt:variant>
        <vt:i4>0</vt:i4>
      </vt:variant>
      <vt:variant>
        <vt:i4>5</vt:i4>
      </vt:variant>
      <vt:variant>
        <vt:lpwstr>mailto:facrecrt@iitp.ac.in</vt:lpwstr>
      </vt:variant>
      <vt:variant>
        <vt:lpwstr/>
      </vt:variant>
      <vt:variant>
        <vt:i4>5505108</vt:i4>
      </vt:variant>
      <vt:variant>
        <vt:i4>9</vt:i4>
      </vt:variant>
      <vt:variant>
        <vt:i4>0</vt:i4>
      </vt:variant>
      <vt:variant>
        <vt:i4>5</vt:i4>
      </vt:variant>
      <vt:variant>
        <vt:lpwstr>http://portal.core.edu.au/conf-ranks/</vt:lpwstr>
      </vt:variant>
      <vt:variant>
        <vt:lpwstr/>
      </vt:variant>
      <vt:variant>
        <vt:i4>5505047</vt:i4>
      </vt:variant>
      <vt:variant>
        <vt:i4>6</vt:i4>
      </vt:variant>
      <vt:variant>
        <vt:i4>0</vt:i4>
      </vt:variant>
      <vt:variant>
        <vt:i4>5</vt:i4>
      </vt:variant>
      <vt:variant>
        <vt:lpwstr>http://portal.core.edu.au/jnl-ranks/</vt:lpwstr>
      </vt:variant>
      <vt:variant>
        <vt:lpwstr/>
      </vt:variant>
      <vt:variant>
        <vt:i4>720915</vt:i4>
      </vt:variant>
      <vt:variant>
        <vt:i4>3</vt:i4>
      </vt:variant>
      <vt:variant>
        <vt:i4>0</vt:i4>
      </vt:variant>
      <vt:variant>
        <vt:i4>5</vt:i4>
      </vt:variant>
      <vt:variant>
        <vt:lpwstr>https://scholar.google.com/citations?view_op=top_venu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iitg cc</dc:creator>
  <cp:keywords/>
  <cp:lastModifiedBy>Dhushyanth sundararajan</cp:lastModifiedBy>
  <cp:revision>11</cp:revision>
  <cp:lastPrinted>2020-01-16T09:21:00Z</cp:lastPrinted>
  <dcterms:created xsi:type="dcterms:W3CDTF">2022-02-02T09:59:00Z</dcterms:created>
  <dcterms:modified xsi:type="dcterms:W3CDTF">2022-03-09T16:14:00Z</dcterms:modified>
</cp:coreProperties>
</file>